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CA44AC" w14:textId="0B38D01F" w:rsidR="00751A8F" w:rsidRPr="00716105" w:rsidRDefault="00AE64F3" w:rsidP="00716105">
      <w:pPr>
        <w:pStyle w:val="NoSpacing"/>
      </w:pPr>
      <w:bookmarkStart w:id="0" w:name="_GoBack"/>
      <w:proofErr w:type="spellStart"/>
      <w:r w:rsidRPr="00716105">
        <w:rPr>
          <w:b/>
        </w:rPr>
        <w:t>Santhosh</w:t>
      </w:r>
      <w:proofErr w:type="spellEnd"/>
      <w:r w:rsidRPr="00716105">
        <w:t xml:space="preserve"> </w:t>
      </w:r>
      <w:r w:rsidR="00716105" w:rsidRPr="00716105">
        <w:rPr>
          <w:b/>
          <w:bCs/>
        </w:rPr>
        <w:t xml:space="preserve">Kumar </w:t>
      </w:r>
      <w:proofErr w:type="spellStart"/>
      <w:r w:rsidR="00716105" w:rsidRPr="00716105">
        <w:rPr>
          <w:b/>
          <w:bCs/>
        </w:rPr>
        <w:t>Rudra</w:t>
      </w:r>
      <w:bookmarkEnd w:id="0"/>
      <w:proofErr w:type="spellEnd"/>
      <w:r w:rsidR="00212480" w:rsidRPr="00716105">
        <w:t xml:space="preserve">                                                                                                                            </w:t>
      </w:r>
    </w:p>
    <w:p w14:paraId="338C1C88" w14:textId="4BF8E454" w:rsidR="00716105" w:rsidRPr="00716105" w:rsidRDefault="00716105" w:rsidP="00716105">
      <w:pPr>
        <w:pStyle w:val="NoSpacing"/>
      </w:pPr>
      <w:hyperlink r:id="rId6" w:history="1">
        <w:r w:rsidR="00751A8F" w:rsidRPr="00716105">
          <w:rPr>
            <w:rStyle w:val="Hyperlink"/>
            <w:rFonts w:ascii="Calibri" w:eastAsia="Times New Roman" w:hAnsi="Calibri" w:cs="Calibri"/>
            <w:b/>
            <w:bCs/>
            <w:color w:val="auto"/>
            <w:kern w:val="36"/>
            <w:u w:val="none"/>
          </w:rPr>
          <w:t>Santhoshk7543@gmail.com</w:t>
        </w:r>
      </w:hyperlink>
      <w:r w:rsidR="00212480" w:rsidRPr="00716105">
        <w:t xml:space="preserve">                                                                                                                   </w:t>
      </w:r>
      <w:r w:rsidR="000B4FA8" w:rsidRPr="00716105">
        <w:t xml:space="preserve">           </w:t>
      </w:r>
      <w:r w:rsidR="00212480" w:rsidRPr="00716105">
        <w:t xml:space="preserve">          </w:t>
      </w:r>
    </w:p>
    <w:p w14:paraId="6F44D903" w14:textId="212F5437" w:rsidR="00AE64F3" w:rsidRPr="00716105" w:rsidRDefault="00AE64F3" w:rsidP="00716105">
      <w:pPr>
        <w:pStyle w:val="NoSpacing"/>
        <w:rPr>
          <w:b/>
        </w:rPr>
      </w:pPr>
      <w:r w:rsidRPr="00716105">
        <w:rPr>
          <w:b/>
        </w:rPr>
        <w:t>(347) 878-01</w:t>
      </w:r>
      <w:r w:rsidR="002D415A" w:rsidRPr="00716105">
        <w:rPr>
          <w:b/>
        </w:rPr>
        <w:t>7</w:t>
      </w:r>
      <w:r w:rsidRPr="00716105">
        <w:rPr>
          <w:b/>
        </w:rPr>
        <w:t>2</w:t>
      </w:r>
    </w:p>
    <w:p w14:paraId="3F46442C" w14:textId="642D2909" w:rsidR="00AE64F3" w:rsidRPr="00716105" w:rsidRDefault="00AE64F3" w:rsidP="00BF20CD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</w:p>
    <w:p w14:paraId="05B21E09" w14:textId="77777777" w:rsidR="00AE64F3" w:rsidRPr="00716105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716105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4138BF61" w:rsidR="00AE64F3" w:rsidRPr="00716105" w:rsidRDefault="00BF20CD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t xml:space="preserve">Proficient </w:t>
      </w:r>
      <w:r w:rsidR="00AE64F3" w:rsidRPr="00716105">
        <w:t xml:space="preserve">Around </w:t>
      </w:r>
      <w:r w:rsidR="00324CEC" w:rsidRPr="00716105">
        <w:t>7+</w:t>
      </w:r>
      <w:r w:rsidR="00AE64F3" w:rsidRPr="00716105">
        <w:t xml:space="preserve"> years of IT experience in System Analysis, Design, Development, and Implementation of various applications including </w:t>
      </w:r>
      <w:r w:rsidR="00AE64F3" w:rsidRPr="00716105">
        <w:rPr>
          <w:b/>
        </w:rPr>
        <w:t>Web</w:t>
      </w:r>
      <w:r w:rsidR="00AE64F3" w:rsidRPr="00716105">
        <w:t xml:space="preserve"> (</w:t>
      </w:r>
      <w:r w:rsidR="00AE64F3" w:rsidRPr="00716105">
        <w:rPr>
          <w:b/>
        </w:rPr>
        <w:t>Client/Server)</w:t>
      </w:r>
      <w:r w:rsidR="00AE64F3" w:rsidRPr="00716105">
        <w:t xml:space="preserve"> and </w:t>
      </w:r>
      <w:r w:rsidR="00AE64F3" w:rsidRPr="00716105">
        <w:rPr>
          <w:b/>
        </w:rPr>
        <w:t>Windows</w:t>
      </w:r>
      <w:r w:rsidR="00AE64F3" w:rsidRPr="00716105">
        <w:t xml:space="preserve"> </w:t>
      </w:r>
      <w:r w:rsidR="00AE64F3" w:rsidRPr="00716105">
        <w:rPr>
          <w:b/>
        </w:rPr>
        <w:t>Applications</w:t>
      </w:r>
      <w:r w:rsidR="00AE64F3" w:rsidRPr="00716105">
        <w:t xml:space="preserve"> using </w:t>
      </w:r>
      <w:r w:rsidR="00AE64F3" w:rsidRPr="00716105">
        <w:rPr>
          <w:b/>
        </w:rPr>
        <w:t>Microsoft .NET</w:t>
      </w:r>
      <w:r w:rsidR="00AE64F3" w:rsidRPr="00716105">
        <w:t xml:space="preserve"> </w:t>
      </w:r>
      <w:r w:rsidR="00AE64F3" w:rsidRPr="00716105">
        <w:rPr>
          <w:b/>
        </w:rPr>
        <w:t>Framework</w:t>
      </w:r>
      <w:r w:rsidR="00AE64F3" w:rsidRPr="00716105">
        <w:t xml:space="preserve">, </w:t>
      </w:r>
      <w:r w:rsidR="00AE64F3" w:rsidRPr="00716105">
        <w:rPr>
          <w:b/>
        </w:rPr>
        <w:t>C#. NET, ADO.NET,</w:t>
      </w:r>
      <w:r w:rsidR="00AE64F3" w:rsidRPr="00716105">
        <w:t xml:space="preserve"> </w:t>
      </w:r>
      <w:r w:rsidR="00AE64F3" w:rsidRPr="00716105">
        <w:rPr>
          <w:b/>
        </w:rPr>
        <w:t>ASP.NET</w:t>
      </w:r>
      <w:proofErr w:type="gramStart"/>
      <w:r w:rsidR="000C17B2" w:rsidRPr="00716105">
        <w:rPr>
          <w:b/>
        </w:rPr>
        <w:t>,VB.NET</w:t>
      </w:r>
      <w:proofErr w:type="gramEnd"/>
      <w:r w:rsidR="000C17B2" w:rsidRPr="00716105">
        <w:rPr>
          <w:b/>
        </w:rPr>
        <w:t>.</w:t>
      </w:r>
    </w:p>
    <w:p w14:paraId="4EDF1DBE" w14:textId="77777777" w:rsidR="00AE64F3" w:rsidRPr="00716105" w:rsidRDefault="00AE64F3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t>Experience developing web applications in</w:t>
      </w:r>
      <w:r w:rsidRPr="00716105">
        <w:rPr>
          <w:b/>
        </w:rPr>
        <w:t xml:space="preserve"> ASP.Net MVC 3, ASP.Net MVC 4 </w:t>
      </w:r>
      <w:r w:rsidRPr="00716105">
        <w:t>and Knowledge of</w:t>
      </w:r>
      <w:r w:rsidRPr="00716105">
        <w:rPr>
          <w:b/>
        </w:rPr>
        <w:t xml:space="preserve"> ASP.Net MVC 5 </w:t>
      </w:r>
      <w:r w:rsidRPr="00716105">
        <w:t>(Filter Override and Attribute Routing)</w:t>
      </w:r>
    </w:p>
    <w:p w14:paraId="6084F39D" w14:textId="77777777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Created code for </w:t>
      </w:r>
      <w:r w:rsidRPr="00716105">
        <w:rPr>
          <w:b/>
        </w:rPr>
        <w:t>Angular JS</w:t>
      </w:r>
      <w:r w:rsidRPr="00716105">
        <w:t xml:space="preserve"> based application for a new functionality to communicate to a Web API.</w:t>
      </w:r>
    </w:p>
    <w:p w14:paraId="6782B5F5" w14:textId="77777777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rPr>
          <w:b/>
        </w:rPr>
        <w:t>Web Application</w:t>
      </w:r>
      <w:r w:rsidRPr="00716105">
        <w:t xml:space="preserve"> Development experience with technologies using </w:t>
      </w:r>
      <w:r w:rsidRPr="00716105">
        <w:rPr>
          <w:b/>
        </w:rPr>
        <w:t>HTML 4.0/5, CSS2, CSS3, DOM, JAVASCRIPT, JQUERY, AJAX, JSON</w:t>
      </w:r>
      <w:r w:rsidRPr="00716105">
        <w:t xml:space="preserve">, </w:t>
      </w:r>
      <w:r w:rsidRPr="00716105">
        <w:rPr>
          <w:b/>
        </w:rPr>
        <w:t>Node JS,</w:t>
      </w:r>
      <w:r w:rsidRPr="00716105">
        <w:t xml:space="preserve"> </w:t>
      </w:r>
      <w:r w:rsidRPr="00716105">
        <w:rPr>
          <w:b/>
        </w:rPr>
        <w:t>Angular JS,</w:t>
      </w:r>
      <w:r w:rsidRPr="00716105">
        <w:t xml:space="preserve"> </w:t>
      </w:r>
      <w:r w:rsidRPr="00716105">
        <w:rPr>
          <w:b/>
        </w:rPr>
        <w:t xml:space="preserve">Bootstrap, </w:t>
      </w:r>
      <w:proofErr w:type="gramStart"/>
      <w:r w:rsidRPr="00716105">
        <w:rPr>
          <w:b/>
        </w:rPr>
        <w:t>XML</w:t>
      </w:r>
      <w:proofErr w:type="gramEnd"/>
      <w:r w:rsidRPr="00716105">
        <w:t>.</w:t>
      </w:r>
    </w:p>
    <w:p w14:paraId="1C8B75BC" w14:textId="77777777" w:rsidR="00AE64F3" w:rsidRPr="00716105" w:rsidRDefault="00AE64F3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t xml:space="preserve">Extensive experience with core </w:t>
      </w:r>
      <w:r w:rsidRPr="00716105">
        <w:rPr>
          <w:b/>
        </w:rPr>
        <w:t>.NET</w:t>
      </w:r>
      <w:r w:rsidRPr="00716105">
        <w:t xml:space="preserve"> technologies like </w:t>
      </w:r>
      <w:r w:rsidRPr="00716105">
        <w:rPr>
          <w:b/>
        </w:rPr>
        <w:t>ADO.NET, ASP.NET Web Forms and Server Controls, Web Services, WCF and LINQ</w:t>
      </w:r>
      <w:r w:rsidRPr="00716105">
        <w:t>.</w:t>
      </w:r>
    </w:p>
    <w:p w14:paraId="2D307F32" w14:textId="77777777" w:rsidR="00AE64F3" w:rsidRPr="00716105" w:rsidRDefault="00AE64F3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t xml:space="preserve">Hands on experience in UI technologies with </w:t>
      </w:r>
      <w:r w:rsidRPr="00716105">
        <w:rPr>
          <w:b/>
        </w:rPr>
        <w:t>Node JS,</w:t>
      </w:r>
      <w:r w:rsidRPr="00716105">
        <w:t xml:space="preserve"> </w:t>
      </w:r>
      <w:r w:rsidRPr="00716105">
        <w:rPr>
          <w:b/>
        </w:rPr>
        <w:t>Angular JS</w:t>
      </w:r>
      <w:r w:rsidRPr="00716105">
        <w:t xml:space="preserve"> and </w:t>
      </w:r>
      <w:r w:rsidRPr="00716105">
        <w:rPr>
          <w:b/>
        </w:rPr>
        <w:t>Bootstrap.</w:t>
      </w:r>
    </w:p>
    <w:p w14:paraId="388C6919" w14:textId="2381ED60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Experience in all phases of </w:t>
      </w:r>
      <w:r w:rsidRPr="00716105">
        <w:rPr>
          <w:b/>
        </w:rPr>
        <w:t>Software Development</w:t>
      </w:r>
      <w:r w:rsidRPr="00716105">
        <w:t xml:space="preserve"> including Analysis, Designing, coding, testing, bug fixing and customizing) and Implementation of Client/Server applications using </w:t>
      </w:r>
      <w:r w:rsidRPr="00716105">
        <w:rPr>
          <w:b/>
        </w:rPr>
        <w:t>C#</w:t>
      </w:r>
      <w:r w:rsidRPr="00716105">
        <w:t xml:space="preserve"> and </w:t>
      </w:r>
      <w:r w:rsidRPr="00716105">
        <w:rPr>
          <w:b/>
        </w:rPr>
        <w:t>SQL Server 2005/2008/2012/2014</w:t>
      </w:r>
      <w:r w:rsidRPr="00716105">
        <w:t xml:space="preserve"> with N-tier development environment.</w:t>
      </w:r>
    </w:p>
    <w:p w14:paraId="4A7C447B" w14:textId="66ADD46F" w:rsidR="00772F09" w:rsidRPr="00716105" w:rsidRDefault="00772F09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Experience on latest </w:t>
      </w:r>
      <w:r w:rsidR="009E3618" w:rsidRPr="00716105">
        <w:rPr>
          <w:color w:val="000000"/>
          <w:shd w:val="clear" w:color="auto" w:fill="FFFFFF"/>
        </w:rPr>
        <w:t>.NET</w:t>
      </w:r>
      <w:r w:rsidRPr="00716105">
        <w:rPr>
          <w:color w:val="000000"/>
          <w:shd w:val="clear" w:color="auto" w:fill="FFFFFF"/>
        </w:rPr>
        <w:t> Framework (3/3.5/4/4.5/</w:t>
      </w:r>
      <w:r w:rsidR="009E3618" w:rsidRPr="00716105">
        <w:rPr>
          <w:color w:val="000000"/>
          <w:shd w:val="clear" w:color="auto" w:fill="FFFFFF"/>
        </w:rPr>
        <w:t xml:space="preserve"> CORE</w:t>
      </w:r>
      <w:r w:rsidRPr="00716105">
        <w:rPr>
          <w:color w:val="000000"/>
          <w:shd w:val="clear" w:color="auto" w:fill="FFFFFF"/>
        </w:rPr>
        <w:t> 1.0) with N-tier Architecture model and design patterns</w:t>
      </w:r>
    </w:p>
    <w:p w14:paraId="7DA8A5F1" w14:textId="6FD73F21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Experience in Architecture, Design, Development and Deployment of High-Performance, Scalable, and Distributed, </w:t>
      </w:r>
      <w:r w:rsidRPr="00716105">
        <w:rPr>
          <w:b/>
        </w:rPr>
        <w:t>ASP.NET</w:t>
      </w:r>
      <w:r w:rsidRPr="00716105">
        <w:t xml:space="preserve"> and </w:t>
      </w:r>
      <w:r w:rsidRPr="00716105">
        <w:rPr>
          <w:b/>
        </w:rPr>
        <w:t>SQL Server</w:t>
      </w:r>
      <w:r w:rsidRPr="00716105">
        <w:t xml:space="preserve"> </w:t>
      </w:r>
      <w:r w:rsidRPr="00716105">
        <w:rPr>
          <w:b/>
        </w:rPr>
        <w:t>2012/2014</w:t>
      </w:r>
      <w:r w:rsidR="007E06B8" w:rsidRPr="00716105">
        <w:rPr>
          <w:b/>
        </w:rPr>
        <w:t>/2016</w:t>
      </w:r>
      <w:r w:rsidRPr="00716105">
        <w:t xml:space="preserve"> (backend) applications and Test-Driven Development (TDD). </w:t>
      </w:r>
    </w:p>
    <w:p w14:paraId="49F301CA" w14:textId="77777777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rPr>
          <w:lang w:val="en-CA"/>
        </w:rPr>
        <w:t xml:space="preserve">Experience working on </w:t>
      </w:r>
      <w:r w:rsidRPr="00716105">
        <w:rPr>
          <w:b/>
          <w:lang w:val="en-CA"/>
        </w:rPr>
        <w:t>Telerik WPF Rad Controls, Telerik AJAX Rad Controls</w:t>
      </w:r>
      <w:r w:rsidRPr="00716105">
        <w:rPr>
          <w:lang w:val="en-CA"/>
        </w:rPr>
        <w:t xml:space="preserve"> and </w:t>
      </w:r>
      <w:r w:rsidRPr="00716105">
        <w:rPr>
          <w:b/>
          <w:lang w:val="en-CA"/>
        </w:rPr>
        <w:t>Telerik Reports.</w:t>
      </w:r>
    </w:p>
    <w:p w14:paraId="0A988A50" w14:textId="0ECF408B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Experience in creating </w:t>
      </w:r>
      <w:r w:rsidRPr="00716105">
        <w:rPr>
          <w:b/>
        </w:rPr>
        <w:t>User Controls &amp; Custom Controls in</w:t>
      </w:r>
      <w:r w:rsidRPr="00716105">
        <w:t xml:space="preserve"> </w:t>
      </w:r>
      <w:r w:rsidRPr="00716105">
        <w:rPr>
          <w:b/>
        </w:rPr>
        <w:t>C# and ASP.NET</w:t>
      </w:r>
      <w:r w:rsidRPr="00716105">
        <w:t>.</w:t>
      </w:r>
    </w:p>
    <w:p w14:paraId="3FEBCAD2" w14:textId="5CD116E8" w:rsidR="00BC7CF1" w:rsidRPr="00716105" w:rsidRDefault="00BC7CF1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Worked on Unit test by Test-Driven Development (</w:t>
      </w:r>
      <w:r w:rsidRPr="00716105">
        <w:rPr>
          <w:b/>
          <w:color w:val="000000"/>
          <w:shd w:val="clear" w:color="auto" w:fill="FFFFFF"/>
        </w:rPr>
        <w:t>TDD</w:t>
      </w:r>
      <w:r w:rsidRPr="00716105">
        <w:rPr>
          <w:color w:val="000000"/>
          <w:shd w:val="clear" w:color="auto" w:fill="FFFFFF"/>
        </w:rPr>
        <w:t xml:space="preserve">) to build the application with </w:t>
      </w:r>
      <w:r w:rsidRPr="00716105">
        <w:rPr>
          <w:b/>
          <w:color w:val="000000"/>
          <w:shd w:val="clear" w:color="auto" w:fill="FFFFFF"/>
        </w:rPr>
        <w:t>Angular2</w:t>
      </w:r>
      <w:r w:rsidRPr="00716105">
        <w:rPr>
          <w:color w:val="000000"/>
          <w:shd w:val="clear" w:color="auto" w:fill="FFFFFF"/>
        </w:rPr>
        <w:t xml:space="preserve"> and </w:t>
      </w:r>
      <w:r w:rsidRPr="00716105">
        <w:rPr>
          <w:b/>
          <w:color w:val="000000"/>
          <w:shd w:val="clear" w:color="auto" w:fill="FFFFFF"/>
        </w:rPr>
        <w:t>JavaScript</w:t>
      </w:r>
      <w:r w:rsidRPr="00716105">
        <w:rPr>
          <w:color w:val="000000"/>
          <w:shd w:val="clear" w:color="auto" w:fill="FFFFFF"/>
        </w:rPr>
        <w:t>.</w:t>
      </w:r>
    </w:p>
    <w:p w14:paraId="434C8AE1" w14:textId="0F7997FA" w:rsidR="0034434A" w:rsidRPr="00716105" w:rsidRDefault="001422C4" w:rsidP="00716105">
      <w:pPr>
        <w:pStyle w:val="NoSpacing"/>
        <w:numPr>
          <w:ilvl w:val="0"/>
          <w:numId w:val="23"/>
        </w:numPr>
      </w:pPr>
      <w:r w:rsidRPr="00716105">
        <w:t xml:space="preserve">Used </w:t>
      </w:r>
      <w:r w:rsidRPr="00716105">
        <w:rPr>
          <w:b/>
        </w:rPr>
        <w:t xml:space="preserve">Node Package Manage (NPM) </w:t>
      </w:r>
      <w:r w:rsidRPr="00716105">
        <w:t>and Bower as package manager for installing backend and frontend dependencies.</w:t>
      </w:r>
    </w:p>
    <w:p w14:paraId="46C80A04" w14:textId="5CCFF057" w:rsidR="00BC7CF1" w:rsidRPr="00716105" w:rsidRDefault="00BC7CF1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t>Experienced in building cross browser compatibility applications using</w:t>
      </w:r>
      <w:r w:rsidRPr="00716105">
        <w:rPr>
          <w:b/>
        </w:rPr>
        <w:t xml:space="preserve"> Angular JS 1.x, Angular2,</w:t>
      </w:r>
      <w:r w:rsidR="00784960" w:rsidRPr="00716105">
        <w:rPr>
          <w:b/>
        </w:rPr>
        <w:t xml:space="preserve"> </w:t>
      </w:r>
      <w:r w:rsidRPr="00716105">
        <w:rPr>
          <w:b/>
        </w:rPr>
        <w:t>Angular 4.0,</w:t>
      </w:r>
      <w:r w:rsidRPr="00716105">
        <w:t xml:space="preserve"> Typescript, </w:t>
      </w:r>
      <w:r w:rsidRPr="00716105">
        <w:rPr>
          <w:b/>
        </w:rPr>
        <w:t>Node.js, Require.js, Knockout.JS and Ext.js.</w:t>
      </w:r>
    </w:p>
    <w:p w14:paraId="332E1F7B" w14:textId="09B0CD15" w:rsidR="00C327D6" w:rsidRPr="00716105" w:rsidRDefault="00C327D6" w:rsidP="00716105">
      <w:pPr>
        <w:pStyle w:val="NoSpacing"/>
        <w:numPr>
          <w:ilvl w:val="0"/>
          <w:numId w:val="23"/>
        </w:numPr>
      </w:pPr>
      <w:r w:rsidRPr="00716105">
        <w:t xml:space="preserve">Good experience in using the latest </w:t>
      </w:r>
      <w:r w:rsidRPr="00716105">
        <w:rPr>
          <w:b/>
        </w:rPr>
        <w:t>JavaScript framework AngularJS</w:t>
      </w:r>
      <w:r w:rsidRPr="00716105">
        <w:t xml:space="preserve"> and worked with all its various concepts like services, custom directives, promises, factory and providers. </w:t>
      </w:r>
    </w:p>
    <w:p w14:paraId="5EB84704" w14:textId="63E4E384" w:rsidR="00BC7CF1" w:rsidRPr="00716105" w:rsidRDefault="00BC7CF1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716105">
        <w:rPr>
          <w:b/>
          <w:color w:val="000000"/>
          <w:shd w:val="clear" w:color="auto" w:fill="FFFFFF"/>
        </w:rPr>
        <w:t>AngularJS</w:t>
      </w:r>
      <w:r w:rsidRPr="00716105">
        <w:rPr>
          <w:color w:val="000000"/>
          <w:shd w:val="clear" w:color="auto" w:fill="FFFFFF"/>
        </w:rPr>
        <w:t xml:space="preserve"> and </w:t>
      </w:r>
      <w:r w:rsidRPr="00716105">
        <w:rPr>
          <w:b/>
          <w:color w:val="000000"/>
          <w:shd w:val="clear" w:color="auto" w:fill="FFFFFF"/>
        </w:rPr>
        <w:t>Bootstrap</w:t>
      </w:r>
      <w:r w:rsidRPr="00716105">
        <w:rPr>
          <w:color w:val="000000"/>
          <w:shd w:val="clear" w:color="auto" w:fill="FFFFFF"/>
        </w:rPr>
        <w:t>.</w:t>
      </w:r>
    </w:p>
    <w:p w14:paraId="5EF919D7" w14:textId="4C7EBDB2" w:rsidR="00F8344E" w:rsidRPr="00716105" w:rsidRDefault="00F8344E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Expertise</w:t>
      </w:r>
      <w:r w:rsidR="0037675B" w:rsidRPr="00716105">
        <w:rPr>
          <w:color w:val="000000"/>
          <w:shd w:val="clear" w:color="auto" w:fill="FFFFFF"/>
        </w:rPr>
        <w:t xml:space="preserve"> </w:t>
      </w:r>
      <w:r w:rsidRPr="00716105">
        <w:rPr>
          <w:color w:val="000000"/>
          <w:shd w:val="clear" w:color="auto" w:fill="FFFFFF"/>
        </w:rPr>
        <w:t>in</w:t>
      </w:r>
      <w:r w:rsidR="0037675B" w:rsidRPr="00716105">
        <w:rPr>
          <w:color w:val="000000"/>
          <w:shd w:val="clear" w:color="auto" w:fill="FFFFFF"/>
        </w:rPr>
        <w:t xml:space="preserve"> Azure </w:t>
      </w:r>
      <w:r w:rsidRPr="00716105">
        <w:rPr>
          <w:color w:val="000000"/>
          <w:shd w:val="clear" w:color="auto" w:fill="FFFFFF"/>
        </w:rPr>
        <w:t xml:space="preserve">infrastructure management </w:t>
      </w:r>
      <w:r w:rsidR="0037675B" w:rsidRPr="00716105">
        <w:rPr>
          <w:color w:val="000000"/>
          <w:shd w:val="clear" w:color="auto" w:fill="FFFFFF"/>
        </w:rPr>
        <w:t xml:space="preserve">(Azure </w:t>
      </w:r>
      <w:r w:rsidRPr="00716105">
        <w:rPr>
          <w:color w:val="000000"/>
          <w:shd w:val="clear" w:color="auto" w:fill="FFFFFF"/>
        </w:rPr>
        <w:t>Web Roles, Worker Roles,</w:t>
      </w:r>
      <w:r w:rsidR="0037675B" w:rsidRPr="00716105">
        <w:rPr>
          <w:color w:val="000000"/>
          <w:shd w:val="clear" w:color="auto" w:fill="FFFFFF"/>
        </w:rPr>
        <w:t xml:space="preserve"> SQL Azure</w:t>
      </w:r>
      <w:r w:rsidRPr="00716105">
        <w:rPr>
          <w:color w:val="000000"/>
          <w:shd w:val="clear" w:color="auto" w:fill="FFFFFF"/>
        </w:rPr>
        <w:t>,</w:t>
      </w:r>
      <w:r w:rsidR="0037675B" w:rsidRPr="00716105">
        <w:rPr>
          <w:color w:val="000000"/>
          <w:shd w:val="clear" w:color="auto" w:fill="FFFFFF"/>
        </w:rPr>
        <w:t xml:space="preserve"> Azure </w:t>
      </w:r>
      <w:r w:rsidRPr="00716105">
        <w:rPr>
          <w:color w:val="000000"/>
          <w:shd w:val="clear" w:color="auto" w:fill="FFFFFF"/>
        </w:rPr>
        <w:t>Storage,</w:t>
      </w:r>
      <w:r w:rsidR="0037675B" w:rsidRPr="00716105">
        <w:rPr>
          <w:color w:val="000000"/>
          <w:shd w:val="clear" w:color="auto" w:fill="FFFFFF"/>
        </w:rPr>
        <w:t xml:space="preserve"> Azure </w:t>
      </w:r>
      <w:r w:rsidRPr="00716105">
        <w:rPr>
          <w:color w:val="000000"/>
          <w:shd w:val="clear" w:color="auto" w:fill="FFFFFF"/>
        </w:rPr>
        <w:t>AD Licenses, Office365).</w:t>
      </w:r>
    </w:p>
    <w:p w14:paraId="3DF8961B" w14:textId="1C2ABC24" w:rsidR="00784960" w:rsidRPr="00716105" w:rsidRDefault="00784960" w:rsidP="00716105">
      <w:pPr>
        <w:pStyle w:val="NoSpacing"/>
        <w:numPr>
          <w:ilvl w:val="0"/>
          <w:numId w:val="23"/>
        </w:numPr>
      </w:pPr>
      <w:r w:rsidRPr="00716105">
        <w:t xml:space="preserve">Worked on </w:t>
      </w:r>
      <w:r w:rsidRPr="00716105">
        <w:rPr>
          <w:b/>
        </w:rPr>
        <w:t>HTML5</w:t>
      </w:r>
      <w:r w:rsidRPr="00716105">
        <w:t xml:space="preserve"> </w:t>
      </w:r>
      <w:r w:rsidRPr="00716105">
        <w:rPr>
          <w:b/>
        </w:rPr>
        <w:t>Apps</w:t>
      </w:r>
      <w:r w:rsidRPr="00716105">
        <w:t xml:space="preserve">, </w:t>
      </w:r>
      <w:r w:rsidRPr="00716105">
        <w:rPr>
          <w:b/>
        </w:rPr>
        <w:t>Google</w:t>
      </w:r>
      <w:r w:rsidRPr="00716105">
        <w:t xml:space="preserve"> </w:t>
      </w:r>
      <w:r w:rsidRPr="00716105">
        <w:rPr>
          <w:b/>
        </w:rPr>
        <w:t>API’s</w:t>
      </w:r>
      <w:r w:rsidRPr="00716105">
        <w:t xml:space="preserve"> and </w:t>
      </w:r>
      <w:r w:rsidRPr="00716105">
        <w:rPr>
          <w:b/>
        </w:rPr>
        <w:t>Native</w:t>
      </w:r>
      <w:r w:rsidRPr="00716105">
        <w:t xml:space="preserve"> </w:t>
      </w:r>
      <w:r w:rsidRPr="00716105">
        <w:rPr>
          <w:b/>
        </w:rPr>
        <w:t>IPAD</w:t>
      </w:r>
      <w:r w:rsidRPr="00716105">
        <w:t xml:space="preserve"> and </w:t>
      </w:r>
      <w:r w:rsidRPr="00716105">
        <w:rPr>
          <w:b/>
        </w:rPr>
        <w:t>IOS</w:t>
      </w:r>
      <w:r w:rsidRPr="00716105">
        <w:t xml:space="preserve"> apps.</w:t>
      </w:r>
    </w:p>
    <w:p w14:paraId="2E807A82" w14:textId="4F307D30" w:rsidR="009D4253" w:rsidRPr="00716105" w:rsidRDefault="009D4253" w:rsidP="00716105">
      <w:pPr>
        <w:pStyle w:val="NoSpacing"/>
        <w:numPr>
          <w:ilvl w:val="0"/>
          <w:numId w:val="23"/>
        </w:numPr>
      </w:pPr>
      <w:r w:rsidRPr="00716105">
        <w:t xml:space="preserve">Good in-depth understanding and experience in </w:t>
      </w:r>
      <w:r w:rsidRPr="00716105">
        <w:rPr>
          <w:rStyle w:val="rezemp-highlightedfield-highlightedterm"/>
          <w:rFonts w:ascii="Calibri" w:hAnsi="Calibri" w:cs="Calibri"/>
          <w:b/>
        </w:rPr>
        <w:t>RDBMS</w:t>
      </w:r>
      <w:r w:rsidRPr="00716105">
        <w:t xml:space="preserve"> Database Design and Developed Constraints, Join, Views and Triggers in </w:t>
      </w:r>
      <w:r w:rsidRPr="00716105">
        <w:rPr>
          <w:rStyle w:val="rezemp-highlightedfield-highlightedterm"/>
          <w:rFonts w:ascii="Calibri" w:hAnsi="Calibri" w:cs="Calibri"/>
        </w:rPr>
        <w:t>SQL</w:t>
      </w:r>
      <w:r w:rsidRPr="00716105">
        <w:t xml:space="preserve"> Server 2012/2008R2/2008/2005. Including Writing Views, Stored Procedures, Functions, Cursors, and Triggers for search and accessing data from various databases.</w:t>
      </w:r>
    </w:p>
    <w:p w14:paraId="123F7FE5" w14:textId="280A2834" w:rsidR="00AB5997" w:rsidRPr="00716105" w:rsidRDefault="00AB5997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lastRenderedPageBreak/>
        <w:t xml:space="preserve">Data pipeline design using proprietary Data Studio leveraging multiple sources such as XLS, </w:t>
      </w:r>
      <w:r w:rsidRPr="00716105">
        <w:rPr>
          <w:b/>
          <w:color w:val="000000"/>
          <w:shd w:val="clear" w:color="auto" w:fill="FFFFFF"/>
        </w:rPr>
        <w:t>Kusto</w:t>
      </w:r>
      <w:r w:rsidRPr="00716105">
        <w:rPr>
          <w:color w:val="000000"/>
          <w:shd w:val="clear" w:color="auto" w:fill="FFFFFF"/>
        </w:rPr>
        <w:t>, etc. and multi-destination publishing.</w:t>
      </w:r>
    </w:p>
    <w:p w14:paraId="149F954E" w14:textId="4D5BB029" w:rsidR="002D5F82" w:rsidRPr="00716105" w:rsidRDefault="002D5F82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Experience in developing Graphical User Interfaces using HTML, CSS, JavaScript, Angular JS, AJAX, JQuery, Bootstrap, Silver Light, WPF and PRISM.</w:t>
      </w:r>
    </w:p>
    <w:p w14:paraId="5181F09B" w14:textId="28B5144E" w:rsidR="00E144E0" w:rsidRPr="00716105" w:rsidRDefault="00E144E0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Understanding the architecture of Sitecore Experience Database (</w:t>
      </w:r>
      <w:proofErr w:type="spellStart"/>
      <w:r w:rsidRPr="00716105">
        <w:rPr>
          <w:color w:val="000000"/>
          <w:shd w:val="clear" w:color="auto" w:fill="FFFFFF"/>
        </w:rPr>
        <w:t>xDB</w:t>
      </w:r>
      <w:proofErr w:type="spellEnd"/>
      <w:r w:rsidRPr="00716105">
        <w:rPr>
          <w:color w:val="000000"/>
          <w:shd w:val="clear" w:color="auto" w:fill="FFFFFF"/>
        </w:rPr>
        <w:t>), working with MongoDB and customizing Sitecore 8 Reporting Database, custom pipeline for Aggregation job to support business analytics requirements.</w:t>
      </w:r>
    </w:p>
    <w:p w14:paraId="11FCCB09" w14:textId="2A8D6F6A" w:rsidR="003D0E79" w:rsidRPr="00716105" w:rsidRDefault="003D0E79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Specialized in developing Web 2.0 Apps using core </w:t>
      </w:r>
      <w:r w:rsidRPr="00716105">
        <w:rPr>
          <w:b/>
          <w:color w:val="000000"/>
          <w:shd w:val="clear" w:color="auto" w:fill="FFFFFF"/>
        </w:rPr>
        <w:t>jQuery</w:t>
      </w:r>
      <w:r w:rsidRPr="00716105">
        <w:rPr>
          <w:color w:val="000000"/>
          <w:shd w:val="clear" w:color="auto" w:fill="FFFFFF"/>
        </w:rPr>
        <w:t xml:space="preserve"> along with </w:t>
      </w:r>
      <w:r w:rsidRPr="00716105">
        <w:rPr>
          <w:b/>
          <w:color w:val="000000"/>
          <w:shd w:val="clear" w:color="auto" w:fill="FFFFFF"/>
        </w:rPr>
        <w:t>AJAX</w:t>
      </w:r>
      <w:r w:rsidRPr="00716105">
        <w:rPr>
          <w:color w:val="000000"/>
          <w:shd w:val="clear" w:color="auto" w:fill="FFFFFF"/>
        </w:rPr>
        <w:t>/</w:t>
      </w:r>
      <w:r w:rsidRPr="00716105">
        <w:rPr>
          <w:b/>
          <w:color w:val="000000"/>
          <w:shd w:val="clear" w:color="auto" w:fill="FFFFFF"/>
        </w:rPr>
        <w:t>JavaScript</w:t>
      </w:r>
      <w:r w:rsidRPr="00716105">
        <w:rPr>
          <w:color w:val="000000"/>
          <w:shd w:val="clear" w:color="auto" w:fill="FFFFFF"/>
        </w:rPr>
        <w:t>.</w:t>
      </w:r>
    </w:p>
    <w:p w14:paraId="747F66FF" w14:textId="3054628A" w:rsidR="003D0E79" w:rsidRPr="00716105" w:rsidRDefault="003D0E79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Built reusable and customizable components using </w:t>
      </w:r>
      <w:r w:rsidRPr="00716105">
        <w:rPr>
          <w:b/>
          <w:color w:val="000000"/>
          <w:shd w:val="clear" w:color="auto" w:fill="FFFFFF"/>
        </w:rPr>
        <w:t>React</w:t>
      </w:r>
      <w:r w:rsidRPr="00716105">
        <w:rPr>
          <w:color w:val="000000"/>
          <w:shd w:val="clear" w:color="auto" w:fill="FFFFFF"/>
        </w:rPr>
        <w:t>.</w:t>
      </w:r>
      <w:r w:rsidRPr="00716105">
        <w:rPr>
          <w:b/>
          <w:color w:val="000000"/>
          <w:shd w:val="clear" w:color="auto" w:fill="FFFFFF"/>
        </w:rPr>
        <w:t>js</w:t>
      </w:r>
      <w:r w:rsidRPr="00716105">
        <w:rPr>
          <w:color w:val="000000"/>
          <w:shd w:val="clear" w:color="auto" w:fill="FFFFFF"/>
        </w:rPr>
        <w:t xml:space="preserve">, React Router and </w:t>
      </w:r>
      <w:r w:rsidRPr="00716105">
        <w:rPr>
          <w:b/>
          <w:color w:val="000000"/>
          <w:shd w:val="clear" w:color="auto" w:fill="FFFFFF"/>
        </w:rPr>
        <w:t>Redux</w:t>
      </w:r>
      <w:r w:rsidRPr="00716105">
        <w:rPr>
          <w:color w:val="000000"/>
          <w:shd w:val="clear" w:color="auto" w:fill="FFFFFF"/>
        </w:rPr>
        <w:t>.</w:t>
      </w:r>
    </w:p>
    <w:p w14:paraId="18FED011" w14:textId="18EFD1B3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Extensive front end and backend development experience working with </w:t>
      </w:r>
      <w:r w:rsidRPr="00716105">
        <w:rPr>
          <w:b/>
        </w:rPr>
        <w:t>.Net Framework</w:t>
      </w:r>
      <w:r w:rsidRPr="00716105">
        <w:t xml:space="preserve"> </w:t>
      </w:r>
      <w:r w:rsidRPr="00716105">
        <w:rPr>
          <w:b/>
        </w:rPr>
        <w:t>3.0/3.5/4.0/4.5, Visual Studio.NET</w:t>
      </w:r>
      <w:r w:rsidRPr="00716105">
        <w:t xml:space="preserve"> </w:t>
      </w:r>
      <w:r w:rsidRPr="00716105">
        <w:rPr>
          <w:b/>
        </w:rPr>
        <w:t>2010/2013/2015</w:t>
      </w:r>
      <w:r w:rsidRPr="00716105">
        <w:t xml:space="preserve">. </w:t>
      </w:r>
    </w:p>
    <w:p w14:paraId="0280EE14" w14:textId="4588DF85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Good understanding of developing Web Services using </w:t>
      </w:r>
      <w:r w:rsidRPr="00716105">
        <w:rPr>
          <w:b/>
        </w:rPr>
        <w:t>SOAP</w:t>
      </w:r>
      <w:r w:rsidRPr="00716105">
        <w:t xml:space="preserve"> and </w:t>
      </w:r>
      <w:r w:rsidRPr="00716105">
        <w:rPr>
          <w:b/>
        </w:rPr>
        <w:t>XML</w:t>
      </w:r>
      <w:r w:rsidRPr="00716105">
        <w:t>.</w:t>
      </w:r>
    </w:p>
    <w:p w14:paraId="2EF3D20D" w14:textId="290B9CEA" w:rsidR="00E57730" w:rsidRPr="00716105" w:rsidRDefault="00E57730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3D8F9247" w14:textId="5D9523AD" w:rsidR="00003809" w:rsidRPr="00716105" w:rsidRDefault="00003809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High-Level expertise in Object Oriented Design, Analysis, Object Oriented Application Development (</w:t>
      </w:r>
      <w:r w:rsidRPr="00716105">
        <w:rPr>
          <w:b/>
          <w:color w:val="000000"/>
          <w:shd w:val="clear" w:color="auto" w:fill="FFFFFF"/>
        </w:rPr>
        <w:t>OOAD</w:t>
      </w:r>
      <w:r w:rsidRPr="00716105">
        <w:rPr>
          <w:color w:val="000000"/>
          <w:shd w:val="clear" w:color="auto" w:fill="FFFFFF"/>
        </w:rPr>
        <w:t>) and Service Oriented Architecture (</w:t>
      </w:r>
      <w:r w:rsidRPr="00716105">
        <w:rPr>
          <w:b/>
          <w:color w:val="000000"/>
          <w:shd w:val="clear" w:color="auto" w:fill="FFFFFF"/>
        </w:rPr>
        <w:t>SOA</w:t>
      </w:r>
      <w:r w:rsidRPr="00716105">
        <w:rPr>
          <w:color w:val="000000"/>
          <w:shd w:val="clear" w:color="auto" w:fill="FFFFFF"/>
        </w:rPr>
        <w:t>)</w:t>
      </w:r>
    </w:p>
    <w:p w14:paraId="51EF1F4B" w14:textId="4FFA1ABE" w:rsidR="00E57730" w:rsidRPr="00716105" w:rsidRDefault="00E57730" w:rsidP="00716105">
      <w:pPr>
        <w:pStyle w:val="NoSpacing"/>
        <w:numPr>
          <w:ilvl w:val="0"/>
          <w:numId w:val="23"/>
        </w:numPr>
        <w:rPr>
          <w:b/>
        </w:rPr>
      </w:pPr>
      <w:r w:rsidRPr="00716105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716105">
        <w:rPr>
          <w:b/>
          <w:color w:val="000000"/>
          <w:shd w:val="clear" w:color="auto" w:fill="FFFFFF"/>
        </w:rPr>
        <w:t xml:space="preserve">Angular.js, Node.js, </w:t>
      </w:r>
      <w:r w:rsidRPr="00716105">
        <w:rPr>
          <w:color w:val="000000"/>
          <w:shd w:val="clear" w:color="auto" w:fill="FFFFFF"/>
        </w:rPr>
        <w:t>and</w:t>
      </w:r>
      <w:r w:rsidRPr="00716105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716105" w:rsidRDefault="0012480F" w:rsidP="00716105">
      <w:pPr>
        <w:pStyle w:val="NoSpacing"/>
        <w:numPr>
          <w:ilvl w:val="0"/>
          <w:numId w:val="23"/>
        </w:numPr>
      </w:pPr>
      <w:r w:rsidRPr="00716105">
        <w:t xml:space="preserve">Experience with many databases like </w:t>
      </w:r>
      <w:r w:rsidRPr="00716105">
        <w:rPr>
          <w:b/>
        </w:rPr>
        <w:t xml:space="preserve">MS SQL (2000 - 2017, Azure), MySQL, SQLite, Oracle, MongoDB and </w:t>
      </w:r>
      <w:r w:rsidRPr="00716105">
        <w:rPr>
          <w:rStyle w:val="rezemp-highlightedfield-highlightedterm"/>
          <w:rFonts w:ascii="Calibri" w:hAnsi="Calibri" w:cs="Calibri"/>
          <w:b/>
        </w:rPr>
        <w:t>Cosmos DB</w:t>
      </w:r>
      <w:r w:rsidRPr="00716105">
        <w:t>.</w:t>
      </w:r>
    </w:p>
    <w:p w14:paraId="142B7E87" w14:textId="6CF0ED43" w:rsidR="0012480F" w:rsidRPr="00716105" w:rsidRDefault="0012480F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Familiar with cloud technologies like </w:t>
      </w:r>
      <w:r w:rsidRPr="00716105">
        <w:rPr>
          <w:b/>
          <w:color w:val="000000"/>
          <w:shd w:val="clear" w:color="auto" w:fill="FFFFFF"/>
        </w:rPr>
        <w:t>AWS, Microsoft Azure</w:t>
      </w:r>
      <w:r w:rsidRPr="00716105">
        <w:rPr>
          <w:color w:val="000000"/>
          <w:shd w:val="clear" w:color="auto" w:fill="FFFFFF"/>
        </w:rPr>
        <w:t>.</w:t>
      </w:r>
    </w:p>
    <w:p w14:paraId="71CB08F1" w14:textId="564DFB29" w:rsidR="0012480F" w:rsidRPr="00716105" w:rsidRDefault="0012480F" w:rsidP="00716105">
      <w:pPr>
        <w:pStyle w:val="NoSpacing"/>
        <w:numPr>
          <w:ilvl w:val="0"/>
          <w:numId w:val="23"/>
        </w:numPr>
      </w:pPr>
      <w:r w:rsidRPr="00716105">
        <w:t xml:space="preserve">Strong knowledge of cloud solutions from </w:t>
      </w:r>
      <w:r w:rsidRPr="00716105">
        <w:rPr>
          <w:b/>
        </w:rPr>
        <w:t xml:space="preserve">Azure, like WebApps, MobileApps, SQL Databases, </w:t>
      </w:r>
      <w:r w:rsidRPr="00716105">
        <w:rPr>
          <w:rStyle w:val="rezemp-highlightedfield-highlightedterm"/>
          <w:rFonts w:ascii="Calibri" w:hAnsi="Calibri" w:cs="Calibri"/>
          <w:b/>
        </w:rPr>
        <w:t>Cosmos DB</w:t>
      </w:r>
      <w:r w:rsidRPr="00716105">
        <w:rPr>
          <w:b/>
        </w:rPr>
        <w:t xml:space="preserve">, Virtual Machines, Active Directory </w:t>
      </w:r>
      <w:r w:rsidRPr="00716105">
        <w:t>and many others.</w:t>
      </w:r>
    </w:p>
    <w:p w14:paraId="2C2445E7" w14:textId="08AD63F6" w:rsidR="00784960" w:rsidRPr="00716105" w:rsidRDefault="00784960" w:rsidP="00716105">
      <w:pPr>
        <w:pStyle w:val="NoSpacing"/>
        <w:numPr>
          <w:ilvl w:val="0"/>
          <w:numId w:val="23"/>
        </w:numPr>
      </w:pPr>
      <w:r w:rsidRPr="00716105">
        <w:t xml:space="preserve">Experience in database design in </w:t>
      </w:r>
      <w:r w:rsidRPr="00716105">
        <w:rPr>
          <w:b/>
        </w:rPr>
        <w:t>SQL</w:t>
      </w:r>
      <w:r w:rsidRPr="00716105">
        <w:t xml:space="preserve"> Server, </w:t>
      </w:r>
      <w:r w:rsidRPr="00716105">
        <w:rPr>
          <w:b/>
        </w:rPr>
        <w:t>Oracle</w:t>
      </w:r>
      <w:r w:rsidRPr="00716105">
        <w:t xml:space="preserve">, </w:t>
      </w:r>
      <w:r w:rsidRPr="00716105">
        <w:rPr>
          <w:b/>
        </w:rPr>
        <w:t>MYSQL</w:t>
      </w:r>
      <w:r w:rsidRPr="00716105">
        <w:t xml:space="preserve"> using Stored Procedures and Triggers.</w:t>
      </w:r>
    </w:p>
    <w:p w14:paraId="273A16D6" w14:textId="25FBE3E9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 xml:space="preserve">Working knowledge of </w:t>
      </w:r>
      <w:r w:rsidRPr="00716105">
        <w:rPr>
          <w:b/>
        </w:rPr>
        <w:t>SQL Server Reporting Services (SSRS)</w:t>
      </w:r>
      <w:r w:rsidRPr="00716105">
        <w:t xml:space="preserve">. Extensive experience in </w:t>
      </w:r>
      <w:r w:rsidRPr="00716105">
        <w:rPr>
          <w:b/>
        </w:rPr>
        <w:t>SQL Server,</w:t>
      </w:r>
      <w:r w:rsidRPr="00716105">
        <w:t xml:space="preserve"> Stored Procedures, Functions, Triggers, Queries, Indexes, DTS Packages, Transactions, Cursors etc.</w:t>
      </w:r>
    </w:p>
    <w:p w14:paraId="4B631977" w14:textId="18D42B0C" w:rsidR="007917A9" w:rsidRPr="00716105" w:rsidRDefault="007917A9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Experienced in developing enterprise applications using DOM (Document Object Model), XML, XAML, Schema, XSLT and XML Parsers with clear understanding of well-formed XML and Valid XML and LINQ to query XML.</w:t>
      </w:r>
    </w:p>
    <w:p w14:paraId="71920AE8" w14:textId="5E06C699" w:rsidR="005A6F43" w:rsidRPr="00716105" w:rsidRDefault="005A6F43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>Experienced in using Wireframes/Comps to create cross-browser</w:t>
      </w:r>
      <w:r w:rsidR="006D141F" w:rsidRPr="00716105">
        <w:rPr>
          <w:color w:val="000000"/>
          <w:shd w:val="clear" w:color="auto" w:fill="FFFFFF"/>
        </w:rPr>
        <w:t xml:space="preserve"> UI</w:t>
      </w:r>
      <w:r w:rsidRPr="00716105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716105" w:rsidRDefault="00784960" w:rsidP="00716105">
      <w:pPr>
        <w:pStyle w:val="NoSpacing"/>
        <w:numPr>
          <w:ilvl w:val="0"/>
          <w:numId w:val="23"/>
        </w:numPr>
      </w:pPr>
      <w:r w:rsidRPr="00716105">
        <w:t>Expertise in using Visual Source Safe (VSS), Team Foundation Server (TFS), SVN, GIT and Perforce for source code management.</w:t>
      </w:r>
    </w:p>
    <w:p w14:paraId="7A8AD19A" w14:textId="6204CFEE" w:rsidR="00AE64F3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>Strong analytical and programming skills coupled with knowledge of object-oriented analysis and design methodologies.</w:t>
      </w:r>
    </w:p>
    <w:p w14:paraId="6DA9D2DF" w14:textId="3B6BBF46" w:rsidR="001B1AB0" w:rsidRPr="00716105" w:rsidRDefault="001B1AB0" w:rsidP="00716105">
      <w:pPr>
        <w:pStyle w:val="NoSpacing"/>
        <w:numPr>
          <w:ilvl w:val="0"/>
          <w:numId w:val="23"/>
        </w:numPr>
      </w:pPr>
      <w:r w:rsidRPr="00716105">
        <w:t xml:space="preserve">Good knowledge on </w:t>
      </w:r>
      <w:r w:rsidRPr="00716105">
        <w:rPr>
          <w:b/>
        </w:rPr>
        <w:t xml:space="preserve">WPF, </w:t>
      </w:r>
      <w:r w:rsidRPr="00716105">
        <w:rPr>
          <w:rStyle w:val="rezemp-highlightedfield-highlightedterm"/>
          <w:rFonts w:ascii="Calibri" w:hAnsi="Calibri" w:cs="Calibri"/>
          <w:b/>
        </w:rPr>
        <w:t>sliver</w:t>
      </w:r>
      <w:r w:rsidRPr="00716105">
        <w:rPr>
          <w:b/>
        </w:rPr>
        <w:t xml:space="preserve"> </w:t>
      </w:r>
      <w:r w:rsidRPr="00716105">
        <w:rPr>
          <w:rStyle w:val="rezemp-highlightedfield-highlightedterm"/>
          <w:rFonts w:ascii="Calibri" w:hAnsi="Calibri" w:cs="Calibri"/>
          <w:b/>
        </w:rPr>
        <w:t>light</w:t>
      </w:r>
      <w:r w:rsidRPr="00716105">
        <w:rPr>
          <w:b/>
        </w:rPr>
        <w:t xml:space="preserve"> </w:t>
      </w:r>
      <w:r w:rsidRPr="00716105">
        <w:t xml:space="preserve">and </w:t>
      </w:r>
      <w:r w:rsidRPr="00716105">
        <w:rPr>
          <w:b/>
        </w:rPr>
        <w:t>Microsoft dynamic CRM.</w:t>
      </w:r>
    </w:p>
    <w:p w14:paraId="2035118E" w14:textId="4E6218AB" w:rsidR="006D141F" w:rsidRPr="00716105" w:rsidRDefault="006D141F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Experienced in working in </w:t>
      </w:r>
      <w:r w:rsidRPr="00716105">
        <w:rPr>
          <w:b/>
          <w:color w:val="000000"/>
          <w:shd w:val="clear" w:color="auto" w:fill="FFFFFF"/>
        </w:rPr>
        <w:t>AGILE</w:t>
      </w:r>
      <w:r w:rsidRPr="00716105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716105" w:rsidRDefault="00AE64F3" w:rsidP="00716105">
      <w:pPr>
        <w:pStyle w:val="NoSpacing"/>
        <w:numPr>
          <w:ilvl w:val="0"/>
          <w:numId w:val="23"/>
        </w:numPr>
      </w:pPr>
      <w:r w:rsidRPr="00716105">
        <w:t>Extensively involved in fixing production, staging bugs, and production support.</w:t>
      </w:r>
    </w:p>
    <w:p w14:paraId="74B2A2FC" w14:textId="14C6439E" w:rsidR="001B1AB0" w:rsidRPr="00716105" w:rsidRDefault="001B1AB0" w:rsidP="00716105">
      <w:pPr>
        <w:pStyle w:val="NoSpacing"/>
        <w:numPr>
          <w:ilvl w:val="0"/>
          <w:numId w:val="23"/>
        </w:numPr>
      </w:pPr>
      <w:r w:rsidRPr="00716105">
        <w:t xml:space="preserve">Experienced in Amazon Web Services </w:t>
      </w:r>
      <w:r w:rsidRPr="00716105">
        <w:rPr>
          <w:b/>
        </w:rPr>
        <w:t>(AWS)</w:t>
      </w:r>
      <w:r w:rsidRPr="00716105">
        <w:t xml:space="preserve"> Concepts like </w:t>
      </w:r>
      <w:r w:rsidRPr="00716105">
        <w:rPr>
          <w:b/>
        </w:rPr>
        <w:t xml:space="preserve">Elastic Load Balancers, EC2 </w:t>
      </w:r>
      <w:r w:rsidRPr="00716105">
        <w:t>and</w:t>
      </w:r>
      <w:r w:rsidRPr="00716105">
        <w:rPr>
          <w:b/>
        </w:rPr>
        <w:t xml:space="preserve"> S3</w:t>
      </w:r>
      <w:r w:rsidRPr="00716105">
        <w:t xml:space="preserve">. </w:t>
      </w:r>
    </w:p>
    <w:p w14:paraId="0EE4CDE5" w14:textId="580739F9" w:rsidR="006D141F" w:rsidRPr="00716105" w:rsidRDefault="00AE64F3" w:rsidP="00716105">
      <w:pPr>
        <w:pStyle w:val="NoSpacing"/>
        <w:numPr>
          <w:ilvl w:val="0"/>
          <w:numId w:val="23"/>
        </w:numPr>
        <w:rPr>
          <w:rFonts w:eastAsia="Times New Roman"/>
        </w:rPr>
      </w:pPr>
      <w:r w:rsidRPr="00716105">
        <w:t>Excellent communication/interpersonal skills and exceptional problem-solving capabilities.</w:t>
      </w:r>
      <w:r w:rsidRPr="00716105">
        <w:rPr>
          <w:rFonts w:eastAsia="Times New Roman"/>
        </w:rPr>
        <w:t xml:space="preserve"> </w:t>
      </w:r>
      <w:r w:rsidR="00BF20CD" w:rsidRPr="0071610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716105" w:rsidRDefault="00E57730" w:rsidP="00716105">
      <w:pPr>
        <w:pStyle w:val="NoSpacing"/>
        <w:numPr>
          <w:ilvl w:val="0"/>
          <w:numId w:val="23"/>
        </w:numPr>
      </w:pPr>
      <w:r w:rsidRPr="00716105">
        <w:rPr>
          <w:color w:val="000000"/>
          <w:shd w:val="clear" w:color="auto" w:fill="FFFFFF"/>
        </w:rPr>
        <w:t xml:space="preserve">Customized the </w:t>
      </w:r>
      <w:r w:rsidRPr="00716105">
        <w:rPr>
          <w:b/>
          <w:color w:val="000000"/>
          <w:shd w:val="clear" w:color="auto" w:fill="FFFFFF"/>
        </w:rPr>
        <w:t>Node.JS</w:t>
      </w:r>
      <w:r w:rsidRPr="00716105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716105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716105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45D8BDC4" w14:textId="77777777" w:rsidR="00716105" w:rsidRDefault="00716105" w:rsidP="00B03D29">
      <w:pPr>
        <w:rPr>
          <w:rFonts w:ascii="Calibri" w:eastAsia="Times New Roman" w:hAnsi="Calibri" w:cs="Calibri"/>
          <w:b/>
        </w:rPr>
      </w:pPr>
    </w:p>
    <w:p w14:paraId="160029A9" w14:textId="736AF1C8" w:rsidR="00AE64F3" w:rsidRPr="00716105" w:rsidRDefault="00AE64F3" w:rsidP="00B03D29">
      <w:pPr>
        <w:rPr>
          <w:rFonts w:ascii="Calibri" w:eastAsia="Times New Roman" w:hAnsi="Calibri" w:cs="Calibri"/>
          <w:b/>
        </w:rPr>
      </w:pPr>
      <w:r w:rsidRPr="00716105">
        <w:rPr>
          <w:rFonts w:ascii="Calibri" w:eastAsia="Times New Roman" w:hAnsi="Calibri" w:cs="Calibri"/>
          <w:b/>
        </w:rPr>
        <w:lastRenderedPageBreak/>
        <w:t>Technical Competencies: </w:t>
      </w:r>
    </w:p>
    <w:p w14:paraId="0710B9E9" w14:textId="77777777" w:rsidR="00D41DEE" w:rsidRPr="00716105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716105" w14:paraId="07DC243E" w14:textId="77777777" w:rsidTr="008A26D5">
        <w:tc>
          <w:tcPr>
            <w:tcW w:w="3145" w:type="dxa"/>
          </w:tcPr>
          <w:p w14:paraId="1F4AFC22" w14:textId="21553271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716105">
              <w:rPr>
                <w:rFonts w:ascii="Calibri" w:hAnsi="Calibri" w:cs="Calibri"/>
                <w:lang w:val="en-IN"/>
              </w:rPr>
              <w:t xml:space="preserve">, </w:t>
            </w:r>
            <w:r w:rsidRPr="00716105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716105">
              <w:rPr>
                <w:rFonts w:ascii="Calibri" w:hAnsi="Calibri" w:cs="Calibri"/>
                <w:lang w:val="en-IN"/>
              </w:rPr>
              <w:t>ASP.NET</w:t>
            </w:r>
            <w:r w:rsidR="00A73F05" w:rsidRPr="00716105">
              <w:rPr>
                <w:rFonts w:ascii="Calibri" w:hAnsi="Calibri" w:cs="Calibri"/>
                <w:lang w:val="en-IN"/>
              </w:rPr>
              <w:t>, VB.NET,</w:t>
            </w:r>
            <w:r w:rsidRPr="00716105">
              <w:rPr>
                <w:rFonts w:ascii="Calibri" w:hAnsi="Calibri" w:cs="Calibri"/>
                <w:lang w:val="en-IN"/>
              </w:rPr>
              <w:t xml:space="preserve"> MVC 5/4/3/2, </w:t>
            </w:r>
            <w:r w:rsidRPr="00716105">
              <w:rPr>
                <w:rFonts w:ascii="Calibri" w:hAnsi="Calibri" w:cs="Calibri"/>
                <w:iCs/>
                <w:lang w:val="en-IN"/>
              </w:rPr>
              <w:t>Entity, LINQ</w:t>
            </w:r>
            <w:r w:rsidRPr="00716105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716105" w14:paraId="2A30CD27" w14:textId="77777777" w:rsidTr="008A26D5">
        <w:tc>
          <w:tcPr>
            <w:tcW w:w="3145" w:type="dxa"/>
          </w:tcPr>
          <w:p w14:paraId="23670AF5" w14:textId="38B9DA24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716105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716105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716105" w14:paraId="7B730DCC" w14:textId="77777777" w:rsidTr="008A26D5">
        <w:tc>
          <w:tcPr>
            <w:tcW w:w="3145" w:type="dxa"/>
          </w:tcPr>
          <w:p w14:paraId="2D3B228B" w14:textId="77777777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716105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716105">
              <w:rPr>
                <w:rFonts w:ascii="Calibri" w:hAnsi="Calibri" w:cs="Calibri"/>
                <w:lang w:val="en-IN"/>
              </w:rPr>
              <w:t>CSS3</w:t>
            </w:r>
            <w:r w:rsidRPr="00716105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716105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716105">
              <w:rPr>
                <w:rFonts w:ascii="Calibri" w:hAnsi="Calibri" w:cs="Calibri"/>
                <w:iCs/>
                <w:lang w:val="en-IN"/>
              </w:rPr>
              <w:t>,</w:t>
            </w:r>
            <w:r w:rsidRPr="00716105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716105" w14:paraId="78F3954C" w14:textId="77777777" w:rsidTr="008A26D5">
        <w:tc>
          <w:tcPr>
            <w:tcW w:w="3145" w:type="dxa"/>
          </w:tcPr>
          <w:p w14:paraId="07E53BBB" w14:textId="13381F36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716105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lang w:val="en-IN"/>
              </w:rPr>
              <w:t>MS Visual</w:t>
            </w:r>
            <w:r w:rsidRPr="00716105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716105">
              <w:rPr>
                <w:rFonts w:ascii="Calibri" w:hAnsi="Calibri" w:cs="Calibri"/>
                <w:lang w:val="en-IN"/>
              </w:rPr>
              <w:t>,</w:t>
            </w:r>
            <w:r w:rsidRPr="00716105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716105">
              <w:rPr>
                <w:rFonts w:ascii="Calibri" w:hAnsi="Calibri" w:cs="Calibri"/>
                <w:lang w:val="en-IN"/>
              </w:rPr>
              <w:t xml:space="preserve">DevExpress, </w:t>
            </w:r>
            <w:r w:rsidRPr="00716105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716105" w14:paraId="3A71F6EE" w14:textId="77777777" w:rsidTr="008A26D5">
        <w:tc>
          <w:tcPr>
            <w:tcW w:w="3145" w:type="dxa"/>
          </w:tcPr>
          <w:p w14:paraId="09985ABD" w14:textId="1B7A8673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716105" w14:paraId="5B1F4B16" w14:textId="77777777" w:rsidTr="008A26D5">
        <w:tc>
          <w:tcPr>
            <w:tcW w:w="3145" w:type="dxa"/>
          </w:tcPr>
          <w:p w14:paraId="411ACE98" w14:textId="5C1027A7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lang w:val="en-IN"/>
              </w:rPr>
              <w:t xml:space="preserve">Windows </w:t>
            </w:r>
            <w:r w:rsidRPr="00716105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716105" w14:paraId="5DB745E5" w14:textId="77777777" w:rsidTr="008A26D5">
        <w:tc>
          <w:tcPr>
            <w:tcW w:w="3145" w:type="dxa"/>
          </w:tcPr>
          <w:p w14:paraId="5A9069C6" w14:textId="6E4B0A54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lang w:eastAsia="ar-SA"/>
              </w:rPr>
              <w:t>Team Foundation Server (</w:t>
            </w:r>
            <w:r w:rsidRPr="00716105">
              <w:rPr>
                <w:rFonts w:ascii="Calibri" w:hAnsi="Calibri" w:cs="Calibri"/>
                <w:lang w:val="en-IN"/>
              </w:rPr>
              <w:t xml:space="preserve">TFS), </w:t>
            </w:r>
            <w:r w:rsidRPr="00716105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716105" w14:paraId="757F63E9" w14:textId="77777777" w:rsidTr="008A26D5">
        <w:tc>
          <w:tcPr>
            <w:tcW w:w="3145" w:type="dxa"/>
          </w:tcPr>
          <w:p w14:paraId="5B014937" w14:textId="2D57EA5F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716105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716105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716105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716105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19780DD" w14:textId="39AD29CF" w:rsidR="00AE64F3" w:rsidRPr="00716105" w:rsidRDefault="000708A6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1873A4" wp14:editId="65F89BDD">
                <wp:simplePos x="0" y="0"/>
                <wp:positionH relativeFrom="margin">
                  <wp:posOffset>7703820</wp:posOffset>
                </wp:positionH>
                <wp:positionV relativeFrom="paragraph">
                  <wp:posOffset>254000</wp:posOffset>
                </wp:positionV>
                <wp:extent cx="6835140" cy="6927"/>
                <wp:effectExtent l="0" t="0" r="2286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6927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1B582A8" id="Straight Connector 1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06.6pt,20pt" to="1144.8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AE64F3" w:rsidRPr="00716105">
        <w:rPr>
          <w:rFonts w:ascii="Calibri" w:eastAsia="Times New Roman" w:hAnsi="Calibri" w:cs="Calibri"/>
          <w:b/>
          <w:bCs/>
        </w:rPr>
        <w:t>Educational Information:</w:t>
      </w:r>
    </w:p>
    <w:p w14:paraId="0AFD1621" w14:textId="77777777" w:rsidR="00921D47" w:rsidRPr="00716105" w:rsidRDefault="00921D47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21B20B74" w14:textId="4F121E96" w:rsidR="00921D47" w:rsidRPr="00716105" w:rsidRDefault="00921D4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  <w:r w:rsidRPr="00716105">
        <w:rPr>
          <w:rFonts w:ascii="Calibri" w:eastAsia="Times New Roman" w:hAnsi="Calibri" w:cs="Calibri"/>
          <w:bCs/>
        </w:rPr>
        <w:t xml:space="preserve">Master’s in </w:t>
      </w:r>
      <w:r w:rsidR="00CF06DC" w:rsidRPr="00716105">
        <w:rPr>
          <w:rFonts w:ascii="Calibri" w:eastAsia="Times New Roman" w:hAnsi="Calibri" w:cs="Calibri"/>
          <w:bCs/>
        </w:rPr>
        <w:t xml:space="preserve">Computer </w:t>
      </w:r>
      <w:r w:rsidRPr="00716105">
        <w:rPr>
          <w:rFonts w:ascii="Calibri" w:eastAsia="Times New Roman" w:hAnsi="Calibri" w:cs="Calibri"/>
          <w:bCs/>
        </w:rPr>
        <w:t xml:space="preserve">Science </w:t>
      </w:r>
      <w:r w:rsidR="00CF06DC" w:rsidRPr="00716105">
        <w:rPr>
          <w:rFonts w:ascii="Calibri" w:eastAsia="Times New Roman" w:hAnsi="Calibri" w:cs="Calibri"/>
          <w:bCs/>
        </w:rPr>
        <w:t xml:space="preserve">at </w:t>
      </w:r>
      <w:r w:rsidRPr="00716105">
        <w:rPr>
          <w:rFonts w:ascii="Calibri" w:eastAsia="Times New Roman" w:hAnsi="Calibri" w:cs="Calibri"/>
          <w:bCs/>
        </w:rPr>
        <w:t>University of Southern Mississippi – Gulfport, MS</w:t>
      </w:r>
    </w:p>
    <w:p w14:paraId="085BE019" w14:textId="77777777" w:rsidR="00921D47" w:rsidRPr="00716105" w:rsidRDefault="00921D4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47934EC5" w14:textId="5DEDBF37" w:rsidR="00921D47" w:rsidRPr="00716105" w:rsidRDefault="00CF06DC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  <w:r w:rsidRPr="00716105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74BE79" wp14:editId="34025756">
                <wp:simplePos x="0" y="0"/>
                <wp:positionH relativeFrom="margin">
                  <wp:posOffset>7658100</wp:posOffset>
                </wp:positionH>
                <wp:positionV relativeFrom="paragraph">
                  <wp:posOffset>172720</wp:posOffset>
                </wp:positionV>
                <wp:extent cx="6835140" cy="6350"/>
                <wp:effectExtent l="0" t="0" r="2286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63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5D1BAD2" id="Straight Connector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03pt,13.6pt" to="1141.2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921D47" w:rsidRPr="00716105">
        <w:rPr>
          <w:rFonts w:ascii="Calibri" w:eastAsia="Times New Roman" w:hAnsi="Calibri" w:cs="Calibri"/>
          <w:bCs/>
        </w:rPr>
        <w:t>Bachelor’s in Computer Science</w:t>
      </w:r>
      <w:r w:rsidRPr="00716105">
        <w:rPr>
          <w:rFonts w:ascii="Calibri" w:eastAsia="Times New Roman" w:hAnsi="Calibri" w:cs="Calibri"/>
          <w:bCs/>
        </w:rPr>
        <w:t xml:space="preserve"> at </w:t>
      </w:r>
      <w:r w:rsidR="00921D47" w:rsidRPr="00716105">
        <w:rPr>
          <w:rFonts w:ascii="Calibri" w:eastAsia="Times New Roman" w:hAnsi="Calibri" w:cs="Calibri"/>
          <w:bCs/>
        </w:rPr>
        <w:t>JNTU - INDIA</w:t>
      </w:r>
    </w:p>
    <w:p w14:paraId="26FD4700" w14:textId="2FAADB9C" w:rsidR="00AE64F3" w:rsidRPr="00716105" w:rsidRDefault="00AE64F3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055F601D" w14:textId="77777777" w:rsidR="002D5F82" w:rsidRPr="00716105" w:rsidRDefault="002D5F82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03B301F9" w:rsidR="00AE64F3" w:rsidRPr="00716105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 xml:space="preserve">Professional </w:t>
      </w:r>
      <w:r w:rsidR="00AE64F3" w:rsidRPr="00716105">
        <w:rPr>
          <w:rFonts w:ascii="Calibri" w:eastAsia="Times New Roman" w:hAnsi="Calibri" w:cs="Calibri"/>
          <w:b/>
          <w:bCs/>
        </w:rPr>
        <w:t>Work Experience</w:t>
      </w:r>
    </w:p>
    <w:p w14:paraId="179AEE7B" w14:textId="79F9D65F" w:rsidR="00AE64F3" w:rsidRPr="00716105" w:rsidRDefault="00A16599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 xml:space="preserve">Centene Corporation, St. Louis, MO </w:t>
      </w:r>
      <w:r w:rsidR="00716105">
        <w:rPr>
          <w:rFonts w:ascii="Calibri" w:eastAsia="Times New Roman" w:hAnsi="Calibri" w:cs="Calibri"/>
          <w:b/>
          <w:bCs/>
        </w:rPr>
        <w:tab/>
      </w:r>
      <w:r w:rsidR="00716105">
        <w:rPr>
          <w:rFonts w:ascii="Calibri" w:eastAsia="Times New Roman" w:hAnsi="Calibri" w:cs="Calibri"/>
          <w:b/>
          <w:bCs/>
        </w:rPr>
        <w:tab/>
      </w:r>
      <w:r w:rsidR="00716105">
        <w:rPr>
          <w:rFonts w:ascii="Calibri" w:eastAsia="Times New Roman" w:hAnsi="Calibri" w:cs="Calibri"/>
          <w:b/>
          <w:bCs/>
        </w:rPr>
        <w:tab/>
      </w:r>
      <w:r w:rsidR="00716105">
        <w:rPr>
          <w:rFonts w:ascii="Calibri" w:eastAsia="Times New Roman" w:hAnsi="Calibri" w:cs="Calibri"/>
          <w:b/>
          <w:bCs/>
        </w:rPr>
        <w:tab/>
      </w:r>
      <w:r w:rsidR="00716105">
        <w:rPr>
          <w:rFonts w:ascii="Calibri" w:eastAsia="Times New Roman" w:hAnsi="Calibri" w:cs="Calibri"/>
          <w:b/>
          <w:bCs/>
        </w:rPr>
        <w:tab/>
      </w:r>
      <w:r w:rsidR="00716105">
        <w:rPr>
          <w:rFonts w:ascii="Calibri" w:eastAsia="Times New Roman" w:hAnsi="Calibri" w:cs="Calibri"/>
          <w:b/>
          <w:bCs/>
        </w:rPr>
        <w:tab/>
        <w:t xml:space="preserve">      </w:t>
      </w:r>
      <w:r w:rsidR="00716105" w:rsidRPr="00716105">
        <w:rPr>
          <w:rFonts w:ascii="Calibri" w:eastAsia="Times New Roman" w:hAnsi="Calibri" w:cs="Calibri"/>
          <w:b/>
          <w:bCs/>
        </w:rPr>
        <w:t>April 2018 – Present</w:t>
      </w:r>
      <w:r w:rsidRPr="00716105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        </w:t>
      </w:r>
      <w:r w:rsidR="008B7C21" w:rsidRPr="00716105">
        <w:rPr>
          <w:rFonts w:ascii="Calibri" w:eastAsia="Times New Roman" w:hAnsi="Calibri" w:cs="Calibri"/>
          <w:b/>
          <w:bCs/>
        </w:rPr>
        <w:br/>
        <w:t>Full Stack Developer</w:t>
      </w:r>
      <w:r w:rsidR="00921D47" w:rsidRPr="00716105">
        <w:rPr>
          <w:rFonts w:ascii="Calibri" w:eastAsia="Times New Roman" w:hAnsi="Calibri" w:cs="Calibri"/>
          <w:b/>
          <w:bCs/>
        </w:rPr>
        <w:tab/>
      </w:r>
      <w:r w:rsidR="00921D47" w:rsidRPr="00716105">
        <w:rPr>
          <w:rFonts w:ascii="Calibri" w:eastAsia="Times New Roman" w:hAnsi="Calibri" w:cs="Calibri"/>
          <w:b/>
          <w:bCs/>
        </w:rPr>
        <w:tab/>
      </w:r>
      <w:r w:rsidR="008B7C21" w:rsidRPr="00716105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716105">
        <w:rPr>
          <w:rFonts w:ascii="Calibri" w:eastAsia="Times New Roman" w:hAnsi="Calibri" w:cs="Calibri"/>
          <w:b/>
          <w:bCs/>
        </w:rPr>
        <w:br/>
      </w:r>
      <w:r w:rsidR="00AE64F3" w:rsidRPr="00716105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716105" w:rsidRDefault="00A1659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bookmarkStart w:id="1" w:name="_Hlk525856866"/>
      <w:r w:rsidRPr="00716105">
        <w:t xml:space="preserve">Involved in </w:t>
      </w:r>
      <w:r w:rsidR="003346E6" w:rsidRPr="00716105">
        <w:t>Implementing, debugging and maintaining</w:t>
      </w:r>
      <w:r w:rsidR="003346E6" w:rsidRPr="00716105">
        <w:rPr>
          <w:b/>
        </w:rPr>
        <w:t xml:space="preserve"> ASP.NET MVC</w:t>
      </w:r>
      <w:r w:rsidR="003346E6" w:rsidRPr="00716105">
        <w:t xml:space="preserve"> applications.</w:t>
      </w:r>
    </w:p>
    <w:p w14:paraId="4E4D57F2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Analyze and Resolve issues logged by the Integration Test team and by QA Team</w:t>
      </w:r>
    </w:p>
    <w:p w14:paraId="726F5A95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Developed application components as per design and user interface specs to work with stakeholders to get approval.</w:t>
      </w:r>
    </w:p>
    <w:p w14:paraId="1E1D6870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Builds enhancements (including new product features as per given in specs) and resolve bugs. Builds and executes unit test and unit test plans.</w:t>
      </w:r>
    </w:p>
    <w:p w14:paraId="0A1D2CBF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Extensively worked on the Angular UI Routing to handle navigation to access different pages in the application.</w:t>
      </w:r>
    </w:p>
    <w:p w14:paraId="1EC99823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Worked with the Architecture teams to implement upgrade of </w:t>
      </w:r>
      <w:r w:rsidRPr="00716105">
        <w:rPr>
          <w:b/>
        </w:rPr>
        <w:t>Angular 1.5 to Angular 2.0</w:t>
      </w:r>
      <w:r w:rsidRPr="00716105">
        <w:t>. Implemented new recommendations from Architecture team.</w:t>
      </w:r>
    </w:p>
    <w:p w14:paraId="04C93BA0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Used $http, $location, $q, $log, $scope, $window, $cache Factory services to call REST API's logging and location operations.</w:t>
      </w:r>
    </w:p>
    <w:p w14:paraId="0E75754E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Worked in consuming </w:t>
      </w:r>
      <w:r w:rsidRPr="00716105">
        <w:rPr>
          <w:b/>
        </w:rPr>
        <w:t>Swagger</w:t>
      </w:r>
      <w:r w:rsidRPr="00716105">
        <w:t xml:space="preserve">, </w:t>
      </w:r>
      <w:r w:rsidRPr="00716105">
        <w:rPr>
          <w:b/>
        </w:rPr>
        <w:t>REST</w:t>
      </w:r>
      <w:r w:rsidRPr="00716105">
        <w:t xml:space="preserve"> with </w:t>
      </w:r>
      <w:r w:rsidRPr="00716105">
        <w:rPr>
          <w:b/>
        </w:rPr>
        <w:t>JSON</w:t>
      </w:r>
      <w:r w:rsidRPr="00716105">
        <w:t xml:space="preserve"> to test data. </w:t>
      </w:r>
      <w:r w:rsidRPr="00716105">
        <w:rPr>
          <w:b/>
        </w:rPr>
        <w:t>Postman</w:t>
      </w:r>
      <w:r w:rsidRPr="00716105">
        <w:t xml:space="preserve"> and </w:t>
      </w:r>
      <w:r w:rsidRPr="00716105">
        <w:rPr>
          <w:b/>
        </w:rPr>
        <w:t>Fiddler</w:t>
      </w:r>
      <w:r w:rsidRPr="00716105">
        <w:t xml:space="preserve"> for testing the Web Services.</w:t>
      </w:r>
    </w:p>
    <w:p w14:paraId="35B4730E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lastRenderedPageBreak/>
        <w:t xml:space="preserve">Created Web APIs using </w:t>
      </w:r>
      <w:r w:rsidRPr="00716105">
        <w:rPr>
          <w:b/>
        </w:rPr>
        <w:t>ASP</w:t>
      </w:r>
      <w:r w:rsidRPr="00716105">
        <w:t>.</w:t>
      </w:r>
      <w:r w:rsidRPr="00716105">
        <w:rPr>
          <w:b/>
        </w:rPr>
        <w:t>NET</w:t>
      </w:r>
      <w:r w:rsidRPr="00716105">
        <w:t xml:space="preserve"> Web API allow new web/client projects to leverage reusable data</w:t>
      </w:r>
    </w:p>
    <w:p w14:paraId="0961D927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Used </w:t>
      </w:r>
      <w:r w:rsidRPr="00716105">
        <w:rPr>
          <w:b/>
        </w:rPr>
        <w:t>AJAX</w:t>
      </w:r>
      <w:r w:rsidRPr="00716105">
        <w:t xml:space="preserve"> to improve the performance of the web pages and to display the data on frequently visited pages.</w:t>
      </w:r>
    </w:p>
    <w:p w14:paraId="5A630955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Develop user interfaces to which consume back end services for SaaS offerings</w:t>
      </w:r>
    </w:p>
    <w:p w14:paraId="0EBA2A15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Use Flux &amp; Reflux to manage your data in React and Make </w:t>
      </w:r>
      <w:r w:rsidRPr="00716105">
        <w:rPr>
          <w:b/>
        </w:rPr>
        <w:t>HTTP</w:t>
      </w:r>
      <w:r w:rsidRPr="00716105">
        <w:t xml:space="preserve"> requests in React &amp; Flux.</w:t>
      </w:r>
    </w:p>
    <w:p w14:paraId="3D50241C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Developed user interface by using the React JS, Redux for SPA development.</w:t>
      </w:r>
    </w:p>
    <w:p w14:paraId="4D416556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Add </w:t>
      </w:r>
      <w:r w:rsidRPr="00716105">
        <w:rPr>
          <w:b/>
        </w:rPr>
        <w:t>SMS</w:t>
      </w:r>
      <w:r w:rsidRPr="00716105">
        <w:t xml:space="preserve"> send functionality and enhance the Notification services by adding APIs to send SMS messages and to manage a do-not-disturb list. (Two-way authentication factor)</w:t>
      </w:r>
    </w:p>
    <w:p w14:paraId="16A446DD" w14:textId="40B79F04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Implementation of responsive UI design.</w:t>
      </w:r>
    </w:p>
    <w:p w14:paraId="5F5C21AF" w14:textId="3E37F890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Developed</w:t>
      </w:r>
      <w:r w:rsidR="009E3618" w:rsidRPr="00716105">
        <w:rPr>
          <w:color w:val="000000"/>
          <w:shd w:val="clear" w:color="auto" w:fill="FFFFFF"/>
        </w:rPr>
        <w:t xml:space="preserve"> core </w:t>
      </w:r>
      <w:r w:rsidRPr="00716105">
        <w:rPr>
          <w:color w:val="000000"/>
          <w:shd w:val="clear" w:color="auto" w:fill="FFFFFF"/>
        </w:rPr>
        <w:t>functionality with the AS</w:t>
      </w:r>
      <w:r w:rsidR="009E3618" w:rsidRPr="00716105">
        <w:rPr>
          <w:color w:val="000000"/>
          <w:shd w:val="clear" w:color="auto" w:fill="FFFFFF"/>
        </w:rPr>
        <w:t>P.NET</w:t>
      </w:r>
      <w:r w:rsidRPr="00716105">
        <w:rPr>
          <w:color w:val="000000"/>
          <w:shd w:val="clear" w:color="auto" w:fill="FFFFFF"/>
        </w:rPr>
        <w:t> MVC 4 Framework (C#</w:t>
      </w:r>
      <w:r w:rsidR="009E3618" w:rsidRPr="00716105">
        <w:rPr>
          <w:color w:val="000000"/>
          <w:shd w:val="clear" w:color="auto" w:fill="FFFFFF"/>
        </w:rPr>
        <w:t>.NET</w:t>
      </w:r>
      <w:r w:rsidRPr="00716105">
        <w:rPr>
          <w:color w:val="000000"/>
          <w:shd w:val="clear" w:color="auto" w:fill="FFFFFF"/>
        </w:rPr>
        <w:t>, NHibernate).</w:t>
      </w:r>
    </w:p>
    <w:p w14:paraId="0D423C87" w14:textId="43116547" w:rsidR="0032187D" w:rsidRPr="00716105" w:rsidRDefault="0032187D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Migrated the core business functionality of ID Management from Oracle Access Manager to OKTA</w:t>
      </w:r>
      <w:r w:rsidRPr="00716105">
        <w:rPr>
          <w:color w:val="000000"/>
        </w:rPr>
        <w:br/>
      </w:r>
      <w:r w:rsidRPr="00716105">
        <w:rPr>
          <w:color w:val="000000"/>
          <w:shd w:val="clear" w:color="auto" w:fill="FFFFFF"/>
        </w:rPr>
        <w:t>• Designed and developed the APIGEE proxies for the interaction with the OKTA services.</w:t>
      </w:r>
    </w:p>
    <w:p w14:paraId="4C900B2E" w14:textId="74C109B5" w:rsidR="00AB5997" w:rsidRPr="00716105" w:rsidRDefault="00AB5997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Exploring and onboarding Key data from various sources (SQL, Cosmos, </w:t>
      </w:r>
      <w:r w:rsidRPr="00716105">
        <w:rPr>
          <w:b/>
          <w:color w:val="000000"/>
          <w:shd w:val="clear" w:color="auto" w:fill="FFFFFF"/>
        </w:rPr>
        <w:t>Kusto</w:t>
      </w:r>
      <w:r w:rsidRPr="00716105">
        <w:rPr>
          <w:color w:val="000000"/>
          <w:shd w:val="clear" w:color="auto" w:fill="FFFFFF"/>
        </w:rPr>
        <w:t>, DataMall) which helps BA and DS team for better insights.</w:t>
      </w:r>
    </w:p>
    <w:p w14:paraId="2A5E8A18" w14:textId="33EB9161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Used Model View Controller (</w:t>
      </w:r>
      <w:r w:rsidRPr="00716105">
        <w:rPr>
          <w:b/>
        </w:rPr>
        <w:t>MVC</w:t>
      </w:r>
      <w:r w:rsidRPr="00716105">
        <w:t xml:space="preserve">) design pattern to develop a complex web application, </w:t>
      </w:r>
      <w:r w:rsidR="00A73F05" w:rsidRPr="00716105">
        <w:rPr>
          <w:b/>
        </w:rPr>
        <w:t>VB.NET</w:t>
      </w:r>
      <w:proofErr w:type="gramStart"/>
      <w:r w:rsidR="00A73F05" w:rsidRPr="00716105">
        <w:t>,</w:t>
      </w:r>
      <w:r w:rsidRPr="00716105">
        <w:rPr>
          <w:b/>
        </w:rPr>
        <w:t>ASP</w:t>
      </w:r>
      <w:r w:rsidRPr="00716105">
        <w:t>.</w:t>
      </w:r>
      <w:r w:rsidRPr="00716105">
        <w:rPr>
          <w:b/>
        </w:rPr>
        <w:t>NET</w:t>
      </w:r>
      <w:proofErr w:type="gramEnd"/>
      <w:r w:rsidRPr="00716105">
        <w:t xml:space="preserve"> with C# as code behind Angular JS, JavaScript and Typescript is used for client-side validation.</w:t>
      </w:r>
    </w:p>
    <w:p w14:paraId="1EC140DA" w14:textId="33586711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Extensively used React JS, Node JS, Angular JS, JavaScript, </w:t>
      </w:r>
      <w:r w:rsidRPr="00716105">
        <w:rPr>
          <w:b/>
        </w:rPr>
        <w:t>Typescript</w:t>
      </w:r>
      <w:r w:rsidRPr="00716105">
        <w:t xml:space="preserve"> and jQuery for UI functionality. Wrote JavaScript Code for </w:t>
      </w:r>
      <w:r w:rsidRPr="00716105">
        <w:rPr>
          <w:b/>
        </w:rPr>
        <w:t>React</w:t>
      </w:r>
      <w:r w:rsidRPr="00716105">
        <w:t xml:space="preserve"> </w:t>
      </w:r>
      <w:r w:rsidRPr="00716105">
        <w:rPr>
          <w:b/>
        </w:rPr>
        <w:t>JS</w:t>
      </w:r>
      <w:r w:rsidRPr="00716105">
        <w:t xml:space="preserve"> and </w:t>
      </w:r>
      <w:r w:rsidRPr="00716105">
        <w:rPr>
          <w:b/>
        </w:rPr>
        <w:t>Node</w:t>
      </w:r>
      <w:r w:rsidRPr="00716105">
        <w:t xml:space="preserve"> </w:t>
      </w:r>
      <w:r w:rsidRPr="00716105">
        <w:rPr>
          <w:b/>
        </w:rPr>
        <w:t>JS</w:t>
      </w:r>
      <w:r w:rsidRPr="00716105">
        <w:t xml:space="preserve"> to interact with </w:t>
      </w:r>
      <w:r w:rsidRPr="00716105">
        <w:rPr>
          <w:b/>
        </w:rPr>
        <w:t>server</w:t>
      </w:r>
      <w:r w:rsidRPr="00716105">
        <w:t xml:space="preserve"> and Network applications.</w:t>
      </w:r>
    </w:p>
    <w:p w14:paraId="6176B5BD" w14:textId="03CBE74D" w:rsidR="00E144E0" w:rsidRPr="00716105" w:rsidRDefault="00E144E0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Implemented Sitecore caching methods - HTML Cache, Item Cache, Data Cache and Prefetch Cache depending on the need for different pages.</w:t>
      </w:r>
    </w:p>
    <w:p w14:paraId="407537CF" w14:textId="59B3731B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Worked on Visual Studio 2015/ </w:t>
      </w:r>
      <w:r w:rsidR="009E3618" w:rsidRPr="00716105">
        <w:rPr>
          <w:color w:val="000000"/>
          <w:shd w:val="clear" w:color="auto" w:fill="FFFFFF"/>
        </w:rPr>
        <w:t>.NET CORE</w:t>
      </w:r>
      <w:r w:rsidRPr="00716105">
        <w:rPr>
          <w:color w:val="000000"/>
          <w:shd w:val="clear" w:color="auto" w:fill="FFFFFF"/>
        </w:rPr>
        <w:t> 1.0 Framework to implement Business Logic.</w:t>
      </w:r>
    </w:p>
    <w:p w14:paraId="2F486C08" w14:textId="121044F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Involved in developing applications in </w:t>
      </w:r>
      <w:r w:rsidRPr="00716105">
        <w:rPr>
          <w:b/>
        </w:rPr>
        <w:t>ASP.NET MVC</w:t>
      </w:r>
      <w:r w:rsidRPr="00716105">
        <w:t xml:space="preserve">, Razor syntaxes and Razor View engines using </w:t>
      </w:r>
      <w:r w:rsidRPr="00716105">
        <w:rPr>
          <w:b/>
        </w:rPr>
        <w:t>Visual</w:t>
      </w:r>
      <w:r w:rsidRPr="00716105">
        <w:t xml:space="preserve"> </w:t>
      </w:r>
      <w:r w:rsidRPr="00716105">
        <w:rPr>
          <w:b/>
        </w:rPr>
        <w:t>Studio</w:t>
      </w:r>
      <w:r w:rsidRPr="00716105">
        <w:t xml:space="preserve"> </w:t>
      </w:r>
      <w:r w:rsidRPr="00716105">
        <w:rPr>
          <w:b/>
        </w:rPr>
        <w:t>2015</w:t>
      </w:r>
      <w:r w:rsidRPr="00716105">
        <w:t>.</w:t>
      </w:r>
    </w:p>
    <w:p w14:paraId="15328163" w14:textId="10FE3ACA" w:rsidR="00003809" w:rsidRPr="00716105" w:rsidRDefault="000038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Created and consumed WCF services which are based on SOA architecture. Used Basic Http Binding for binding purposes. Worked on WCF security.</w:t>
      </w:r>
    </w:p>
    <w:p w14:paraId="042206AB" w14:textId="48D0D2FD" w:rsidR="00E144E0" w:rsidRPr="00716105" w:rsidRDefault="00E144E0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Develop web application using best practices in Sitecore CMS 6.6 and .NET 4.0 technologies using SCRUM Methodology.</w:t>
      </w:r>
    </w:p>
    <w:p w14:paraId="5365F05B" w14:textId="04477B5E" w:rsidR="002D5F82" w:rsidRPr="00716105" w:rsidRDefault="002D5F82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WCF was used as serialization and deserialization, source to query retrieve and Data development was done by using C# and dot net. Along with MVVM used Unity as DI container and used PRISM 5, .net 4.5 for WPF.</w:t>
      </w:r>
    </w:p>
    <w:p w14:paraId="62406A8F" w14:textId="49C1A972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Designed and created tables, stored-procedures, defined data relationships and constraints in </w:t>
      </w:r>
      <w:r w:rsidRPr="00716105">
        <w:rPr>
          <w:b/>
        </w:rPr>
        <w:t>SQL</w:t>
      </w:r>
      <w:r w:rsidRPr="00716105">
        <w:t xml:space="preserve"> </w:t>
      </w:r>
      <w:r w:rsidRPr="00716105">
        <w:rPr>
          <w:b/>
        </w:rPr>
        <w:t>Server</w:t>
      </w:r>
      <w:r w:rsidRPr="00716105">
        <w:t xml:space="preserve"> </w:t>
      </w:r>
      <w:r w:rsidRPr="00716105">
        <w:rPr>
          <w:b/>
        </w:rPr>
        <w:t>201</w:t>
      </w:r>
      <w:r w:rsidR="00A16599" w:rsidRPr="00716105">
        <w:rPr>
          <w:b/>
        </w:rPr>
        <w:t>6</w:t>
      </w:r>
      <w:r w:rsidRPr="00716105">
        <w:t>.</w:t>
      </w:r>
    </w:p>
    <w:p w14:paraId="1B4D2AB9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Complied with </w:t>
      </w:r>
      <w:r w:rsidRPr="00716105">
        <w:rPr>
          <w:b/>
        </w:rPr>
        <w:t>MVC SPA, WEB API</w:t>
      </w:r>
      <w:r w:rsidRPr="00716105">
        <w:t xml:space="preserve"> Framework in the development of the Models, Views, and Controllers.</w:t>
      </w:r>
    </w:p>
    <w:p w14:paraId="1C1AF888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Developed modules of the application in ASP.NET and involved in writing C#.NET classes.</w:t>
      </w:r>
    </w:p>
    <w:p w14:paraId="6D2BA025" w14:textId="2DDAC652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Created different business classes and interfaces using .NET Framework 4.5 with Object Oriented Programming (OOP) Methodology</w:t>
      </w:r>
      <w:r w:rsidR="0037675B" w:rsidRPr="00716105">
        <w:t>.</w:t>
      </w:r>
    </w:p>
    <w:p w14:paraId="3CF70D82" w14:textId="21C3FEF4" w:rsidR="007917A9" w:rsidRPr="00716105" w:rsidRDefault="007917A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Involved in generating resource XAML files using WPF forms, data binding, dependency properties, WPF data templates and control Templates.</w:t>
      </w:r>
    </w:p>
    <w:p w14:paraId="58F7B815" w14:textId="48218559" w:rsidR="002D5F82" w:rsidRPr="00716105" w:rsidRDefault="002D5F82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Experience working with PRISM and MVVM design patterns for Silverlight and WPF.</w:t>
      </w:r>
    </w:p>
    <w:p w14:paraId="44C42E8B" w14:textId="0B7CA70E" w:rsidR="0037675B" w:rsidRPr="00716105" w:rsidRDefault="0037675B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Working on a web application involving Single Sign On, role-based privileges, CRUD operations, canvas and high charts drawing.</w:t>
      </w:r>
    </w:p>
    <w:p w14:paraId="32333C3B" w14:textId="121FAD57" w:rsidR="0032187D" w:rsidRPr="00716105" w:rsidRDefault="0032187D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lastRenderedPageBreak/>
        <w:t>Worked on Document Automation tool Contract Express and Integrated their API in to the Firm Existing Systems using Asp</w:t>
      </w:r>
      <w:r w:rsidR="00772F09" w:rsidRPr="00716105">
        <w:rPr>
          <w:color w:val="000000"/>
          <w:shd w:val="clear" w:color="auto" w:fill="FFFFFF"/>
        </w:rPr>
        <w:t>.NET</w:t>
      </w:r>
      <w:r w:rsidRPr="00716105">
        <w:rPr>
          <w:color w:val="000000"/>
          <w:shd w:val="clear" w:color="auto" w:fill="FFFFFF"/>
        </w:rPr>
        <w:t> Web API /</w:t>
      </w:r>
      <w:r w:rsidR="00772F09" w:rsidRPr="00716105">
        <w:rPr>
          <w:color w:val="000000"/>
          <w:shd w:val="clear" w:color="auto" w:fill="FFFFFF"/>
        </w:rPr>
        <w:t xml:space="preserve"> OAuth </w:t>
      </w:r>
      <w:r w:rsidRPr="00716105">
        <w:rPr>
          <w:color w:val="000000"/>
          <w:shd w:val="clear" w:color="auto" w:fill="FFFFFF"/>
        </w:rPr>
        <w:t xml:space="preserve">and </w:t>
      </w:r>
      <w:r w:rsidR="009E3618" w:rsidRPr="00716105">
        <w:rPr>
          <w:color w:val="000000"/>
          <w:shd w:val="clear" w:color="auto" w:fill="FFFFFF"/>
        </w:rPr>
        <w:t>token-based</w:t>
      </w:r>
      <w:r w:rsidRPr="00716105">
        <w:rPr>
          <w:color w:val="000000"/>
          <w:shd w:val="clear" w:color="auto" w:fill="FFFFFF"/>
        </w:rPr>
        <w:t xml:space="preserve"> authorizations</w:t>
      </w:r>
    </w:p>
    <w:p w14:paraId="0A2688BC" w14:textId="4B2DDCF8" w:rsidR="00003809" w:rsidRPr="00716105" w:rsidRDefault="000038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Used SOA Architecture to develop code in Test Driven Environment using NUNIT.</w:t>
      </w:r>
    </w:p>
    <w:p w14:paraId="3982E9A4" w14:textId="1AED4E06" w:rsidR="00AB5997" w:rsidRPr="00716105" w:rsidRDefault="00AB5997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Analyze data in the </w:t>
      </w:r>
      <w:r w:rsidRPr="00716105">
        <w:rPr>
          <w:b/>
          <w:color w:val="000000"/>
          <w:shd w:val="clear" w:color="auto" w:fill="FFFFFF"/>
        </w:rPr>
        <w:t>Kusto</w:t>
      </w:r>
      <w:r w:rsidRPr="00716105">
        <w:rPr>
          <w:color w:val="000000"/>
          <w:shd w:val="clear" w:color="auto" w:fill="FFFFFF"/>
        </w:rPr>
        <w:t xml:space="preserve"> database and generate reports using Power BI</w:t>
      </w:r>
    </w:p>
    <w:p w14:paraId="1CD6FDD2" w14:textId="5498B46E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Office 365 Integration with MS Azure AD using </w:t>
      </w:r>
      <w:r w:rsidRPr="00716105">
        <w:rPr>
          <w:b/>
          <w:color w:val="000000"/>
          <w:shd w:val="clear" w:color="auto" w:fill="FFFFFF"/>
        </w:rPr>
        <w:t>OAuth</w:t>
      </w:r>
      <w:r w:rsidRPr="00716105">
        <w:rPr>
          <w:color w:val="000000"/>
          <w:shd w:val="clear" w:color="auto" w:fill="FFFFFF"/>
        </w:rPr>
        <w:t xml:space="preserve"> SSO technology.</w:t>
      </w:r>
    </w:p>
    <w:p w14:paraId="3F384580" w14:textId="3CA96EC6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Served REST API with ASP.NET Core with Entity Framework as an object-relational mapper, with a repository pattern to ease database migrations.</w:t>
      </w:r>
    </w:p>
    <w:p w14:paraId="4C39B5BE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Implemented convention-based </w:t>
      </w:r>
      <w:r w:rsidRPr="00716105">
        <w:rPr>
          <w:b/>
        </w:rPr>
        <w:t>CRUD</w:t>
      </w:r>
      <w:r w:rsidRPr="00716105">
        <w:t xml:space="preserve"> Actions HTTP verbs GET, </w:t>
      </w:r>
      <w:r w:rsidRPr="00716105">
        <w:rPr>
          <w:b/>
        </w:rPr>
        <w:t>POST</w:t>
      </w:r>
      <w:r w:rsidRPr="00716105">
        <w:t xml:space="preserve">, PUT and DELETE using </w:t>
      </w:r>
      <w:r w:rsidRPr="00716105">
        <w:rPr>
          <w:b/>
        </w:rPr>
        <w:t>ASP.NET WEB API.</w:t>
      </w:r>
    </w:p>
    <w:p w14:paraId="70CBCD7B" w14:textId="3A1FF9BA" w:rsidR="0037675B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Used ASP.NET MVC framework to support the use of Dependency Injection to inject objects into a class, instead of relying on the class to create the object itself</w:t>
      </w:r>
    </w:p>
    <w:p w14:paraId="77BC2843" w14:textId="7649E254" w:rsidR="007917A9" w:rsidRPr="00716105" w:rsidRDefault="007917A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Developed web form and window forms for clients in C# using (WPF) Windows Presentation Foundation, XAML and XML Involved in migration of SSRS from SQL 2000 to SQL 2005.</w:t>
      </w:r>
    </w:p>
    <w:p w14:paraId="5678CA68" w14:textId="66DE7FF6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Migrated the core business functionality of ID Management from Oracle Access Manager to </w:t>
      </w:r>
      <w:r w:rsidRPr="00716105">
        <w:rPr>
          <w:b/>
          <w:color w:val="000000"/>
          <w:shd w:val="clear" w:color="auto" w:fill="FFFFFF"/>
        </w:rPr>
        <w:t>OKTA.</w:t>
      </w:r>
    </w:p>
    <w:p w14:paraId="12FDA36E" w14:textId="2BA3E12F" w:rsidR="00E144E0" w:rsidRPr="00716105" w:rsidRDefault="00E144E0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Used Sitecore publish/sync mechanism to publish to production.</w:t>
      </w:r>
    </w:p>
    <w:p w14:paraId="4902842B" w14:textId="75FAD4C6" w:rsidR="00772F09" w:rsidRPr="00716105" w:rsidRDefault="00772F09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Implemented </w:t>
      </w:r>
      <w:r w:rsidRPr="00716105">
        <w:rPr>
          <w:b/>
          <w:color w:val="000000"/>
          <w:shd w:val="clear" w:color="auto" w:fill="FFFFFF"/>
        </w:rPr>
        <w:t>OAUTH</w:t>
      </w:r>
      <w:r w:rsidRPr="00716105">
        <w:rPr>
          <w:color w:val="000000"/>
          <w:shd w:val="clear" w:color="auto" w:fill="FFFFFF"/>
        </w:rPr>
        <w:t xml:space="preserve"> for Security Certificates using Token based Authorization.</w:t>
      </w:r>
    </w:p>
    <w:p w14:paraId="298F878D" w14:textId="77777777" w:rsidR="00E144E0" w:rsidRPr="00716105" w:rsidRDefault="007C0C7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Optimized</w:t>
      </w:r>
      <w:r w:rsidR="00AB5997" w:rsidRPr="00716105">
        <w:rPr>
          <w:color w:val="000000"/>
          <w:shd w:val="clear" w:color="auto" w:fill="FFFFFF"/>
        </w:rPr>
        <w:t xml:space="preserve"> Kusto </w:t>
      </w:r>
      <w:r w:rsidRPr="00716105">
        <w:rPr>
          <w:color w:val="000000"/>
          <w:shd w:val="clear" w:color="auto" w:fill="FFFFFF"/>
        </w:rPr>
        <w:t>queries to reduce the execution time from 5 minutes to 20 seconds per query and data</w:t>
      </w:r>
      <w:r w:rsidRPr="00716105">
        <w:rPr>
          <w:color w:val="000000"/>
        </w:rPr>
        <w:br/>
      </w:r>
      <w:r w:rsidRPr="00716105">
        <w:rPr>
          <w:color w:val="000000"/>
          <w:shd w:val="clear" w:color="auto" w:fill="FFFFFF"/>
        </w:rPr>
        <w:t xml:space="preserve">distribution in multiple nodes in </w:t>
      </w:r>
      <w:r w:rsidR="00AB5997" w:rsidRPr="00716105">
        <w:rPr>
          <w:color w:val="000000"/>
          <w:shd w:val="clear" w:color="auto" w:fill="FFFFFF"/>
        </w:rPr>
        <w:t xml:space="preserve">a </w:t>
      </w:r>
      <w:r w:rsidR="00AB5997" w:rsidRPr="00716105">
        <w:rPr>
          <w:b/>
          <w:color w:val="000000"/>
          <w:shd w:val="clear" w:color="auto" w:fill="FFFFFF"/>
        </w:rPr>
        <w:t>Kusto</w:t>
      </w:r>
      <w:r w:rsidRPr="00716105">
        <w:rPr>
          <w:color w:val="000000"/>
          <w:shd w:val="clear" w:color="auto" w:fill="FFFFFF"/>
        </w:rPr>
        <w:t> cluster</w:t>
      </w:r>
    </w:p>
    <w:p w14:paraId="4FD2AE8B" w14:textId="6449B028" w:rsidR="007C0C76" w:rsidRPr="00716105" w:rsidRDefault="00E144E0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 xml:space="preserve">Designed pluggable components with Sitecore </w:t>
      </w:r>
      <w:r w:rsidRPr="00716105">
        <w:rPr>
          <w:b/>
          <w:color w:val="000000"/>
          <w:shd w:val="clear" w:color="auto" w:fill="FFFFFF"/>
        </w:rPr>
        <w:t>CMS</w:t>
      </w:r>
      <w:r w:rsidR="007C0C76" w:rsidRPr="00716105">
        <w:rPr>
          <w:color w:val="000000"/>
          <w:shd w:val="clear" w:color="auto" w:fill="FFFFFF"/>
        </w:rPr>
        <w:t>.</w:t>
      </w:r>
    </w:p>
    <w:p w14:paraId="2107340E" w14:textId="2EB3AF76" w:rsidR="003346E6" w:rsidRPr="00716105" w:rsidRDefault="0037675B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Created a prototype web based executive dashboard which tracked employee performance using high charts</w:t>
      </w:r>
      <w:r w:rsidR="003346E6" w:rsidRPr="00716105">
        <w:t>.</w:t>
      </w:r>
    </w:p>
    <w:p w14:paraId="4D16FDF9" w14:textId="036F2198" w:rsidR="00F8344E" w:rsidRPr="00716105" w:rsidRDefault="00F8344E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rPr>
          <w:color w:val="000000"/>
          <w:shd w:val="clear" w:color="auto" w:fill="FFFFFF"/>
        </w:rPr>
        <w:t>Involved on migrating</w:t>
      </w:r>
      <w:r w:rsidR="0037675B" w:rsidRPr="00716105">
        <w:rPr>
          <w:color w:val="000000"/>
          <w:shd w:val="clear" w:color="auto" w:fill="FFFFFF"/>
        </w:rPr>
        <w:t xml:space="preserve"> SQL </w:t>
      </w:r>
      <w:r w:rsidRPr="00716105">
        <w:rPr>
          <w:color w:val="000000"/>
          <w:shd w:val="clear" w:color="auto" w:fill="FFFFFF"/>
        </w:rPr>
        <w:t>Server databases to</w:t>
      </w:r>
      <w:r w:rsidR="0037675B" w:rsidRPr="00716105">
        <w:rPr>
          <w:color w:val="000000"/>
          <w:shd w:val="clear" w:color="auto" w:fill="FFFFFF"/>
        </w:rPr>
        <w:t xml:space="preserve"> </w:t>
      </w:r>
      <w:r w:rsidR="0037675B" w:rsidRPr="00716105">
        <w:rPr>
          <w:b/>
          <w:color w:val="000000"/>
          <w:shd w:val="clear" w:color="auto" w:fill="FFFFFF"/>
        </w:rPr>
        <w:t>SQL</w:t>
      </w:r>
      <w:r w:rsidR="0037675B" w:rsidRPr="00716105">
        <w:rPr>
          <w:color w:val="000000"/>
          <w:shd w:val="clear" w:color="auto" w:fill="FFFFFF"/>
        </w:rPr>
        <w:t xml:space="preserve"> Azure </w:t>
      </w:r>
      <w:r w:rsidRPr="00716105">
        <w:rPr>
          <w:color w:val="000000"/>
          <w:shd w:val="clear" w:color="auto" w:fill="FFFFFF"/>
        </w:rPr>
        <w:t>Database using</w:t>
      </w:r>
      <w:r w:rsidR="0037675B" w:rsidRPr="00716105">
        <w:rPr>
          <w:color w:val="000000"/>
          <w:shd w:val="clear" w:color="auto" w:fill="FFFFFF"/>
        </w:rPr>
        <w:t xml:space="preserve"> SQL Azure </w:t>
      </w:r>
      <w:r w:rsidRPr="00716105">
        <w:rPr>
          <w:color w:val="000000"/>
          <w:shd w:val="clear" w:color="auto" w:fill="FFFFFF"/>
        </w:rPr>
        <w:t>Migration Wizard. Deployed application to</w:t>
      </w:r>
      <w:r w:rsidR="0037675B" w:rsidRPr="00716105">
        <w:rPr>
          <w:color w:val="000000"/>
          <w:shd w:val="clear" w:color="auto" w:fill="FFFFFF"/>
        </w:rPr>
        <w:t xml:space="preserve"> Azure </w:t>
      </w:r>
      <w:r w:rsidRPr="00716105">
        <w:rPr>
          <w:color w:val="000000"/>
          <w:shd w:val="clear" w:color="auto" w:fill="FFFFFF"/>
        </w:rPr>
        <w:t>Cloud.</w:t>
      </w:r>
    </w:p>
    <w:p w14:paraId="3A1720B1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Developed an ASP.NET MVC application in Visual Studio using the test-driven development (</w:t>
      </w:r>
      <w:r w:rsidRPr="00716105">
        <w:rPr>
          <w:b/>
        </w:rPr>
        <w:t>TDD</w:t>
      </w:r>
      <w:r w:rsidRPr="00716105">
        <w:t>) approach</w:t>
      </w:r>
    </w:p>
    <w:p w14:paraId="47B85A7F" w14:textId="77777777" w:rsidR="003346E6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 xml:space="preserve">Web Apps development including HTML5, CSS / CSS3, JavaScript, </w:t>
      </w:r>
      <w:r w:rsidRPr="00716105">
        <w:rPr>
          <w:b/>
        </w:rPr>
        <w:t>AngularJS</w:t>
      </w:r>
      <w:r w:rsidRPr="00716105">
        <w:t>, jQuery, WPF, Responsive UI techniques, Dashboard building</w:t>
      </w:r>
    </w:p>
    <w:p w14:paraId="4AEAA154" w14:textId="5C79CCF2" w:rsidR="00AE64F3" w:rsidRPr="00716105" w:rsidRDefault="003346E6" w:rsidP="00716105">
      <w:pPr>
        <w:pStyle w:val="NoSpacing"/>
        <w:numPr>
          <w:ilvl w:val="0"/>
          <w:numId w:val="24"/>
        </w:numPr>
        <w:rPr>
          <w:b/>
          <w:shd w:val="clear" w:color="auto" w:fill="FFFFFF"/>
        </w:rPr>
      </w:pPr>
      <w:r w:rsidRPr="00716105">
        <w:t>Created screens, wireframes and storyboards for prototyping and translate to products</w:t>
      </w:r>
      <w:bookmarkEnd w:id="1"/>
      <w:r w:rsidRPr="00716105">
        <w:t>.</w:t>
      </w:r>
    </w:p>
    <w:p w14:paraId="263BFC0B" w14:textId="66917BED" w:rsidR="00AE64F3" w:rsidRPr="00716105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shd w:val="clear" w:color="auto" w:fill="FFFFFF"/>
        </w:rPr>
      </w:pPr>
      <w:r w:rsidRPr="00716105">
        <w:rPr>
          <w:rFonts w:ascii="Calibri" w:hAnsi="Calibri" w:cs="Calibri"/>
          <w:b/>
          <w:shd w:val="clear" w:color="auto" w:fill="FFFFFF"/>
        </w:rPr>
        <w:t>Environment:</w:t>
      </w:r>
      <w:r w:rsidRPr="00716105">
        <w:rPr>
          <w:rFonts w:ascii="Calibri" w:hAnsi="Calibri" w:cs="Calibri"/>
          <w:shd w:val="clear" w:color="auto" w:fill="FFFFFF"/>
        </w:rPr>
        <w:t xml:space="preserve"> </w:t>
      </w:r>
      <w:r w:rsidR="003346E6" w:rsidRPr="00716105">
        <w:rPr>
          <w:rFonts w:ascii="Calibri" w:hAnsi="Calibri" w:cs="Calibri"/>
        </w:rPr>
        <w:t xml:space="preserve">Spring MVC, Web API, C#.NET, </w:t>
      </w:r>
      <w:r w:rsidR="00772F09" w:rsidRPr="00716105">
        <w:rPr>
          <w:rFonts w:ascii="Calibri" w:hAnsi="Calibri" w:cs="Calibri"/>
        </w:rPr>
        <w:t xml:space="preserve">.NET CORE, </w:t>
      </w:r>
      <w:r w:rsidR="003346E6" w:rsidRPr="00716105">
        <w:rPr>
          <w:rFonts w:ascii="Calibri" w:hAnsi="Calibri" w:cs="Calibri"/>
        </w:rPr>
        <w:t>JavaScript, jQuery, React JS, Bootstrap, HL7, Agile, JSON, VS code,</w:t>
      </w:r>
      <w:r w:rsidR="00A16599" w:rsidRPr="00716105">
        <w:rPr>
          <w:rFonts w:ascii="Calibri" w:hAnsi="Calibri" w:cs="Calibri"/>
        </w:rPr>
        <w:t xml:space="preserve"> </w:t>
      </w:r>
      <w:r w:rsidR="003346E6" w:rsidRPr="00716105">
        <w:rPr>
          <w:rFonts w:ascii="Calibri" w:hAnsi="Calibri" w:cs="Calibri"/>
        </w:rPr>
        <w:t>Entity Framework 4.5, ASP.NET,</w:t>
      </w:r>
      <w:r w:rsidR="00A73F05" w:rsidRPr="00716105">
        <w:rPr>
          <w:rFonts w:ascii="Calibri" w:hAnsi="Calibri" w:cs="Calibri"/>
        </w:rPr>
        <w:t>VB.NET,</w:t>
      </w:r>
      <w:r w:rsidR="003346E6" w:rsidRPr="00716105">
        <w:rPr>
          <w:rFonts w:ascii="Calibri" w:hAnsi="Calibri" w:cs="Calibri"/>
        </w:rPr>
        <w:t xml:space="preserve"> Web API, .NET Framework 4.5, LINQ, MVC,</w:t>
      </w:r>
      <w:r w:rsidR="002D5F82" w:rsidRPr="00716105">
        <w:rPr>
          <w:rFonts w:ascii="Calibri" w:hAnsi="Calibri" w:cs="Calibri"/>
        </w:rPr>
        <w:t xml:space="preserve"> Prism,</w:t>
      </w:r>
      <w:r w:rsidR="003346E6" w:rsidRPr="00716105">
        <w:rPr>
          <w:rFonts w:ascii="Calibri" w:hAnsi="Calibri" w:cs="Calibri"/>
        </w:rPr>
        <w:t xml:space="preserve"> NuGet, Postman, HTML5, CSS3, Typescript, J query,</w:t>
      </w:r>
      <w:r w:rsidR="0037675B" w:rsidRPr="00716105">
        <w:rPr>
          <w:rFonts w:ascii="Calibri" w:hAnsi="Calibri" w:cs="Calibri"/>
        </w:rPr>
        <w:t xml:space="preserve"> SQL Azure</w:t>
      </w:r>
      <w:r w:rsidR="0037675B" w:rsidRPr="00716105">
        <w:rPr>
          <w:rFonts w:ascii="Calibri" w:hAnsi="Calibri" w:cs="Calibri"/>
          <w:color w:val="000000"/>
          <w:shd w:val="clear" w:color="auto" w:fill="FFFFFF"/>
        </w:rPr>
        <w:t>,</w:t>
      </w:r>
      <w:r w:rsidR="003346E6" w:rsidRPr="00716105">
        <w:rPr>
          <w:rFonts w:ascii="Calibri" w:hAnsi="Calibri" w:cs="Calibri"/>
        </w:rPr>
        <w:t xml:space="preserve"> </w:t>
      </w:r>
      <w:r w:rsidR="0032187D" w:rsidRPr="00716105">
        <w:rPr>
          <w:rFonts w:ascii="Calibri" w:hAnsi="Calibri" w:cs="Calibri"/>
        </w:rPr>
        <w:t xml:space="preserve">OKTA, </w:t>
      </w:r>
      <w:r w:rsidR="003346E6" w:rsidRPr="00716105">
        <w:rPr>
          <w:rFonts w:ascii="Calibri" w:hAnsi="Calibri" w:cs="Calibri"/>
        </w:rPr>
        <w:t>Visual Studio 2015/2017,</w:t>
      </w:r>
      <w:r w:rsidR="007C0C76" w:rsidRPr="00716105">
        <w:rPr>
          <w:rFonts w:ascii="Calibri" w:hAnsi="Calibri" w:cs="Calibri"/>
        </w:rPr>
        <w:t>Kusto,</w:t>
      </w:r>
      <w:r w:rsidR="003346E6" w:rsidRPr="00716105">
        <w:rPr>
          <w:rFonts w:ascii="Calibri" w:hAnsi="Calibri" w:cs="Calibri"/>
        </w:rPr>
        <w:t xml:space="preserve"> </w:t>
      </w:r>
      <w:r w:rsidR="0037675B" w:rsidRPr="00716105">
        <w:rPr>
          <w:rFonts w:ascii="Calibri" w:hAnsi="Calibri" w:cs="Calibri"/>
        </w:rPr>
        <w:t>Highcharts,</w:t>
      </w:r>
      <w:r w:rsidR="003346E6" w:rsidRPr="00716105">
        <w:rPr>
          <w:rFonts w:ascii="Calibri" w:hAnsi="Calibri" w:cs="Calibri"/>
        </w:rPr>
        <w:t>ASP.NET MVC 5, SQL Server 201</w:t>
      </w:r>
      <w:r w:rsidR="00A16599" w:rsidRPr="00716105">
        <w:rPr>
          <w:rFonts w:ascii="Calibri" w:hAnsi="Calibri" w:cs="Calibri"/>
        </w:rPr>
        <w:t>6</w:t>
      </w:r>
      <w:r w:rsidR="003346E6" w:rsidRPr="00716105">
        <w:rPr>
          <w:rFonts w:ascii="Calibri" w:hAnsi="Calibri" w:cs="Calibri"/>
        </w:rPr>
        <w:t>, IIS 8.5</w:t>
      </w:r>
    </w:p>
    <w:p w14:paraId="6640F461" w14:textId="77777777" w:rsidR="00AE64F3" w:rsidRPr="00716105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716105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0FA8C8D" w14:textId="2B996067" w:rsidR="008B7C21" w:rsidRPr="00716105" w:rsidRDefault="00FD44F5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>Anthem, Indianapolis, Indiana</w:t>
      </w:r>
      <w:r w:rsidR="004557AC" w:rsidRPr="00716105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</w:t>
      </w:r>
      <w:r w:rsidR="00716105">
        <w:rPr>
          <w:rFonts w:ascii="Calibri" w:eastAsia="Times New Roman" w:hAnsi="Calibri" w:cs="Calibri"/>
          <w:b/>
          <w:bCs/>
        </w:rPr>
        <w:t xml:space="preserve">        </w:t>
      </w:r>
      <w:r w:rsidR="004557AC" w:rsidRPr="00716105">
        <w:rPr>
          <w:rFonts w:ascii="Calibri" w:eastAsia="Times New Roman" w:hAnsi="Calibri" w:cs="Calibri"/>
          <w:b/>
          <w:bCs/>
        </w:rPr>
        <w:t>Jan 201</w:t>
      </w:r>
      <w:r w:rsidR="00960B1C" w:rsidRPr="00716105">
        <w:rPr>
          <w:rFonts w:ascii="Calibri" w:eastAsia="Times New Roman" w:hAnsi="Calibri" w:cs="Calibri"/>
          <w:b/>
          <w:bCs/>
        </w:rPr>
        <w:t>7</w:t>
      </w:r>
      <w:r w:rsidR="004557AC" w:rsidRPr="00716105">
        <w:rPr>
          <w:rFonts w:ascii="Calibri" w:eastAsia="Times New Roman" w:hAnsi="Calibri" w:cs="Calibri"/>
          <w:b/>
          <w:bCs/>
        </w:rPr>
        <w:t xml:space="preserve"> – Mar 201</w:t>
      </w:r>
      <w:r w:rsidR="00960B1C" w:rsidRPr="00716105">
        <w:rPr>
          <w:rFonts w:ascii="Calibri" w:eastAsia="Times New Roman" w:hAnsi="Calibri" w:cs="Calibri"/>
          <w:b/>
          <w:bCs/>
        </w:rPr>
        <w:t>8</w:t>
      </w:r>
      <w:r w:rsidR="008B7C21" w:rsidRPr="00716105">
        <w:rPr>
          <w:rFonts w:ascii="Calibri" w:eastAsia="Times New Roman" w:hAnsi="Calibri" w:cs="Calibri"/>
          <w:b/>
          <w:bCs/>
        </w:rPr>
        <w:br/>
      </w:r>
      <w:r w:rsidR="00034F11" w:rsidRPr="00716105">
        <w:rPr>
          <w:rFonts w:ascii="Calibri" w:eastAsia="Times New Roman" w:hAnsi="Calibri" w:cs="Calibri"/>
          <w:b/>
          <w:bCs/>
        </w:rPr>
        <w:t xml:space="preserve">Sr. Net </w:t>
      </w:r>
      <w:r w:rsidR="008B7C21" w:rsidRPr="00716105">
        <w:rPr>
          <w:rFonts w:ascii="Calibri" w:eastAsia="Times New Roman" w:hAnsi="Calibri" w:cs="Calibri"/>
          <w:b/>
          <w:bCs/>
        </w:rPr>
        <w:t>Developer</w:t>
      </w:r>
      <w:r w:rsidR="008B7C21" w:rsidRPr="00716105">
        <w:rPr>
          <w:rFonts w:ascii="Calibri" w:eastAsia="Times New Roman" w:hAnsi="Calibri" w:cs="Calibri"/>
          <w:b/>
          <w:bCs/>
        </w:rPr>
        <w:tab/>
      </w:r>
      <w:r w:rsidR="008B7C21" w:rsidRPr="00716105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="008B7C21" w:rsidRPr="00716105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19C8941B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Interacting with client and gathering requirement specifications for application development.</w:t>
      </w:r>
    </w:p>
    <w:p w14:paraId="3EE682AF" w14:textId="48D99072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Designed and Developed Web Pages using </w:t>
      </w:r>
      <w:r w:rsidRPr="00716105">
        <w:rPr>
          <w:rFonts w:ascii="Calibri" w:hAnsi="Calibri" w:cs="Calibri"/>
          <w:b/>
        </w:rPr>
        <w:t>ASP.Net,</w:t>
      </w:r>
      <w:r w:rsidR="00A73F05" w:rsidRPr="00716105">
        <w:rPr>
          <w:rFonts w:ascii="Calibri" w:hAnsi="Calibri" w:cs="Calibri"/>
          <w:b/>
        </w:rPr>
        <w:t>VB.NET,</w:t>
      </w:r>
      <w:r w:rsidRPr="00716105">
        <w:rPr>
          <w:rFonts w:ascii="Calibri" w:hAnsi="Calibri" w:cs="Calibri"/>
          <w:b/>
        </w:rPr>
        <w:t xml:space="preserve"> C#, N-Hibernate, Java script, CSS, JQuery, Angular Js, Bootstrap, AJAX, Web API.</w:t>
      </w:r>
    </w:p>
    <w:p w14:paraId="2C305A3A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Created code for Angular JS based application for a new functionality to communicate to a Web API.</w:t>
      </w:r>
    </w:p>
    <w:p w14:paraId="56023710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Designed and developed graphical User Interface (GUI) using </w:t>
      </w:r>
      <w:r w:rsidRPr="00716105">
        <w:rPr>
          <w:rFonts w:ascii="Calibri" w:hAnsi="Calibri" w:cs="Calibri"/>
          <w:b/>
        </w:rPr>
        <w:t>MVC</w:t>
      </w:r>
      <w:r w:rsidRPr="00716105">
        <w:rPr>
          <w:rFonts w:ascii="Calibri" w:hAnsi="Calibri" w:cs="Calibri"/>
        </w:rPr>
        <w:t xml:space="preserve"> using </w:t>
      </w:r>
      <w:r w:rsidRPr="00716105">
        <w:rPr>
          <w:rFonts w:ascii="Calibri" w:hAnsi="Calibri" w:cs="Calibri"/>
          <w:b/>
        </w:rPr>
        <w:t>HTML</w:t>
      </w:r>
      <w:r w:rsidRPr="00716105">
        <w:rPr>
          <w:rFonts w:ascii="Calibri" w:hAnsi="Calibri" w:cs="Calibri"/>
        </w:rPr>
        <w:t xml:space="preserve"> </w:t>
      </w:r>
      <w:r w:rsidRPr="00716105">
        <w:rPr>
          <w:rFonts w:ascii="Calibri" w:hAnsi="Calibri" w:cs="Calibri"/>
          <w:b/>
        </w:rPr>
        <w:t>5</w:t>
      </w:r>
      <w:r w:rsidRPr="00716105">
        <w:rPr>
          <w:rFonts w:ascii="Calibri" w:hAnsi="Calibri" w:cs="Calibri"/>
        </w:rPr>
        <w:t>.</w:t>
      </w:r>
    </w:p>
    <w:p w14:paraId="2E075268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Designed, developed, and tested stored procedures for database access with </w:t>
      </w:r>
      <w:r w:rsidRPr="00716105">
        <w:rPr>
          <w:rFonts w:ascii="Calibri" w:hAnsi="Calibri" w:cs="Calibri"/>
          <w:b/>
        </w:rPr>
        <w:t>SQL Server.</w:t>
      </w:r>
      <w:r w:rsidRPr="00716105">
        <w:rPr>
          <w:rFonts w:ascii="Calibri" w:hAnsi="Calibri" w:cs="Calibri"/>
        </w:rPr>
        <w:t xml:space="preserve"> </w:t>
      </w:r>
    </w:p>
    <w:p w14:paraId="69F12157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lastRenderedPageBreak/>
        <w:t xml:space="preserve">Extensively used </w:t>
      </w:r>
      <w:r w:rsidRPr="00716105">
        <w:rPr>
          <w:rFonts w:ascii="Calibri" w:hAnsi="Calibri" w:cs="Calibri"/>
          <w:b/>
        </w:rPr>
        <w:t>LINQ</w:t>
      </w:r>
      <w:r w:rsidRPr="00716105">
        <w:rPr>
          <w:rFonts w:ascii="Calibri" w:hAnsi="Calibri" w:cs="Calibri"/>
        </w:rPr>
        <w:t xml:space="preserve"> and </w:t>
      </w:r>
      <w:r w:rsidRPr="00716105">
        <w:rPr>
          <w:rFonts w:ascii="Calibri" w:hAnsi="Calibri" w:cs="Calibri"/>
          <w:b/>
        </w:rPr>
        <w:t>N-Hibernate</w:t>
      </w:r>
      <w:r w:rsidRPr="00716105">
        <w:rPr>
          <w:rFonts w:ascii="Calibri" w:hAnsi="Calibri" w:cs="Calibri"/>
        </w:rPr>
        <w:t xml:space="preserve"> for database operation.</w:t>
      </w:r>
    </w:p>
    <w:p w14:paraId="62990455" w14:textId="550BA656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Used </w:t>
      </w:r>
      <w:r w:rsidRPr="00716105">
        <w:rPr>
          <w:rFonts w:ascii="Calibri" w:hAnsi="Calibri" w:cs="Calibri"/>
          <w:b/>
        </w:rPr>
        <w:t>HTML Razor engine</w:t>
      </w:r>
      <w:r w:rsidRPr="00716105">
        <w:rPr>
          <w:rFonts w:ascii="Calibri" w:hAnsi="Calibri" w:cs="Calibri"/>
        </w:rPr>
        <w:t xml:space="preserve">, </w:t>
      </w:r>
      <w:r w:rsidRPr="00716105">
        <w:rPr>
          <w:rFonts w:ascii="Calibri" w:hAnsi="Calibri" w:cs="Calibri"/>
          <w:b/>
        </w:rPr>
        <w:t>HTML helper, CSS</w:t>
      </w:r>
      <w:r w:rsidRPr="00716105">
        <w:rPr>
          <w:rFonts w:ascii="Calibri" w:hAnsi="Calibri" w:cs="Calibri"/>
        </w:rPr>
        <w:t xml:space="preserve">, </w:t>
      </w:r>
      <w:r w:rsidRPr="00716105">
        <w:rPr>
          <w:rFonts w:ascii="Calibri" w:hAnsi="Calibri" w:cs="Calibri"/>
          <w:b/>
        </w:rPr>
        <w:t>XML</w:t>
      </w:r>
      <w:r w:rsidRPr="00716105">
        <w:rPr>
          <w:rFonts w:ascii="Calibri" w:hAnsi="Calibri" w:cs="Calibri"/>
        </w:rPr>
        <w:t xml:space="preserve"> and </w:t>
      </w:r>
      <w:r w:rsidRPr="00716105">
        <w:rPr>
          <w:rFonts w:ascii="Calibri" w:hAnsi="Calibri" w:cs="Calibri"/>
          <w:b/>
        </w:rPr>
        <w:t>bootstrap</w:t>
      </w:r>
      <w:r w:rsidRPr="00716105">
        <w:rPr>
          <w:rFonts w:ascii="Calibri" w:hAnsi="Calibri" w:cs="Calibri"/>
        </w:rPr>
        <w:t xml:space="preserve"> to make the UI controls look unique while designing web forms.</w:t>
      </w:r>
    </w:p>
    <w:p w14:paraId="3AF90CF4" w14:textId="4283F003" w:rsidR="00772F09" w:rsidRPr="00716105" w:rsidRDefault="00772F0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Designed and developed the core functionality of the application with the ASP.NET MVC Framework razor (C#.NET, Entity Framework)</w:t>
      </w:r>
    </w:p>
    <w:p w14:paraId="23482924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Extensively used </w:t>
      </w:r>
      <w:r w:rsidRPr="00716105">
        <w:rPr>
          <w:rFonts w:ascii="Calibri" w:hAnsi="Calibri" w:cs="Calibri"/>
          <w:b/>
        </w:rPr>
        <w:t>Data binding</w:t>
      </w:r>
      <w:r w:rsidRPr="00716105">
        <w:rPr>
          <w:rFonts w:ascii="Calibri" w:hAnsi="Calibri" w:cs="Calibri"/>
        </w:rPr>
        <w:t xml:space="preserve"> to bind various server controls to the data from database and </w:t>
      </w:r>
      <w:r w:rsidRPr="00716105">
        <w:rPr>
          <w:rFonts w:ascii="Calibri" w:hAnsi="Calibri" w:cs="Calibri"/>
          <w:b/>
        </w:rPr>
        <w:t>List controls</w:t>
      </w:r>
      <w:r w:rsidRPr="00716105">
        <w:rPr>
          <w:rFonts w:ascii="Calibri" w:hAnsi="Calibri" w:cs="Calibri"/>
        </w:rPr>
        <w:t xml:space="preserve"> to display rows of data in a customized template format.</w:t>
      </w:r>
    </w:p>
    <w:p w14:paraId="225F1203" w14:textId="764C280F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Implemented </w:t>
      </w:r>
      <w:r w:rsidRPr="00716105">
        <w:rPr>
          <w:rFonts w:ascii="Calibri" w:hAnsi="Calibri" w:cs="Calibri"/>
          <w:b/>
        </w:rPr>
        <w:t>Unit of Work</w:t>
      </w:r>
      <w:r w:rsidRPr="00716105">
        <w:rPr>
          <w:rFonts w:ascii="Calibri" w:hAnsi="Calibri" w:cs="Calibri"/>
        </w:rPr>
        <w:t xml:space="preserve">, </w:t>
      </w:r>
      <w:r w:rsidRPr="00716105">
        <w:rPr>
          <w:rFonts w:ascii="Calibri" w:hAnsi="Calibri" w:cs="Calibri"/>
          <w:b/>
        </w:rPr>
        <w:t>Dependency Injection and</w:t>
      </w:r>
      <w:r w:rsidRPr="00716105">
        <w:rPr>
          <w:rFonts w:ascii="Calibri" w:hAnsi="Calibri" w:cs="Calibri"/>
        </w:rPr>
        <w:t xml:space="preserve"> </w:t>
      </w:r>
      <w:r w:rsidRPr="00716105">
        <w:rPr>
          <w:rFonts w:ascii="Calibri" w:hAnsi="Calibri" w:cs="Calibri"/>
          <w:b/>
        </w:rPr>
        <w:t>Repository patterns</w:t>
      </w:r>
      <w:r w:rsidRPr="00716105">
        <w:rPr>
          <w:rFonts w:ascii="Calibri" w:hAnsi="Calibri" w:cs="Calibri"/>
        </w:rPr>
        <w:t xml:space="preserve"> for faster and stable application development.</w:t>
      </w:r>
    </w:p>
    <w:p w14:paraId="62A9B60B" w14:textId="0A14ADC7" w:rsidR="00772F09" w:rsidRPr="00716105" w:rsidRDefault="00772F0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 Delivering client-side application using Angular 5 technologies in conjunction with</w:t>
      </w:r>
      <w:r w:rsidRPr="00716105">
        <w:rPr>
          <w:rFonts w:ascii="Calibri" w:hAnsi="Calibri" w:cs="Calibri"/>
          <w:b/>
          <w:color w:val="000000"/>
          <w:shd w:val="clear" w:color="auto" w:fill="FFFFFF"/>
        </w:rPr>
        <w:t xml:space="preserve"> .NET Core</w:t>
      </w:r>
      <w:r w:rsidRPr="00716105">
        <w:rPr>
          <w:rFonts w:ascii="Calibri" w:hAnsi="Calibri" w:cs="Calibri"/>
          <w:color w:val="000000"/>
          <w:shd w:val="clear" w:color="auto" w:fill="FFFFFF"/>
        </w:rPr>
        <w:t>, Web API 2 architecture.</w:t>
      </w:r>
    </w:p>
    <w:p w14:paraId="3442BEF4" w14:textId="7C6FB979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Make performance reports using </w:t>
      </w:r>
      <w:r w:rsidRPr="00716105">
        <w:rPr>
          <w:rFonts w:ascii="Calibri" w:hAnsi="Calibri" w:cs="Calibri"/>
          <w:b/>
        </w:rPr>
        <w:t>SSRS</w:t>
      </w:r>
      <w:r w:rsidRPr="00716105">
        <w:rPr>
          <w:rFonts w:ascii="Calibri" w:hAnsi="Calibri" w:cs="Calibri"/>
        </w:rPr>
        <w:t>. Created reports using SQL Reporting Services (SSRS) for customized and ad-hoc Queries.</w:t>
      </w:r>
    </w:p>
    <w:p w14:paraId="652B506A" w14:textId="1944FA56" w:rsidR="00E144E0" w:rsidRPr="00716105" w:rsidRDefault="00E144E0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 Developed all the product pages, bundle offers pages on frontier.com using Sitecore.</w:t>
      </w:r>
    </w:p>
    <w:p w14:paraId="7FA46383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Used breakpoint as stopping point in the code and review the status of the variable for the </w:t>
      </w:r>
      <w:r w:rsidRPr="00716105">
        <w:rPr>
          <w:rFonts w:ascii="Calibri" w:hAnsi="Calibri" w:cs="Calibri"/>
          <w:b/>
        </w:rPr>
        <w:t>SSIS</w:t>
      </w:r>
      <w:r w:rsidRPr="00716105">
        <w:rPr>
          <w:rFonts w:ascii="Calibri" w:hAnsi="Calibri" w:cs="Calibri"/>
        </w:rPr>
        <w:t>.</w:t>
      </w:r>
    </w:p>
    <w:p w14:paraId="608AA6BA" w14:textId="17E273F6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Create, manage SQL Server </w:t>
      </w:r>
      <w:r w:rsidRPr="00716105">
        <w:rPr>
          <w:rFonts w:ascii="Calibri" w:hAnsi="Calibri" w:cs="Calibri"/>
          <w:b/>
        </w:rPr>
        <w:t>AZURE</w:t>
      </w:r>
      <w:r w:rsidRPr="00716105">
        <w:rPr>
          <w:rFonts w:ascii="Calibri" w:hAnsi="Calibri" w:cs="Calibri"/>
        </w:rPr>
        <w:t xml:space="preserve"> Databases.</w:t>
      </w:r>
    </w:p>
    <w:p w14:paraId="65877045" w14:textId="62CB5332" w:rsidR="0032187D" w:rsidRPr="00716105" w:rsidRDefault="0032187D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Implemented Restful web services using JAX-RS annotations, used JERSEY and implemented security using</w:t>
      </w:r>
      <w:r w:rsidR="00772F09" w:rsidRPr="00716105">
        <w:rPr>
          <w:rFonts w:ascii="Calibri" w:hAnsi="Calibri" w:cs="Calibri"/>
          <w:color w:val="000000"/>
          <w:shd w:val="clear" w:color="auto" w:fill="FFFFFF"/>
        </w:rPr>
        <w:t xml:space="preserve"> OAUTH.</w:t>
      </w:r>
    </w:p>
    <w:p w14:paraId="422B1D70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Developed Views using Master Pages, </w:t>
      </w:r>
      <w:r w:rsidRPr="00716105">
        <w:rPr>
          <w:rFonts w:ascii="Calibri" w:hAnsi="Calibri" w:cs="Calibri"/>
          <w:b/>
        </w:rPr>
        <w:t>MVVM</w:t>
      </w:r>
      <w:r w:rsidRPr="00716105">
        <w:rPr>
          <w:rFonts w:ascii="Calibri" w:hAnsi="Calibri" w:cs="Calibri"/>
        </w:rPr>
        <w:t>, Partial Views, MVP custom HTML helper with Razor view engine.</w:t>
      </w:r>
    </w:p>
    <w:p w14:paraId="0B1532CC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Exposed Business functionality by Creating MVC.</w:t>
      </w:r>
    </w:p>
    <w:p w14:paraId="0FFD8444" w14:textId="54871A1F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Worked on creating Microsoft </w:t>
      </w:r>
      <w:r w:rsidRPr="00716105">
        <w:rPr>
          <w:rFonts w:ascii="Calibri" w:hAnsi="Calibri" w:cs="Calibri"/>
          <w:b/>
        </w:rPr>
        <w:t>SQL</w:t>
      </w:r>
      <w:r w:rsidRPr="00716105">
        <w:rPr>
          <w:rFonts w:ascii="Calibri" w:hAnsi="Calibri" w:cs="Calibri"/>
        </w:rPr>
        <w:t xml:space="preserve"> </w:t>
      </w:r>
      <w:r w:rsidRPr="00716105">
        <w:rPr>
          <w:rFonts w:ascii="Calibri" w:hAnsi="Calibri" w:cs="Calibri"/>
          <w:b/>
        </w:rPr>
        <w:t>Server</w:t>
      </w:r>
      <w:r w:rsidRPr="00716105">
        <w:rPr>
          <w:rFonts w:ascii="Calibri" w:hAnsi="Calibri" w:cs="Calibri"/>
        </w:rPr>
        <w:t xml:space="preserve"> database Jobs and Triggers required for the optimal performance of the solution.</w:t>
      </w:r>
    </w:p>
    <w:p w14:paraId="5E01F2E6" w14:textId="08725D86" w:rsidR="002D5F82" w:rsidRPr="00716105" w:rsidRDefault="002D5F82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Worked on Prism Frameworks for building windows app that run on Windows environment, WPF or Silverlight.</w:t>
      </w:r>
    </w:p>
    <w:p w14:paraId="0BC7F0E9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lang w:val="en-CA"/>
        </w:rPr>
        <w:t xml:space="preserve">Used (SOA) </w:t>
      </w:r>
      <w:r w:rsidRPr="00716105">
        <w:rPr>
          <w:rFonts w:ascii="Calibri" w:hAnsi="Calibri" w:cs="Calibri"/>
          <w:b/>
          <w:lang w:val="en-CA"/>
        </w:rPr>
        <w:t xml:space="preserve">Service-oriented architecture </w:t>
      </w:r>
      <w:r w:rsidRPr="00716105">
        <w:rPr>
          <w:rFonts w:ascii="Calibri" w:hAnsi="Calibri" w:cs="Calibri"/>
          <w:lang w:val="en-CA"/>
        </w:rPr>
        <w:t>for implementing an application.</w:t>
      </w:r>
    </w:p>
    <w:p w14:paraId="1071C3B5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bCs/>
        </w:rPr>
        <w:t>Used agile methodologies, test-driven development (</w:t>
      </w:r>
      <w:r w:rsidRPr="00716105">
        <w:rPr>
          <w:rFonts w:ascii="Calibri" w:hAnsi="Calibri" w:cs="Calibri"/>
          <w:b/>
          <w:bCs/>
        </w:rPr>
        <w:t>TDD</w:t>
      </w:r>
      <w:r w:rsidRPr="00716105">
        <w:rPr>
          <w:rFonts w:ascii="Calibri" w:hAnsi="Calibri" w:cs="Calibri"/>
          <w:bCs/>
        </w:rPr>
        <w:t>) and automated builds.</w:t>
      </w:r>
    </w:p>
    <w:p w14:paraId="776DBEE8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Worked on all phases of SDLC to design and develop the system that meets client’s expectations.</w:t>
      </w:r>
    </w:p>
    <w:p w14:paraId="4841C769" w14:textId="6CFC1131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Developed technical specifications for the new enhancements.</w:t>
      </w:r>
    </w:p>
    <w:p w14:paraId="1D2C7D70" w14:textId="17532B0C" w:rsidR="00772F09" w:rsidRPr="00716105" w:rsidRDefault="00772F0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 Developed Authorization Server using Access Tokens and Refresh Tokens Based on OAuth Protocol.</w:t>
      </w:r>
      <w:r w:rsidRPr="00716105">
        <w:rPr>
          <w:rFonts w:ascii="Calibri" w:hAnsi="Calibri" w:cs="Calibri"/>
          <w:color w:val="000000"/>
          <w:shd w:val="clear" w:color="auto" w:fill="FFFFFF"/>
        </w:rPr>
        <w:tab/>
      </w:r>
    </w:p>
    <w:p w14:paraId="362BD991" w14:textId="1CC5D0DB" w:rsidR="00E144E0" w:rsidRPr="00716105" w:rsidRDefault="00E144E0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Working with TDS (Hedgehog) &amp; glass mapper to access Sitecore items in the code.</w:t>
      </w:r>
      <w:r w:rsidRPr="00716105">
        <w:rPr>
          <w:rFonts w:ascii="Calibri" w:hAnsi="Calibri" w:cs="Calibri"/>
          <w:color w:val="000000"/>
          <w:shd w:val="clear" w:color="auto" w:fill="FFFFFF"/>
        </w:rPr>
        <w:tab/>
      </w:r>
    </w:p>
    <w:p w14:paraId="5EFD06EB" w14:textId="74FE6D9F" w:rsidR="007917A9" w:rsidRPr="00716105" w:rsidRDefault="007917A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The web GUI was built using Silverlight, XAML, HTML, DHTML, Web Forms classes and AJAX control for providing a consistent look and their individual states persisted across sessions</w:t>
      </w:r>
    </w:p>
    <w:p w14:paraId="6FC0CA5E" w14:textId="2C03A884" w:rsidR="00003809" w:rsidRPr="00716105" w:rsidRDefault="0000380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Developed and hosting WCF Services on IIS 6.0 by following Service Oriented Architecture (SOA).</w:t>
      </w:r>
    </w:p>
    <w:p w14:paraId="1E8BEE2C" w14:textId="22376AAF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Created reports using </w:t>
      </w:r>
      <w:r w:rsidRPr="00716105">
        <w:rPr>
          <w:rFonts w:ascii="Calibri" w:hAnsi="Calibri" w:cs="Calibri"/>
          <w:b/>
        </w:rPr>
        <w:t>SSRS</w:t>
      </w:r>
      <w:r w:rsidRPr="00716105">
        <w:rPr>
          <w:rFonts w:ascii="Calibri" w:hAnsi="Calibri" w:cs="Calibri"/>
        </w:rPr>
        <w:t xml:space="preserve"> Reports.</w:t>
      </w:r>
    </w:p>
    <w:p w14:paraId="43048FDE" w14:textId="495E4640" w:rsidR="00772F09" w:rsidRPr="00716105" w:rsidRDefault="00772F0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Implemented AngularJS Token-based Authentication using ASP.NET Web API 2, ASP.NET Identity and Enabled OAuth refresh tokens in AngularJS application.</w:t>
      </w:r>
    </w:p>
    <w:p w14:paraId="56409969" w14:textId="1D2231D0" w:rsidR="00E144E0" w:rsidRPr="00716105" w:rsidRDefault="00E144E0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Involved in Re-designing the website setup with Sitecore 7.0 and .NET technologies using SCRUM Methodology.</w:t>
      </w:r>
    </w:p>
    <w:p w14:paraId="372C6DE3" w14:textId="7042AFC7" w:rsidR="007917A9" w:rsidRPr="00716105" w:rsidRDefault="007917A9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 xml:space="preserve">Designed UI specific to iOS using storyboard and Android using </w:t>
      </w:r>
      <w:r w:rsidRPr="00716105">
        <w:rPr>
          <w:rFonts w:ascii="Calibri" w:hAnsi="Calibri" w:cs="Calibri"/>
          <w:b/>
          <w:color w:val="000000"/>
          <w:shd w:val="clear" w:color="auto" w:fill="FFFFFF"/>
        </w:rPr>
        <w:t>XAML</w:t>
      </w:r>
      <w:r w:rsidRPr="00716105">
        <w:rPr>
          <w:rFonts w:ascii="Calibri" w:hAnsi="Calibri" w:cs="Calibri"/>
          <w:color w:val="000000"/>
          <w:shd w:val="clear" w:color="auto" w:fill="FFFFFF"/>
        </w:rPr>
        <w:t>.</w:t>
      </w:r>
      <w:r w:rsidRPr="00716105">
        <w:rPr>
          <w:rFonts w:ascii="Calibri" w:hAnsi="Calibri" w:cs="Calibri"/>
          <w:color w:val="000000"/>
          <w:shd w:val="clear" w:color="auto" w:fill="FFFFFF"/>
        </w:rPr>
        <w:tab/>
      </w:r>
    </w:p>
    <w:p w14:paraId="793CDE74" w14:textId="6437E171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Manage the back-end connection to Microsoft SQL as the data source using </w:t>
      </w:r>
      <w:r w:rsidRPr="00716105">
        <w:rPr>
          <w:rFonts w:ascii="Calibri" w:hAnsi="Calibri" w:cs="Calibri"/>
          <w:b/>
        </w:rPr>
        <w:t>ADO.Net</w:t>
      </w:r>
      <w:r w:rsidRPr="00716105">
        <w:rPr>
          <w:rFonts w:ascii="Calibri" w:hAnsi="Calibri" w:cs="Calibri"/>
        </w:rPr>
        <w:t xml:space="preserve"> and write SQL queries, stored procedures and triggers to manage data. </w:t>
      </w:r>
      <w:r w:rsidRPr="00716105">
        <w:rPr>
          <w:rFonts w:ascii="Calibri" w:hAnsi="Calibri" w:cs="Calibri"/>
          <w:shd w:val="clear" w:color="auto" w:fill="FFFFFF"/>
        </w:rPr>
        <w:t xml:space="preserve">Developed Web Service for retrieving the Event Participants Data (based on </w:t>
      </w:r>
      <w:r w:rsidRPr="00716105">
        <w:rPr>
          <w:rFonts w:ascii="Calibri" w:hAnsi="Calibri" w:cs="Calibri"/>
          <w:b/>
          <w:bCs/>
        </w:rPr>
        <w:t>XML/SOAP</w:t>
      </w:r>
      <w:r w:rsidRPr="00716105">
        <w:rPr>
          <w:rFonts w:ascii="Calibri" w:hAnsi="Calibri" w:cs="Calibri"/>
          <w:shd w:val="clear" w:color="auto" w:fill="FFFFFF"/>
        </w:rPr>
        <w:t>)</w:t>
      </w:r>
    </w:p>
    <w:p w14:paraId="4ED0AA14" w14:textId="5F42A6FE" w:rsidR="002D5F82" w:rsidRPr="00716105" w:rsidRDefault="002D5F82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  <w:color w:val="000000"/>
          <w:shd w:val="clear" w:color="auto" w:fill="FFFFFF"/>
        </w:rPr>
        <w:t> Application was built under Agile development methodology and it was implemented in MVVM design pattern along with the use of Prism.</w:t>
      </w:r>
    </w:p>
    <w:p w14:paraId="2F2F0B7E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lastRenderedPageBreak/>
        <w:t xml:space="preserve">Used </w:t>
      </w:r>
      <w:r w:rsidRPr="00716105">
        <w:rPr>
          <w:rFonts w:ascii="Calibri" w:hAnsi="Calibri" w:cs="Calibri"/>
          <w:b/>
        </w:rPr>
        <w:t>TFS (Team Foundation Server)</w:t>
      </w:r>
      <w:r w:rsidRPr="00716105">
        <w:rPr>
          <w:rFonts w:ascii="Calibri" w:hAnsi="Calibri" w:cs="Calibri"/>
        </w:rPr>
        <w:t xml:space="preserve"> for version controlling and,</w:t>
      </w:r>
      <w:r w:rsidRPr="00716105">
        <w:rPr>
          <w:rFonts w:ascii="Calibri" w:hAnsi="Calibri" w:cs="Calibri"/>
          <w:b/>
        </w:rPr>
        <w:t xml:space="preserve"> Code Review </w:t>
      </w:r>
      <w:r w:rsidRPr="00716105">
        <w:rPr>
          <w:rFonts w:ascii="Calibri" w:hAnsi="Calibri" w:cs="Calibri"/>
        </w:rPr>
        <w:t>and for automatic builds and continuous integration.</w:t>
      </w:r>
    </w:p>
    <w:p w14:paraId="3AD8A449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Active participation using </w:t>
      </w:r>
      <w:r w:rsidRPr="00716105">
        <w:rPr>
          <w:rFonts w:ascii="Calibri" w:hAnsi="Calibri" w:cs="Calibri"/>
          <w:b/>
        </w:rPr>
        <w:t>MVVM</w:t>
      </w:r>
      <w:r w:rsidRPr="00716105">
        <w:rPr>
          <w:rFonts w:ascii="Calibri" w:hAnsi="Calibri" w:cs="Calibri"/>
        </w:rPr>
        <w:t xml:space="preserve"> to create </w:t>
      </w:r>
      <w:r w:rsidRPr="00716105">
        <w:rPr>
          <w:rFonts w:ascii="Calibri" w:hAnsi="Calibri" w:cs="Calibri"/>
          <w:b/>
        </w:rPr>
        <w:t>WPF</w:t>
      </w:r>
      <w:r w:rsidRPr="00716105">
        <w:rPr>
          <w:rFonts w:ascii="Calibri" w:hAnsi="Calibri" w:cs="Calibri"/>
        </w:rPr>
        <w:t xml:space="preserve"> applications.</w:t>
      </w:r>
    </w:p>
    <w:p w14:paraId="24235140" w14:textId="77777777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>Participated in code reviews and walkthroughs.</w:t>
      </w:r>
    </w:p>
    <w:p w14:paraId="79F0B7B9" w14:textId="1B0CE135" w:rsidR="003346E6" w:rsidRPr="00716105" w:rsidRDefault="003346E6" w:rsidP="00BF20CD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cs="Calibri"/>
        </w:rPr>
      </w:pPr>
      <w:r w:rsidRPr="00716105">
        <w:rPr>
          <w:rFonts w:ascii="Calibri" w:hAnsi="Calibri" w:cs="Calibri"/>
        </w:rPr>
        <w:t xml:space="preserve">Implemented </w:t>
      </w:r>
      <w:r w:rsidRPr="00716105">
        <w:rPr>
          <w:rFonts w:ascii="Calibri" w:hAnsi="Calibri" w:cs="Calibri"/>
          <w:b/>
        </w:rPr>
        <w:t>Unit testing</w:t>
      </w:r>
      <w:r w:rsidRPr="00716105">
        <w:rPr>
          <w:rFonts w:ascii="Calibri" w:hAnsi="Calibri" w:cs="Calibri"/>
        </w:rPr>
        <w:t xml:space="preserve"> and integration testing of the application.</w:t>
      </w:r>
    </w:p>
    <w:p w14:paraId="234A6AE6" w14:textId="66C82A0B" w:rsidR="00AE64F3" w:rsidRPr="00716105" w:rsidRDefault="003346E6" w:rsidP="00BF20CD">
      <w:pPr>
        <w:pStyle w:val="ListParagraph"/>
        <w:numPr>
          <w:ilvl w:val="0"/>
          <w:numId w:val="2"/>
        </w:numPr>
        <w:shd w:val="clear" w:color="auto" w:fill="FFFFFF"/>
        <w:spacing w:before="150" w:after="75" w:line="240" w:lineRule="auto"/>
        <w:rPr>
          <w:rFonts w:ascii="Calibri" w:eastAsia="Times New Roman" w:hAnsi="Calibri" w:cs="Calibri"/>
        </w:rPr>
      </w:pPr>
      <w:r w:rsidRPr="00716105">
        <w:rPr>
          <w:rFonts w:ascii="Calibri" w:hAnsi="Calibri" w:cs="Calibri"/>
        </w:rPr>
        <w:t xml:space="preserve">Followed </w:t>
      </w:r>
      <w:r w:rsidRPr="00716105">
        <w:rPr>
          <w:rFonts w:ascii="Calibri" w:hAnsi="Calibri" w:cs="Calibri"/>
          <w:b/>
        </w:rPr>
        <w:t>Agile</w:t>
      </w:r>
      <w:r w:rsidRPr="00716105">
        <w:rPr>
          <w:rFonts w:ascii="Calibri" w:hAnsi="Calibri" w:cs="Calibri"/>
        </w:rPr>
        <w:t xml:space="preserve"> </w:t>
      </w:r>
      <w:r w:rsidR="00F55BD4" w:rsidRPr="00716105">
        <w:rPr>
          <w:rFonts w:ascii="Calibri" w:hAnsi="Calibri" w:cs="Calibri"/>
        </w:rPr>
        <w:t xml:space="preserve">Methodology with </w:t>
      </w:r>
      <w:r w:rsidRPr="00716105">
        <w:rPr>
          <w:rFonts w:ascii="Calibri" w:hAnsi="Calibri" w:cs="Calibri"/>
        </w:rPr>
        <w:t>two-week sprints.</w:t>
      </w:r>
      <w:r w:rsidR="00AE64F3" w:rsidRPr="00716105">
        <w:rPr>
          <w:rFonts w:ascii="Calibri" w:eastAsia="Times New Roman" w:hAnsi="Calibri" w:cs="Calibri"/>
        </w:rPr>
        <w:t xml:space="preserve"> </w:t>
      </w:r>
    </w:p>
    <w:p w14:paraId="78F3B784" w14:textId="029C918E" w:rsidR="00AE64F3" w:rsidRPr="00716105" w:rsidRDefault="00AE64F3" w:rsidP="00BF20CD">
      <w:pPr>
        <w:shd w:val="clear" w:color="auto" w:fill="FFFFFF"/>
        <w:spacing w:before="80" w:after="0" w:line="240" w:lineRule="auto"/>
        <w:rPr>
          <w:rFonts w:ascii="Calibri" w:eastAsia="Times New Roman" w:hAnsi="Calibri" w:cs="Calibri"/>
        </w:rPr>
      </w:pPr>
      <w:r w:rsidRPr="00716105">
        <w:rPr>
          <w:rFonts w:ascii="Calibri" w:eastAsia="Times New Roman" w:hAnsi="Calibri" w:cs="Calibri"/>
          <w:b/>
        </w:rPr>
        <w:t>Environment:</w:t>
      </w:r>
      <w:r w:rsidRPr="00716105">
        <w:rPr>
          <w:rFonts w:ascii="Calibri" w:eastAsia="Times New Roman" w:hAnsi="Calibri" w:cs="Calibri"/>
        </w:rPr>
        <w:t xml:space="preserve"> </w:t>
      </w:r>
      <w:r w:rsidR="003346E6" w:rsidRPr="00716105">
        <w:rPr>
          <w:rFonts w:ascii="Calibri" w:hAnsi="Calibri" w:cs="Calibri"/>
        </w:rPr>
        <w:t>Visual Studio 201</w:t>
      </w:r>
      <w:r w:rsidR="009C797E" w:rsidRPr="00716105">
        <w:rPr>
          <w:rFonts w:ascii="Calibri" w:hAnsi="Calibri" w:cs="Calibri"/>
        </w:rPr>
        <w:t>5</w:t>
      </w:r>
      <w:r w:rsidR="003346E6" w:rsidRPr="00716105">
        <w:rPr>
          <w:rFonts w:ascii="Calibri" w:hAnsi="Calibri" w:cs="Calibri"/>
        </w:rPr>
        <w:t>, C#, ASP.NET,</w:t>
      </w:r>
      <w:r w:rsidR="00772F09" w:rsidRPr="00716105">
        <w:rPr>
          <w:rFonts w:ascii="Calibri" w:hAnsi="Calibri" w:cs="Calibri"/>
        </w:rPr>
        <w:t xml:space="preserve">.NET CORE, </w:t>
      </w:r>
      <w:r w:rsidR="003346E6" w:rsidRPr="00716105">
        <w:rPr>
          <w:rFonts w:ascii="Calibri" w:hAnsi="Calibri" w:cs="Calibri"/>
        </w:rPr>
        <w:t xml:space="preserve"> </w:t>
      </w:r>
      <w:r w:rsidR="00A73F05" w:rsidRPr="00716105">
        <w:rPr>
          <w:rFonts w:ascii="Calibri" w:hAnsi="Calibri" w:cs="Calibri"/>
        </w:rPr>
        <w:t>VB.NET,</w:t>
      </w:r>
      <w:r w:rsidR="003346E6" w:rsidRPr="00716105">
        <w:rPr>
          <w:rFonts w:ascii="Calibri" w:hAnsi="Calibri" w:cs="Calibri"/>
        </w:rPr>
        <w:t>AZURE, MVC 4.5, AngularJS, JavaScript, SharePoint, MSSQL Server 201</w:t>
      </w:r>
      <w:r w:rsidR="009C797E" w:rsidRPr="00716105">
        <w:rPr>
          <w:rFonts w:ascii="Calibri" w:hAnsi="Calibri" w:cs="Calibri"/>
        </w:rPr>
        <w:t>4</w:t>
      </w:r>
      <w:r w:rsidR="003346E6" w:rsidRPr="00716105">
        <w:rPr>
          <w:rFonts w:ascii="Calibri" w:hAnsi="Calibri" w:cs="Calibri"/>
        </w:rPr>
        <w:t>, WCF based web services,</w:t>
      </w:r>
      <w:r w:rsidR="007917A9" w:rsidRPr="00716105">
        <w:rPr>
          <w:rFonts w:ascii="Calibri" w:hAnsi="Calibri" w:cs="Calibri"/>
        </w:rPr>
        <w:t xml:space="preserve"> XAML,</w:t>
      </w:r>
      <w:r w:rsidR="003346E6" w:rsidRPr="00716105">
        <w:rPr>
          <w:rFonts w:ascii="Calibri" w:hAnsi="Calibri" w:cs="Calibri"/>
        </w:rPr>
        <w:t xml:space="preserve"> REST, SVN,</w:t>
      </w:r>
      <w:r w:rsidR="002D5F82" w:rsidRPr="00716105">
        <w:rPr>
          <w:rFonts w:ascii="Calibri" w:hAnsi="Calibri" w:cs="Calibri"/>
        </w:rPr>
        <w:t xml:space="preserve"> Prism,</w:t>
      </w:r>
      <w:r w:rsidR="003346E6" w:rsidRPr="00716105">
        <w:rPr>
          <w:rFonts w:ascii="Calibri" w:hAnsi="Calibri" w:cs="Calibri"/>
        </w:rPr>
        <w:t xml:space="preserve"> SSRS, LINQ, MVP, AJAX, WEB API, BOOTSTRAP, HTML 5, CSS</w:t>
      </w:r>
      <w:r w:rsidRPr="00716105">
        <w:rPr>
          <w:rFonts w:ascii="Calibri" w:eastAsia="Times New Roman" w:hAnsi="Calibri" w:cs="Calibri"/>
        </w:rPr>
        <w:t>.</w:t>
      </w:r>
    </w:p>
    <w:p w14:paraId="59939126" w14:textId="21198628" w:rsidR="00EC4524" w:rsidRPr="00716105" w:rsidRDefault="00EC4524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</w:rPr>
        <w:br/>
      </w:r>
      <w:r w:rsidR="002C6272" w:rsidRPr="00716105">
        <w:rPr>
          <w:rFonts w:ascii="Calibri" w:eastAsia="Times New Roman" w:hAnsi="Calibri" w:cs="Calibri"/>
          <w:b/>
          <w:bCs/>
        </w:rPr>
        <w:t>State Farm Insurance, Boston, MA</w:t>
      </w:r>
      <w:r w:rsidR="00745D13" w:rsidRPr="00716105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</w:t>
      </w:r>
      <w:r w:rsidR="00716105">
        <w:rPr>
          <w:rFonts w:ascii="Calibri" w:eastAsia="Times New Roman" w:hAnsi="Calibri" w:cs="Calibri"/>
          <w:b/>
          <w:bCs/>
        </w:rPr>
        <w:t xml:space="preserve">   </w:t>
      </w:r>
      <w:r w:rsidR="00745D13" w:rsidRPr="00716105">
        <w:rPr>
          <w:rFonts w:ascii="Calibri" w:eastAsia="Times New Roman" w:hAnsi="Calibri" w:cs="Calibri"/>
          <w:b/>
          <w:bCs/>
        </w:rPr>
        <w:t>April 2015 – Dec 2016</w:t>
      </w:r>
      <w:r w:rsidRPr="00716105">
        <w:rPr>
          <w:rFonts w:ascii="Calibri" w:eastAsia="Times New Roman" w:hAnsi="Calibri" w:cs="Calibri"/>
          <w:b/>
          <w:bCs/>
        </w:rPr>
        <w:br/>
      </w:r>
      <w:r w:rsidR="00F55BD4" w:rsidRPr="00716105">
        <w:rPr>
          <w:rFonts w:ascii="Calibri" w:eastAsia="Times New Roman" w:hAnsi="Calibri" w:cs="Calibri"/>
          <w:b/>
          <w:bCs/>
        </w:rPr>
        <w:t>.Net Developer</w:t>
      </w:r>
      <w:r w:rsidR="00F55BD4" w:rsidRPr="00716105">
        <w:rPr>
          <w:rFonts w:ascii="Calibri" w:eastAsia="Times New Roman" w:hAnsi="Calibri" w:cs="Calibri"/>
          <w:b/>
          <w:bCs/>
        </w:rPr>
        <w:tab/>
      </w:r>
      <w:r w:rsidRPr="00716105">
        <w:rPr>
          <w:rFonts w:ascii="Calibri" w:eastAsia="Times New Roman" w:hAnsi="Calibri" w:cs="Calibri"/>
          <w:b/>
          <w:bCs/>
        </w:rPr>
        <w:tab/>
      </w:r>
      <w:r w:rsidRPr="00716105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716105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Performed architecture design and created UML diagrams.</w:t>
      </w:r>
    </w:p>
    <w:p w14:paraId="5F5BEE70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Designed and entire Service Layer.</w:t>
      </w:r>
    </w:p>
    <w:p w14:paraId="64D72C28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Construction of the </w:t>
      </w:r>
      <w:r w:rsidRPr="00716105">
        <w:rPr>
          <w:b/>
        </w:rPr>
        <w:t xml:space="preserve">C# </w:t>
      </w:r>
      <w:r w:rsidRPr="00716105">
        <w:t>code required for the proper operation of the requested new user interfaces</w:t>
      </w:r>
    </w:p>
    <w:p w14:paraId="2DC5E2D5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Estimating the project using Functional point analysis</w:t>
      </w:r>
    </w:p>
    <w:p w14:paraId="1B9BD93A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Setup the </w:t>
      </w:r>
      <w:r w:rsidRPr="00716105">
        <w:rPr>
          <w:b/>
        </w:rPr>
        <w:t xml:space="preserve">NHibernate </w:t>
      </w:r>
      <w:r w:rsidRPr="00716105">
        <w:t xml:space="preserve">and </w:t>
      </w:r>
      <w:r w:rsidRPr="00716105">
        <w:rPr>
          <w:b/>
        </w:rPr>
        <w:t>Fluent</w:t>
      </w:r>
      <w:r w:rsidRPr="00716105">
        <w:t>.</w:t>
      </w:r>
    </w:p>
    <w:p w14:paraId="44E9435D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Create and consume </w:t>
      </w:r>
      <w:r w:rsidRPr="00716105">
        <w:rPr>
          <w:b/>
        </w:rPr>
        <w:t xml:space="preserve">WCF </w:t>
      </w:r>
      <w:r w:rsidRPr="00716105">
        <w:t xml:space="preserve">service as Data layer in </w:t>
      </w:r>
      <w:r w:rsidRPr="00716105">
        <w:rPr>
          <w:b/>
        </w:rPr>
        <w:t>MVC.</w:t>
      </w:r>
    </w:p>
    <w:p w14:paraId="43CA1097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Created user controls, validation controls and used custom controls like date picker, Custom Validator</w:t>
      </w:r>
    </w:p>
    <w:p w14:paraId="39EB4779" w14:textId="743AC6FE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Database design using </w:t>
      </w:r>
      <w:r w:rsidRPr="00716105">
        <w:rPr>
          <w:b/>
        </w:rPr>
        <w:t>MS SQL server 20</w:t>
      </w:r>
      <w:r w:rsidR="008F1DF8" w:rsidRPr="00716105">
        <w:rPr>
          <w:b/>
        </w:rPr>
        <w:t>12</w:t>
      </w:r>
      <w:r w:rsidRPr="00716105">
        <w:t xml:space="preserve"> and Developed DAL using </w:t>
      </w:r>
      <w:r w:rsidRPr="00716105">
        <w:rPr>
          <w:b/>
        </w:rPr>
        <w:t xml:space="preserve">NHibernate </w:t>
      </w:r>
      <w:r w:rsidRPr="00716105">
        <w:t>for Data extraction and Manipulation.</w:t>
      </w:r>
    </w:p>
    <w:p w14:paraId="1221C5E6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Experienced working with AJAX, JQuery, AngularJS, TypeScript and Bootstrap.</w:t>
      </w:r>
    </w:p>
    <w:p w14:paraId="34B1D356" w14:textId="1D69158A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Involved in Back-End Database Design and Implementation using </w:t>
      </w:r>
      <w:r w:rsidRPr="00716105">
        <w:rPr>
          <w:b/>
        </w:rPr>
        <w:t>SQL Server 20</w:t>
      </w:r>
      <w:r w:rsidR="006406FF" w:rsidRPr="00716105">
        <w:rPr>
          <w:b/>
        </w:rPr>
        <w:t>12</w:t>
      </w:r>
    </w:p>
    <w:p w14:paraId="2505485C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Experience to work with </w:t>
      </w:r>
      <w:r w:rsidRPr="00716105">
        <w:rPr>
          <w:b/>
        </w:rPr>
        <w:t>Team Foundation Server (TFS</w:t>
      </w:r>
      <w:r w:rsidRPr="00716105">
        <w:t>).</w:t>
      </w:r>
    </w:p>
    <w:p w14:paraId="56B5BB26" w14:textId="636C0B86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Simultaneously involved in unit testing for all the development activities and design phase of the project for requirement analysis.</w:t>
      </w:r>
    </w:p>
    <w:p w14:paraId="64AEFE58" w14:textId="77777777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 xml:space="preserve">Involved in the application designing using </w:t>
      </w:r>
      <w:r w:rsidRPr="00716105">
        <w:rPr>
          <w:b/>
        </w:rPr>
        <w:t>MVVM</w:t>
      </w:r>
      <w:r w:rsidRPr="00716105">
        <w:t xml:space="preserve"> model for </w:t>
      </w:r>
      <w:r w:rsidRPr="00716105">
        <w:rPr>
          <w:b/>
        </w:rPr>
        <w:t>WPF</w:t>
      </w:r>
      <w:r w:rsidRPr="00716105">
        <w:t>.</w:t>
      </w:r>
    </w:p>
    <w:p w14:paraId="286070C7" w14:textId="77777777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>Developing a ribbon bar to make application more user friendly.</w:t>
      </w:r>
    </w:p>
    <w:p w14:paraId="16D350F8" w14:textId="77777777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>Proficient in developing Service Layer using C# and Windows Communication Foundation (WCF).</w:t>
      </w:r>
    </w:p>
    <w:p w14:paraId="43D6094B" w14:textId="77777777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>Created snapshots by using WPF (Windows Presentation Foundation) for the functional requirement.</w:t>
      </w:r>
    </w:p>
    <w:p w14:paraId="052F5BDD" w14:textId="77777777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>Development of (</w:t>
      </w:r>
      <w:r w:rsidRPr="00716105">
        <w:rPr>
          <w:b/>
        </w:rPr>
        <w:t>MVVM</w:t>
      </w:r>
      <w:r w:rsidRPr="00716105">
        <w:t>) Model, View, Controller framework using C#.</w:t>
      </w:r>
    </w:p>
    <w:p w14:paraId="4302FCF4" w14:textId="5009BC08" w:rsidR="006406FF" w:rsidRPr="00716105" w:rsidRDefault="006406FF" w:rsidP="00716105">
      <w:pPr>
        <w:pStyle w:val="NoSpacing"/>
        <w:numPr>
          <w:ilvl w:val="0"/>
          <w:numId w:val="25"/>
        </w:numPr>
      </w:pPr>
      <w:r w:rsidRPr="00716105">
        <w:t xml:space="preserve">Developed </w:t>
      </w:r>
      <w:r w:rsidRPr="00716105">
        <w:rPr>
          <w:b/>
        </w:rPr>
        <w:t>WCF</w:t>
      </w:r>
      <w:r w:rsidRPr="00716105">
        <w:t xml:space="preserve"> services to save/get the data for portfolio screen using </w:t>
      </w:r>
      <w:r w:rsidRPr="00716105">
        <w:rPr>
          <w:b/>
        </w:rPr>
        <w:t>C#</w:t>
      </w:r>
      <w:r w:rsidRPr="00716105">
        <w:t xml:space="preserve">, </w:t>
      </w:r>
      <w:r w:rsidRPr="00716105">
        <w:rPr>
          <w:b/>
        </w:rPr>
        <w:t>LINQ</w:t>
      </w:r>
    </w:p>
    <w:p w14:paraId="14D996D2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Developed several re-usable utility and helper class for an easy and speedy development</w:t>
      </w:r>
    </w:p>
    <w:p w14:paraId="7A7BACFC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 xml:space="preserve">Designed/Developed the stylesheet using </w:t>
      </w:r>
      <w:r w:rsidRPr="00716105">
        <w:rPr>
          <w:b/>
        </w:rPr>
        <w:t>CSS</w:t>
      </w:r>
      <w:r w:rsidRPr="00716105">
        <w:t xml:space="preserve"> to provide consistent look and feel for the entire web application.</w:t>
      </w:r>
    </w:p>
    <w:p w14:paraId="75A83050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Active participation developing Single Page Applications using Microsoft Visual Studio .</w:t>
      </w:r>
      <w:r w:rsidRPr="00716105">
        <w:rPr>
          <w:b/>
        </w:rPr>
        <w:t>Net.</w:t>
      </w:r>
    </w:p>
    <w:p w14:paraId="50525523" w14:textId="77777777" w:rsidR="005124C9" w:rsidRPr="00716105" w:rsidRDefault="005124C9" w:rsidP="00716105">
      <w:pPr>
        <w:pStyle w:val="NoSpacing"/>
        <w:numPr>
          <w:ilvl w:val="0"/>
          <w:numId w:val="25"/>
        </w:numPr>
      </w:pPr>
      <w:r w:rsidRPr="00716105">
        <w:t>Extensively used Object Oriented Programming fundamentals during all phase of application development.</w:t>
      </w:r>
    </w:p>
    <w:p w14:paraId="305245C7" w14:textId="2D3ADF42" w:rsidR="005124C9" w:rsidRPr="00716105" w:rsidRDefault="005124C9" w:rsidP="00BF20CD">
      <w:pPr>
        <w:shd w:val="clear" w:color="auto" w:fill="FFFFFF"/>
        <w:spacing w:before="80" w:after="0" w:line="240" w:lineRule="auto"/>
        <w:rPr>
          <w:rFonts w:ascii="Calibri" w:eastAsia="Times New Roman" w:hAnsi="Calibri" w:cs="Calibri"/>
          <w:b/>
        </w:rPr>
      </w:pPr>
      <w:r w:rsidRPr="00716105">
        <w:rPr>
          <w:rFonts w:ascii="Calibri" w:eastAsia="Times New Roman" w:hAnsi="Calibri" w:cs="Calibri"/>
          <w:b/>
        </w:rPr>
        <w:t>Environment:</w:t>
      </w:r>
      <w:r w:rsidRPr="00716105">
        <w:rPr>
          <w:rFonts w:ascii="Calibri" w:eastAsia="Times New Roman" w:hAnsi="Calibri" w:cs="Calibri"/>
        </w:rPr>
        <w:t xml:space="preserve"> </w:t>
      </w:r>
      <w:r w:rsidRPr="00716105">
        <w:rPr>
          <w:rFonts w:ascii="Calibri" w:hAnsi="Calibri" w:cs="Calibri"/>
        </w:rPr>
        <w:t>ASP.NET (MVC), C#, AngularJS, Web API, HTML,</w:t>
      </w:r>
      <w:r w:rsidR="006406FF" w:rsidRPr="00716105">
        <w:rPr>
          <w:rFonts w:ascii="Calibri" w:hAnsi="Calibri" w:cs="Calibri"/>
        </w:rPr>
        <w:t xml:space="preserve"> TFS,</w:t>
      </w:r>
      <w:r w:rsidRPr="00716105">
        <w:rPr>
          <w:rFonts w:ascii="Calibri" w:hAnsi="Calibri" w:cs="Calibri"/>
        </w:rPr>
        <w:t xml:space="preserve"> </w:t>
      </w:r>
      <w:r w:rsidR="006406FF" w:rsidRPr="00716105">
        <w:rPr>
          <w:rFonts w:ascii="Calibri" w:hAnsi="Calibri" w:cs="Calibri"/>
          <w:bCs/>
          <w:spacing w:val="-2"/>
        </w:rPr>
        <w:t xml:space="preserve">Visual Studio (2013), </w:t>
      </w:r>
      <w:r w:rsidRPr="00716105">
        <w:rPr>
          <w:rFonts w:ascii="Calibri" w:hAnsi="Calibri" w:cs="Calibri"/>
        </w:rPr>
        <w:t xml:space="preserve">T-SQL, SQL </w:t>
      </w:r>
      <w:r w:rsidR="00F55BD4" w:rsidRPr="00716105">
        <w:rPr>
          <w:rFonts w:ascii="Calibri" w:hAnsi="Calibri" w:cs="Calibri"/>
        </w:rPr>
        <w:t>Server (2012)</w:t>
      </w:r>
      <w:r w:rsidRPr="00716105">
        <w:rPr>
          <w:rFonts w:ascii="Calibri" w:hAnsi="Calibri" w:cs="Calibri"/>
        </w:rPr>
        <w:t xml:space="preserve">, WCF, WPF, JavaScript, MVC, </w:t>
      </w:r>
      <w:r w:rsidR="006406FF" w:rsidRPr="00716105">
        <w:rPr>
          <w:rFonts w:ascii="Calibri" w:hAnsi="Calibri" w:cs="Calibri"/>
          <w:bCs/>
          <w:spacing w:val="-2"/>
        </w:rPr>
        <w:t>Web Services/WCF, XML,</w:t>
      </w:r>
      <w:r w:rsidR="006406FF" w:rsidRPr="00716105">
        <w:rPr>
          <w:rFonts w:ascii="Calibri" w:hAnsi="Calibri" w:cs="Calibri"/>
        </w:rPr>
        <w:t xml:space="preserve"> </w:t>
      </w:r>
      <w:r w:rsidRPr="00716105">
        <w:rPr>
          <w:rFonts w:ascii="Calibri" w:hAnsi="Calibri" w:cs="Calibri"/>
        </w:rPr>
        <w:t>Hibernate.</w:t>
      </w:r>
    </w:p>
    <w:p w14:paraId="31F81EFD" w14:textId="77777777" w:rsidR="00E15D84" w:rsidRPr="00716105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37F537C0" w14:textId="77777777" w:rsidR="00716105" w:rsidRDefault="00716105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60EAA2C5" w14:textId="1755218F" w:rsidR="00AE64F3" w:rsidRPr="00716105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lastRenderedPageBreak/>
        <w:t>Inspire Innovative Solutions Pvt. Ltd.</w:t>
      </w:r>
      <w:r w:rsidR="00AE64F3" w:rsidRPr="00716105">
        <w:rPr>
          <w:rFonts w:ascii="Calibri" w:eastAsia="Times New Roman" w:hAnsi="Calibri" w:cs="Calibri"/>
          <w:b/>
          <w:bCs/>
        </w:rPr>
        <w:t xml:space="preserve"> – </w:t>
      </w:r>
      <w:r w:rsidR="00B44EDD" w:rsidRPr="00716105">
        <w:rPr>
          <w:rFonts w:ascii="Calibri" w:eastAsia="Times New Roman" w:hAnsi="Calibri" w:cs="Calibri"/>
          <w:b/>
          <w:bCs/>
        </w:rPr>
        <w:t>Pune</w:t>
      </w:r>
      <w:r w:rsidR="00AE64F3" w:rsidRPr="00716105">
        <w:rPr>
          <w:rFonts w:ascii="Calibri" w:eastAsia="Times New Roman" w:hAnsi="Calibri" w:cs="Calibri"/>
          <w:b/>
          <w:bCs/>
        </w:rPr>
        <w:t xml:space="preserve">, India                                </w:t>
      </w:r>
      <w:r w:rsidR="00AE64F3" w:rsidRPr="00716105">
        <w:rPr>
          <w:rFonts w:ascii="Calibri" w:eastAsia="Times New Roman" w:hAnsi="Calibri" w:cs="Calibri"/>
          <w:b/>
          <w:bCs/>
        </w:rPr>
        <w:tab/>
        <w:t xml:space="preserve">          </w:t>
      </w:r>
      <w:r w:rsidR="00716105">
        <w:rPr>
          <w:rFonts w:ascii="Calibri" w:eastAsia="Times New Roman" w:hAnsi="Calibri" w:cs="Calibri"/>
          <w:b/>
          <w:bCs/>
        </w:rPr>
        <w:t xml:space="preserve">         </w:t>
      </w:r>
      <w:r w:rsidR="003C3260" w:rsidRPr="00716105">
        <w:rPr>
          <w:rFonts w:ascii="Calibri" w:eastAsia="Times New Roman" w:hAnsi="Calibri" w:cs="Calibri"/>
          <w:b/>
          <w:bCs/>
        </w:rPr>
        <w:t>Jan</w:t>
      </w:r>
      <w:r w:rsidR="00AE64F3" w:rsidRPr="00716105">
        <w:rPr>
          <w:rFonts w:ascii="Calibri" w:eastAsia="Times New Roman" w:hAnsi="Calibri" w:cs="Calibri"/>
          <w:b/>
          <w:bCs/>
        </w:rPr>
        <w:t xml:space="preserve"> 201</w:t>
      </w:r>
      <w:r w:rsidR="003C3260" w:rsidRPr="00716105">
        <w:rPr>
          <w:rFonts w:ascii="Calibri" w:eastAsia="Times New Roman" w:hAnsi="Calibri" w:cs="Calibri"/>
          <w:b/>
          <w:bCs/>
        </w:rPr>
        <w:t>3</w:t>
      </w:r>
      <w:r w:rsidR="00AE64F3" w:rsidRPr="00716105">
        <w:rPr>
          <w:rFonts w:ascii="Calibri" w:eastAsia="Times New Roman" w:hAnsi="Calibri" w:cs="Calibri"/>
          <w:b/>
          <w:bCs/>
        </w:rPr>
        <w:t xml:space="preserve"> to </w:t>
      </w:r>
      <w:r w:rsidR="003C3260" w:rsidRPr="00716105">
        <w:rPr>
          <w:rFonts w:ascii="Calibri" w:eastAsia="Times New Roman" w:hAnsi="Calibri" w:cs="Calibri"/>
          <w:b/>
          <w:bCs/>
        </w:rPr>
        <w:t>Dec</w:t>
      </w:r>
      <w:r w:rsidR="00AE64F3" w:rsidRPr="00716105">
        <w:rPr>
          <w:rFonts w:ascii="Calibri" w:eastAsia="Times New Roman" w:hAnsi="Calibri" w:cs="Calibri"/>
          <w:b/>
          <w:bCs/>
        </w:rPr>
        <w:t xml:space="preserve"> 201</w:t>
      </w:r>
      <w:r w:rsidR="003C3260" w:rsidRPr="00716105">
        <w:rPr>
          <w:rFonts w:ascii="Calibri" w:eastAsia="Times New Roman" w:hAnsi="Calibri" w:cs="Calibri"/>
          <w:b/>
          <w:bCs/>
        </w:rPr>
        <w:t>4</w:t>
      </w:r>
    </w:p>
    <w:p w14:paraId="75CCA12A" w14:textId="7807932A" w:rsidR="00AE64F3" w:rsidRPr="00716105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>Web Developer</w:t>
      </w:r>
      <w:r w:rsidRPr="00716105">
        <w:rPr>
          <w:rFonts w:ascii="Calibri" w:eastAsia="Times New Roman" w:hAnsi="Calibri" w:cs="Calibri"/>
          <w:b/>
          <w:bCs/>
        </w:rPr>
        <w:br/>
      </w:r>
      <w:r w:rsidR="00AE64F3" w:rsidRPr="00716105">
        <w:rPr>
          <w:rFonts w:ascii="Calibri" w:eastAsia="Times New Roman" w:hAnsi="Calibri" w:cs="Calibri"/>
          <w:b/>
          <w:bCs/>
        </w:rPr>
        <w:t>Roles &amp; Responsibilities: </w:t>
      </w:r>
    </w:p>
    <w:p w14:paraId="55A5AD24" w14:textId="77777777" w:rsidR="00E15D84" w:rsidRPr="00716105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1779C2DA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Experience in planning and delivering software platforms used across multiple products and organizational units. </w:t>
      </w:r>
    </w:p>
    <w:p w14:paraId="3534D094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Deep expertise and hands on experience with Web Applications and programming languages such as HTML, CSS, JavaScript, </w:t>
      </w:r>
      <w:r w:rsidRPr="00716105">
        <w:rPr>
          <w:b/>
        </w:rPr>
        <w:t>JQuery and API's.</w:t>
      </w:r>
    </w:p>
    <w:p w14:paraId="46329E20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Used all the advanced Photoshop features to create appealing visual web interfaces. </w:t>
      </w:r>
    </w:p>
    <w:p w14:paraId="6B0E010F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Involved in </w:t>
      </w:r>
      <w:r w:rsidRPr="00716105">
        <w:rPr>
          <w:b/>
        </w:rPr>
        <w:t>JavaScript</w:t>
      </w:r>
      <w:r w:rsidRPr="00716105">
        <w:t xml:space="preserve"> coding for validations and passing attributes from one screen to another. </w:t>
      </w:r>
    </w:p>
    <w:p w14:paraId="542AA26B" w14:textId="0E4ED0E9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>Applied client-side validations</w:t>
      </w:r>
      <w:r w:rsidRPr="00716105">
        <w:rPr>
          <w:b/>
        </w:rPr>
        <w:t xml:space="preserve"> using JavaScript. </w:t>
      </w:r>
    </w:p>
    <w:p w14:paraId="00B140DB" w14:textId="3F80FFD8" w:rsidR="007917A9" w:rsidRPr="00716105" w:rsidRDefault="007917A9" w:rsidP="00716105">
      <w:pPr>
        <w:pStyle w:val="NoSpacing"/>
        <w:numPr>
          <w:ilvl w:val="0"/>
          <w:numId w:val="26"/>
        </w:numPr>
      </w:pPr>
      <w:r w:rsidRPr="00716105">
        <w:rPr>
          <w:color w:val="000000"/>
          <w:shd w:val="clear" w:color="auto" w:fill="FFFFFF"/>
        </w:rPr>
        <w:t>Used XAML as the markup language.</w:t>
      </w:r>
    </w:p>
    <w:p w14:paraId="02A5C03C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Built </w:t>
      </w:r>
      <w:r w:rsidRPr="00716105">
        <w:rPr>
          <w:b/>
        </w:rPr>
        <w:t>HTML</w:t>
      </w:r>
      <w:r w:rsidRPr="00716105">
        <w:t xml:space="preserve"> and </w:t>
      </w:r>
      <w:r w:rsidRPr="00716105">
        <w:rPr>
          <w:b/>
        </w:rPr>
        <w:t>CSS</w:t>
      </w:r>
      <w:r w:rsidRPr="00716105">
        <w:t xml:space="preserve"> system for controlling text display issues cross-platform and cross browser. </w:t>
      </w:r>
    </w:p>
    <w:p w14:paraId="2BCC7DB6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Implemented </w:t>
      </w:r>
      <w:r w:rsidRPr="00716105">
        <w:rPr>
          <w:b/>
        </w:rPr>
        <w:t>AJAX</w:t>
      </w:r>
      <w:r w:rsidRPr="00716105">
        <w:t xml:space="preserve"> to enhance the capability of the website. </w:t>
      </w:r>
    </w:p>
    <w:p w14:paraId="5EFF86A2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Used Firebug and IE Developer Toolbar for debugging and browser compatibility. </w:t>
      </w:r>
    </w:p>
    <w:p w14:paraId="0BDCEBB1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Used CSS Blueprint to create grids and adopt cross browser interactive features. </w:t>
      </w:r>
    </w:p>
    <w:p w14:paraId="354A9BED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Created </w:t>
      </w:r>
      <w:r w:rsidRPr="00716105">
        <w:rPr>
          <w:b/>
        </w:rPr>
        <w:t xml:space="preserve">Graphic User Interface (GUI) </w:t>
      </w:r>
      <w:r w:rsidRPr="00716105">
        <w:t xml:space="preserve">and applied to web site. </w:t>
      </w:r>
    </w:p>
    <w:p w14:paraId="0A4C9689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Increased developer productivity by using efficient programming methodologies and local development. </w:t>
      </w:r>
    </w:p>
    <w:p w14:paraId="3737CB87" w14:textId="77777777" w:rsidR="005124C9" w:rsidRPr="00716105" w:rsidRDefault="005124C9" w:rsidP="00716105">
      <w:pPr>
        <w:pStyle w:val="NoSpacing"/>
        <w:numPr>
          <w:ilvl w:val="0"/>
          <w:numId w:val="26"/>
        </w:numPr>
      </w:pPr>
      <w:r w:rsidRPr="00716105">
        <w:t xml:space="preserve">Managed application state using server and client-based State Management options. </w:t>
      </w:r>
    </w:p>
    <w:p w14:paraId="1148565D" w14:textId="77777777" w:rsidR="005124C9" w:rsidRPr="00716105" w:rsidRDefault="005124C9" w:rsidP="00716105">
      <w:pPr>
        <w:pStyle w:val="NoSpacing"/>
        <w:numPr>
          <w:ilvl w:val="0"/>
          <w:numId w:val="26"/>
        </w:numPr>
        <w:rPr>
          <w:rFonts w:eastAsia="Times New Roman"/>
          <w:b/>
          <w:bCs/>
        </w:rPr>
      </w:pPr>
      <w:r w:rsidRPr="00716105">
        <w:t>Handled all aspects of the web application including maintaining, testing, debugging, deploying and printing.</w:t>
      </w:r>
    </w:p>
    <w:p w14:paraId="574C8379" w14:textId="77777777" w:rsidR="008F1DF8" w:rsidRPr="00716105" w:rsidRDefault="008F1DF8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01C72513" w14:textId="2BAF76BD" w:rsidR="00AE64F3" w:rsidRPr="00716105" w:rsidRDefault="00AE64F3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716105">
        <w:rPr>
          <w:rFonts w:ascii="Calibri" w:hAnsi="Calibri" w:cs="Calibri"/>
        </w:rPr>
        <w:t xml:space="preserve">JavaScript, </w:t>
      </w:r>
      <w:r w:rsidR="00F55BD4" w:rsidRPr="00716105">
        <w:rPr>
          <w:rFonts w:ascii="Calibri" w:hAnsi="Calibri" w:cs="Calibri"/>
        </w:rPr>
        <w:t>jQuery</w:t>
      </w:r>
      <w:r w:rsidR="005124C9" w:rsidRPr="00716105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716105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49EAE91E" w:rsidR="005124C9" w:rsidRPr="00716105" w:rsidRDefault="00647F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>VFS Global</w:t>
      </w:r>
      <w:r w:rsidR="005124C9" w:rsidRPr="00716105">
        <w:rPr>
          <w:rFonts w:ascii="Calibri" w:eastAsia="Times New Roman" w:hAnsi="Calibri" w:cs="Calibri"/>
          <w:b/>
          <w:bCs/>
        </w:rPr>
        <w:t xml:space="preserve">. – Hyderabad, India    </w:t>
      </w:r>
      <w:r w:rsidRPr="00716105">
        <w:rPr>
          <w:rFonts w:ascii="Calibri" w:eastAsia="Times New Roman" w:hAnsi="Calibri" w:cs="Calibri"/>
          <w:b/>
          <w:bCs/>
        </w:rPr>
        <w:tab/>
      </w:r>
      <w:r w:rsidRPr="00716105">
        <w:rPr>
          <w:rFonts w:ascii="Calibri" w:eastAsia="Times New Roman" w:hAnsi="Calibri" w:cs="Calibri"/>
          <w:b/>
          <w:bCs/>
        </w:rPr>
        <w:tab/>
      </w:r>
      <w:r w:rsidRPr="00716105">
        <w:rPr>
          <w:rFonts w:ascii="Calibri" w:eastAsia="Times New Roman" w:hAnsi="Calibri" w:cs="Calibri"/>
          <w:b/>
          <w:bCs/>
        </w:rPr>
        <w:tab/>
      </w:r>
      <w:r w:rsidRPr="00716105">
        <w:rPr>
          <w:rFonts w:ascii="Calibri" w:eastAsia="Times New Roman" w:hAnsi="Calibri" w:cs="Calibri"/>
          <w:b/>
          <w:bCs/>
        </w:rPr>
        <w:tab/>
      </w:r>
      <w:r w:rsidR="005124C9" w:rsidRPr="00716105">
        <w:rPr>
          <w:rFonts w:ascii="Calibri" w:eastAsia="Times New Roman" w:hAnsi="Calibri" w:cs="Calibri"/>
          <w:b/>
          <w:bCs/>
        </w:rPr>
        <w:t xml:space="preserve">       </w:t>
      </w:r>
      <w:r w:rsidR="00716105">
        <w:rPr>
          <w:rFonts w:ascii="Calibri" w:eastAsia="Times New Roman" w:hAnsi="Calibri" w:cs="Calibri"/>
          <w:b/>
          <w:bCs/>
        </w:rPr>
        <w:t xml:space="preserve">                     </w:t>
      </w:r>
      <w:r w:rsidR="00716105">
        <w:rPr>
          <w:rFonts w:ascii="Calibri" w:eastAsia="Times New Roman" w:hAnsi="Calibri" w:cs="Calibri"/>
          <w:b/>
          <w:bCs/>
        </w:rPr>
        <w:tab/>
        <w:t xml:space="preserve">  </w:t>
      </w:r>
      <w:r w:rsidR="006E56ED" w:rsidRPr="00716105">
        <w:rPr>
          <w:rFonts w:ascii="Calibri" w:eastAsia="Times New Roman" w:hAnsi="Calibri" w:cs="Calibri"/>
          <w:b/>
          <w:bCs/>
        </w:rPr>
        <w:t>June’2011</w:t>
      </w:r>
      <w:r w:rsidR="005124C9" w:rsidRPr="00716105">
        <w:rPr>
          <w:rFonts w:ascii="Calibri" w:eastAsia="Times New Roman" w:hAnsi="Calibri" w:cs="Calibri"/>
          <w:b/>
          <w:bCs/>
        </w:rPr>
        <w:t xml:space="preserve"> to </w:t>
      </w:r>
      <w:r w:rsidR="006E56ED" w:rsidRPr="00716105">
        <w:rPr>
          <w:rFonts w:ascii="Calibri" w:eastAsia="Times New Roman" w:hAnsi="Calibri" w:cs="Calibri"/>
          <w:b/>
          <w:bCs/>
        </w:rPr>
        <w:t>Dec</w:t>
      </w:r>
      <w:r w:rsidR="005124C9" w:rsidRPr="00716105">
        <w:rPr>
          <w:rFonts w:ascii="Calibri" w:eastAsia="Times New Roman" w:hAnsi="Calibri" w:cs="Calibri"/>
          <w:b/>
          <w:bCs/>
        </w:rPr>
        <w:t xml:space="preserve"> 201</w:t>
      </w:r>
      <w:r w:rsidR="006E56ED" w:rsidRPr="00716105">
        <w:rPr>
          <w:rFonts w:ascii="Calibri" w:eastAsia="Times New Roman" w:hAnsi="Calibri" w:cs="Calibri"/>
          <w:b/>
          <w:bCs/>
        </w:rPr>
        <w:t>2</w:t>
      </w:r>
    </w:p>
    <w:p w14:paraId="1A2AD153" w14:textId="20D6F830" w:rsidR="00852DB7" w:rsidRPr="00716105" w:rsidRDefault="00852DB7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>SQL Developer</w:t>
      </w:r>
    </w:p>
    <w:p w14:paraId="5FCAAA6A" w14:textId="77AD24C8" w:rsidR="005124C9" w:rsidRPr="00716105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716105">
        <w:rPr>
          <w:rFonts w:ascii="Calibri" w:eastAsia="Times New Roman" w:hAnsi="Calibri" w:cs="Calibri"/>
          <w:b/>
          <w:bCs/>
        </w:rPr>
        <w:t>Roles &amp; Responsibilities: </w:t>
      </w:r>
    </w:p>
    <w:p w14:paraId="4868FF5F" w14:textId="77777777" w:rsidR="00852DB7" w:rsidRPr="00716105" w:rsidRDefault="00852DB7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6464390C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Monitoring day-to-day operations, maintaining Table spaces and </w:t>
      </w:r>
      <w:r w:rsidRPr="00716105">
        <w:rPr>
          <w:b/>
        </w:rPr>
        <w:t>CRD</w:t>
      </w:r>
      <w:r w:rsidRPr="00716105">
        <w:t xml:space="preserve"> files.</w:t>
      </w:r>
    </w:p>
    <w:p w14:paraId="21FDFC87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Involved in full database </w:t>
      </w:r>
      <w:r w:rsidRPr="00716105">
        <w:rPr>
          <w:b/>
        </w:rPr>
        <w:t>export/import</w:t>
      </w:r>
      <w:r w:rsidRPr="00716105">
        <w:t>.</w:t>
      </w:r>
    </w:p>
    <w:p w14:paraId="099B8444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>Involved in table level, schema level Refresh.</w:t>
      </w:r>
    </w:p>
    <w:p w14:paraId="73257F5A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Involved in </w:t>
      </w:r>
      <w:r w:rsidRPr="00716105">
        <w:rPr>
          <w:b/>
        </w:rPr>
        <w:t>Oracle</w:t>
      </w:r>
      <w:r w:rsidRPr="00716105">
        <w:t xml:space="preserve"> s/w installation and database creation in new servers.</w:t>
      </w:r>
    </w:p>
    <w:p w14:paraId="4344AAF6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>Adding data files into existing tablespace.</w:t>
      </w:r>
    </w:p>
    <w:p w14:paraId="73D5A5AD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Involved in Rebuild </w:t>
      </w:r>
      <w:r w:rsidRPr="00716105">
        <w:rPr>
          <w:b/>
        </w:rPr>
        <w:t>index</w:t>
      </w:r>
      <w:r w:rsidRPr="00716105">
        <w:t>.</w:t>
      </w:r>
    </w:p>
    <w:p w14:paraId="4DAF45AD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>Creating users and assigning roles, account unlock.</w:t>
      </w:r>
    </w:p>
    <w:p w14:paraId="5CB3D3AC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Working on database/schema refreshes in the development and test databases Using </w:t>
      </w:r>
      <w:r w:rsidRPr="00716105">
        <w:rPr>
          <w:b/>
        </w:rPr>
        <w:t>Data</w:t>
      </w:r>
      <w:r w:rsidRPr="00716105">
        <w:t xml:space="preserve"> </w:t>
      </w:r>
      <w:r w:rsidRPr="00716105">
        <w:rPr>
          <w:b/>
        </w:rPr>
        <w:t>Pump</w:t>
      </w:r>
      <w:r w:rsidRPr="00716105">
        <w:t xml:space="preserve"> utilities and using export and import.</w:t>
      </w:r>
    </w:p>
    <w:p w14:paraId="1C0838B0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Perform Backups- user managed (Hot, Cold), Logical (export, import and </w:t>
      </w:r>
      <w:r w:rsidRPr="00716105">
        <w:rPr>
          <w:b/>
        </w:rPr>
        <w:t>data</w:t>
      </w:r>
      <w:r w:rsidRPr="00716105">
        <w:t xml:space="preserve"> pump).</w:t>
      </w:r>
    </w:p>
    <w:p w14:paraId="2DA67D51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Created several </w:t>
      </w:r>
      <w:r w:rsidRPr="00716105">
        <w:rPr>
          <w:b/>
        </w:rPr>
        <w:t>SQL</w:t>
      </w:r>
      <w:r w:rsidRPr="00716105">
        <w:t xml:space="preserve"> queries and created several reports using data mart for user reports.</w:t>
      </w:r>
    </w:p>
    <w:p w14:paraId="4FC3BDB1" w14:textId="7B74A47F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lastRenderedPageBreak/>
        <w:t>Analyzing data and implementing the multi-value compression for optimal usage of space.</w:t>
      </w:r>
    </w:p>
    <w:p w14:paraId="5389D632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Excellent experience in performance tuning and query optimization of the </w:t>
      </w:r>
      <w:r w:rsidRPr="00716105">
        <w:rPr>
          <w:b/>
        </w:rPr>
        <w:t>SQLs</w:t>
      </w:r>
      <w:r w:rsidRPr="00716105">
        <w:t>.</w:t>
      </w:r>
    </w:p>
    <w:p w14:paraId="1783EA63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Worked on </w:t>
      </w:r>
      <w:r w:rsidRPr="00716105">
        <w:rPr>
          <w:b/>
        </w:rPr>
        <w:t>SSIS</w:t>
      </w:r>
      <w:r w:rsidRPr="00716105">
        <w:t xml:space="preserve"> Package, </w:t>
      </w:r>
      <w:r w:rsidRPr="00716105">
        <w:rPr>
          <w:b/>
        </w:rPr>
        <w:t>DTS Import/Export</w:t>
      </w:r>
      <w:r w:rsidRPr="00716105">
        <w:t xml:space="preserve"> for transferring data from Database (Oracle and Text format data) to </w:t>
      </w:r>
      <w:r w:rsidRPr="00716105">
        <w:rPr>
          <w:b/>
        </w:rPr>
        <w:t>SQL</w:t>
      </w:r>
      <w:r w:rsidRPr="00716105">
        <w:t xml:space="preserve"> Server.</w:t>
      </w:r>
    </w:p>
    <w:p w14:paraId="5B23CAD6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 xml:space="preserve">Involved in applying the patch in </w:t>
      </w:r>
      <w:r w:rsidRPr="00716105">
        <w:rPr>
          <w:b/>
        </w:rPr>
        <w:t>oracle</w:t>
      </w:r>
      <w:r w:rsidRPr="00716105">
        <w:t xml:space="preserve"> </w:t>
      </w:r>
      <w:r w:rsidRPr="00716105">
        <w:rPr>
          <w:b/>
        </w:rPr>
        <w:t>apps</w:t>
      </w:r>
      <w:r w:rsidRPr="00716105">
        <w:t xml:space="preserve"> environment.</w:t>
      </w:r>
    </w:p>
    <w:p w14:paraId="0BF2CCF2" w14:textId="77777777" w:rsidR="00647F84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>Involved in analyzing the patch and providing version details of files, Blocking clearing, health checks and performance.</w:t>
      </w:r>
    </w:p>
    <w:p w14:paraId="12E5D31B" w14:textId="4CA12C63" w:rsidR="0033004A" w:rsidRPr="00716105" w:rsidRDefault="00647F84" w:rsidP="00716105">
      <w:pPr>
        <w:pStyle w:val="NoSpacing"/>
        <w:numPr>
          <w:ilvl w:val="0"/>
          <w:numId w:val="27"/>
        </w:numPr>
      </w:pPr>
      <w:r w:rsidRPr="00716105">
        <w:t>Involved in scripts execution and putting database in restrict mode.</w:t>
      </w:r>
    </w:p>
    <w:p w14:paraId="2D61A61E" w14:textId="77777777" w:rsidR="006E56ED" w:rsidRPr="00716105" w:rsidRDefault="006E56ED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16996799" w14:textId="77777777" w:rsidR="005B2D3A" w:rsidRPr="00716105" w:rsidRDefault="00647F84" w:rsidP="005B2D3A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16105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716105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716105" w:rsidRDefault="00647F84" w:rsidP="00BF20CD">
      <w:pPr>
        <w:shd w:val="clear" w:color="auto" w:fill="FFFFFF"/>
        <w:spacing w:after="0" w:line="240" w:lineRule="auto"/>
        <w:rPr>
          <w:rFonts w:ascii="Calibri" w:hAnsi="Calibri" w:cs="Calibri"/>
        </w:rPr>
      </w:pPr>
    </w:p>
    <w:sectPr w:rsidR="00647F84" w:rsidRPr="00716105" w:rsidSect="00716105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15DE2"/>
    <w:multiLevelType w:val="hybridMultilevel"/>
    <w:tmpl w:val="D764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D947576"/>
    <w:multiLevelType w:val="hybridMultilevel"/>
    <w:tmpl w:val="1D20A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3FD526E"/>
    <w:multiLevelType w:val="hybridMultilevel"/>
    <w:tmpl w:val="1130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5672A0A"/>
    <w:multiLevelType w:val="hybridMultilevel"/>
    <w:tmpl w:val="F0A6D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3B07F9"/>
    <w:multiLevelType w:val="hybridMultilevel"/>
    <w:tmpl w:val="167AA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6"/>
  </w:num>
  <w:num w:numId="4">
    <w:abstractNumId w:val="24"/>
  </w:num>
  <w:num w:numId="5">
    <w:abstractNumId w:val="23"/>
  </w:num>
  <w:num w:numId="6">
    <w:abstractNumId w:val="19"/>
  </w:num>
  <w:num w:numId="7">
    <w:abstractNumId w:val="5"/>
  </w:num>
  <w:num w:numId="8">
    <w:abstractNumId w:val="14"/>
  </w:num>
  <w:num w:numId="9">
    <w:abstractNumId w:val="25"/>
  </w:num>
  <w:num w:numId="10">
    <w:abstractNumId w:val="9"/>
  </w:num>
  <w:num w:numId="11">
    <w:abstractNumId w:val="7"/>
  </w:num>
  <w:num w:numId="12">
    <w:abstractNumId w:val="15"/>
  </w:num>
  <w:num w:numId="13">
    <w:abstractNumId w:val="13"/>
  </w:num>
  <w:num w:numId="14">
    <w:abstractNumId w:val="22"/>
  </w:num>
  <w:num w:numId="15">
    <w:abstractNumId w:val="21"/>
  </w:num>
  <w:num w:numId="16">
    <w:abstractNumId w:val="11"/>
  </w:num>
  <w:num w:numId="17">
    <w:abstractNumId w:val="12"/>
  </w:num>
  <w:num w:numId="18">
    <w:abstractNumId w:val="4"/>
  </w:num>
  <w:num w:numId="19">
    <w:abstractNumId w:val="17"/>
  </w:num>
  <w:num w:numId="20">
    <w:abstractNumId w:val="2"/>
  </w:num>
  <w:num w:numId="21">
    <w:abstractNumId w:val="1"/>
  </w:num>
  <w:num w:numId="22">
    <w:abstractNumId w:val="10"/>
  </w:num>
  <w:num w:numId="23">
    <w:abstractNumId w:val="8"/>
  </w:num>
  <w:num w:numId="24">
    <w:abstractNumId w:val="0"/>
  </w:num>
  <w:num w:numId="25">
    <w:abstractNumId w:val="26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03809"/>
    <w:rsid w:val="00034F11"/>
    <w:rsid w:val="000708A6"/>
    <w:rsid w:val="000B4FA8"/>
    <w:rsid w:val="000C17B2"/>
    <w:rsid w:val="0012480F"/>
    <w:rsid w:val="001422C4"/>
    <w:rsid w:val="001B1AB0"/>
    <w:rsid w:val="00212480"/>
    <w:rsid w:val="00241A95"/>
    <w:rsid w:val="002C6272"/>
    <w:rsid w:val="002D415A"/>
    <w:rsid w:val="002D5F82"/>
    <w:rsid w:val="0032187D"/>
    <w:rsid w:val="00324CEC"/>
    <w:rsid w:val="0033004A"/>
    <w:rsid w:val="003346E6"/>
    <w:rsid w:val="0034434A"/>
    <w:rsid w:val="003705FE"/>
    <w:rsid w:val="0037675B"/>
    <w:rsid w:val="00383682"/>
    <w:rsid w:val="003B1334"/>
    <w:rsid w:val="003C3260"/>
    <w:rsid w:val="003D0E79"/>
    <w:rsid w:val="003F6BBF"/>
    <w:rsid w:val="0040139D"/>
    <w:rsid w:val="0040197E"/>
    <w:rsid w:val="004557AC"/>
    <w:rsid w:val="004846FE"/>
    <w:rsid w:val="005124C9"/>
    <w:rsid w:val="00512A20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16105"/>
    <w:rsid w:val="00745D13"/>
    <w:rsid w:val="00751A8F"/>
    <w:rsid w:val="00772F09"/>
    <w:rsid w:val="00784960"/>
    <w:rsid w:val="007917A9"/>
    <w:rsid w:val="007C0C76"/>
    <w:rsid w:val="007E06B8"/>
    <w:rsid w:val="00820D9E"/>
    <w:rsid w:val="00833995"/>
    <w:rsid w:val="00852DB7"/>
    <w:rsid w:val="008B7C21"/>
    <w:rsid w:val="008F1DF8"/>
    <w:rsid w:val="00921D47"/>
    <w:rsid w:val="00960B1C"/>
    <w:rsid w:val="009C797E"/>
    <w:rsid w:val="009D4253"/>
    <w:rsid w:val="009D4468"/>
    <w:rsid w:val="009E3618"/>
    <w:rsid w:val="00A16599"/>
    <w:rsid w:val="00A73F05"/>
    <w:rsid w:val="00AB5997"/>
    <w:rsid w:val="00AE64F3"/>
    <w:rsid w:val="00AF657A"/>
    <w:rsid w:val="00B03D29"/>
    <w:rsid w:val="00B44EDD"/>
    <w:rsid w:val="00BC7CF1"/>
    <w:rsid w:val="00BF20CD"/>
    <w:rsid w:val="00C327D6"/>
    <w:rsid w:val="00C97BE1"/>
    <w:rsid w:val="00CF06DC"/>
    <w:rsid w:val="00CF5B1C"/>
    <w:rsid w:val="00D41DEE"/>
    <w:rsid w:val="00DA547C"/>
    <w:rsid w:val="00E144E0"/>
    <w:rsid w:val="00E15D84"/>
    <w:rsid w:val="00E243CC"/>
    <w:rsid w:val="00E57730"/>
    <w:rsid w:val="00E86391"/>
    <w:rsid w:val="00EC4524"/>
    <w:rsid w:val="00ED7A8B"/>
    <w:rsid w:val="00F55BD4"/>
    <w:rsid w:val="00F718EC"/>
    <w:rsid w:val="00F8344E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7161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nthoshk7543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1DE042-3CCE-4F59-BDDA-097B0E6BB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552</Words>
  <Characters>20247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8T15:33:00Z</dcterms:created>
  <dcterms:modified xsi:type="dcterms:W3CDTF">2018-10-18T15:33:00Z</dcterms:modified>
</cp:coreProperties>
</file>